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99DD" w14:textId="4059CEFB" w:rsidR="00BC6AC3" w:rsidRDefault="000328FA">
      <w:pPr>
        <w:rPr>
          <w:sz w:val="24"/>
          <w:szCs w:val="24"/>
        </w:rPr>
      </w:pPr>
      <w:bookmarkStart w:id="0" w:name="_Hlk70688498"/>
      <w:r>
        <w:rPr>
          <w:sz w:val="24"/>
          <w:szCs w:val="24"/>
        </w:rPr>
        <w:t>CS224</w:t>
      </w:r>
    </w:p>
    <w:p w14:paraId="506649CD" w14:textId="0679A2EC" w:rsidR="000E53BA" w:rsidRDefault="000E53BA">
      <w:pPr>
        <w:rPr>
          <w:sz w:val="24"/>
          <w:szCs w:val="24"/>
        </w:rPr>
      </w:pPr>
      <w:r>
        <w:rPr>
          <w:sz w:val="24"/>
          <w:szCs w:val="24"/>
        </w:rPr>
        <w:t>Section No: 6</w:t>
      </w:r>
    </w:p>
    <w:p w14:paraId="036BEA77" w14:textId="71C37FBB" w:rsidR="000E53BA" w:rsidRDefault="000E53BA">
      <w:pPr>
        <w:rPr>
          <w:sz w:val="24"/>
          <w:szCs w:val="24"/>
        </w:rPr>
      </w:pPr>
      <w:r>
        <w:rPr>
          <w:sz w:val="24"/>
          <w:szCs w:val="24"/>
        </w:rPr>
        <w:t>Spring 2021</w:t>
      </w:r>
    </w:p>
    <w:p w14:paraId="7408108E" w14:textId="724EB85F" w:rsidR="000E53BA" w:rsidRDefault="000E53BA">
      <w:pPr>
        <w:rPr>
          <w:sz w:val="24"/>
          <w:szCs w:val="24"/>
        </w:rPr>
      </w:pPr>
      <w:r>
        <w:rPr>
          <w:sz w:val="24"/>
          <w:szCs w:val="24"/>
        </w:rPr>
        <w:t>Lab No: 6</w:t>
      </w:r>
    </w:p>
    <w:p w14:paraId="510409A0" w14:textId="685333E0" w:rsidR="000E53BA" w:rsidRDefault="000E53BA">
      <w:pPr>
        <w:rPr>
          <w:sz w:val="24"/>
          <w:szCs w:val="24"/>
        </w:rPr>
      </w:pPr>
      <w:r>
        <w:rPr>
          <w:sz w:val="24"/>
          <w:szCs w:val="24"/>
        </w:rPr>
        <w:t>Deniz Semih Özal / 21802414</w:t>
      </w:r>
    </w:p>
    <w:p w14:paraId="2FDA7044" w14:textId="77021EA9" w:rsidR="00042107" w:rsidRPr="00AC3460" w:rsidRDefault="0000610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.1)</w:t>
      </w:r>
    </w:p>
    <w:tbl>
      <w:tblPr>
        <w:tblStyle w:val="TableGrid"/>
        <w:tblW w:w="5458" w:type="pct"/>
        <w:jc w:val="center"/>
        <w:tblLook w:val="04A0" w:firstRow="1" w:lastRow="0" w:firstColumn="1" w:lastColumn="0" w:noHBand="0" w:noVBand="1"/>
      </w:tblPr>
      <w:tblGrid>
        <w:gridCol w:w="1712"/>
        <w:gridCol w:w="1709"/>
        <w:gridCol w:w="1709"/>
        <w:gridCol w:w="1709"/>
        <w:gridCol w:w="1709"/>
        <w:gridCol w:w="1709"/>
      </w:tblGrid>
      <w:tr w:rsidR="00971B95" w14:paraId="25AB39D6" w14:textId="77777777" w:rsidTr="00660299">
        <w:trPr>
          <w:trHeight w:val="776"/>
          <w:jc w:val="center"/>
        </w:trPr>
        <w:tc>
          <w:tcPr>
            <w:tcW w:w="835" w:type="pct"/>
            <w:tcBorders>
              <w:tl2br w:val="single" w:sz="4" w:space="0" w:color="auto"/>
            </w:tcBorders>
          </w:tcPr>
          <w:p w14:paraId="1BB23477" w14:textId="77777777" w:rsidR="00B727C0" w:rsidRPr="00B727C0" w:rsidRDefault="00B727C0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 xml:space="preserve">       Block Size   </w:t>
            </w:r>
          </w:p>
          <w:p w14:paraId="49102EBF" w14:textId="77777777" w:rsidR="00B727C0" w:rsidRPr="00B727C0" w:rsidRDefault="00B727C0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 xml:space="preserve">                  (words)</w:t>
            </w:r>
          </w:p>
          <w:p w14:paraId="0DB5D12E" w14:textId="77777777" w:rsidR="00B727C0" w:rsidRPr="00B727C0" w:rsidRDefault="00B727C0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>Cache Size</w:t>
            </w:r>
          </w:p>
          <w:p w14:paraId="09E0389F" w14:textId="0EC933F3" w:rsidR="00E10726" w:rsidRPr="00E10726" w:rsidRDefault="00B727C0">
            <w:pPr>
              <w:rPr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 xml:space="preserve">(bytes)                                                                  </w:t>
            </w:r>
          </w:p>
        </w:tc>
        <w:tc>
          <w:tcPr>
            <w:tcW w:w="833" w:type="pct"/>
          </w:tcPr>
          <w:p w14:paraId="5599FBB1" w14:textId="77777777" w:rsidR="00DA40E6" w:rsidRDefault="00DA40E6" w:rsidP="00DA40E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</w:p>
          <w:p w14:paraId="79E8F33E" w14:textId="67379E89" w:rsidR="00042107" w:rsidRPr="00DA40E6" w:rsidRDefault="009C0219" w:rsidP="00DA40E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833" w:type="pct"/>
          </w:tcPr>
          <w:p w14:paraId="7D4D61C9" w14:textId="77777777" w:rsidR="00DA40E6" w:rsidRDefault="00DA40E6" w:rsidP="00DA40E6">
            <w:pPr>
              <w:jc w:val="center"/>
              <w:rPr>
                <w:sz w:val="24"/>
                <w:szCs w:val="24"/>
              </w:rPr>
            </w:pPr>
          </w:p>
          <w:p w14:paraId="78C881CD" w14:textId="5A118AAC" w:rsidR="00042107" w:rsidRPr="00DA40E6" w:rsidRDefault="009C0219" w:rsidP="00DA40E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833" w:type="pct"/>
          </w:tcPr>
          <w:p w14:paraId="06D77F35" w14:textId="77777777" w:rsidR="00042107" w:rsidRDefault="00042107" w:rsidP="00DA40E6">
            <w:pPr>
              <w:jc w:val="center"/>
              <w:rPr>
                <w:sz w:val="24"/>
                <w:szCs w:val="24"/>
              </w:rPr>
            </w:pPr>
          </w:p>
          <w:p w14:paraId="3F2889D6" w14:textId="29949210" w:rsidR="00DA40E6" w:rsidRPr="00DA40E6" w:rsidRDefault="009C0219" w:rsidP="00DA40E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833" w:type="pct"/>
          </w:tcPr>
          <w:p w14:paraId="14A8B4BD" w14:textId="77777777" w:rsidR="00042107" w:rsidRDefault="00042107" w:rsidP="00DA40E6">
            <w:pPr>
              <w:jc w:val="center"/>
              <w:rPr>
                <w:sz w:val="24"/>
                <w:szCs w:val="24"/>
              </w:rPr>
            </w:pPr>
          </w:p>
          <w:p w14:paraId="113CB408" w14:textId="53C779B9" w:rsidR="009E1F0D" w:rsidRPr="009E1F0D" w:rsidRDefault="009C0219" w:rsidP="00DA40E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4</w:t>
            </w:r>
          </w:p>
        </w:tc>
        <w:tc>
          <w:tcPr>
            <w:tcW w:w="833" w:type="pct"/>
          </w:tcPr>
          <w:p w14:paraId="5E07DEDE" w14:textId="77777777" w:rsidR="00042107" w:rsidRDefault="00042107" w:rsidP="00DA40E6">
            <w:pPr>
              <w:jc w:val="center"/>
              <w:rPr>
                <w:sz w:val="24"/>
                <w:szCs w:val="24"/>
              </w:rPr>
            </w:pPr>
          </w:p>
          <w:p w14:paraId="60D34FDA" w14:textId="6836B75A" w:rsidR="009E1F0D" w:rsidRPr="009E1F0D" w:rsidRDefault="009C0219" w:rsidP="00DA40E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8</w:t>
            </w:r>
          </w:p>
        </w:tc>
      </w:tr>
      <w:tr w:rsidR="00623FED" w14:paraId="463EC34C" w14:textId="77777777" w:rsidTr="00660299">
        <w:trPr>
          <w:trHeight w:val="1108"/>
          <w:jc w:val="center"/>
        </w:trPr>
        <w:tc>
          <w:tcPr>
            <w:tcW w:w="835" w:type="pct"/>
          </w:tcPr>
          <w:p w14:paraId="7AB2E47C" w14:textId="77777777" w:rsidR="00B15618" w:rsidRDefault="00B15618" w:rsidP="00B15618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34D67FD7" w14:textId="2CA00799" w:rsidR="00B15618" w:rsidRPr="00ED2958" w:rsidRDefault="00B15618" w:rsidP="00B1561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56 (0.26 KB)</w:t>
            </w:r>
          </w:p>
        </w:tc>
        <w:tc>
          <w:tcPr>
            <w:tcW w:w="833" w:type="pct"/>
          </w:tcPr>
          <w:p w14:paraId="0F59CFCF" w14:textId="3C380458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</w:t>
            </w:r>
            <w:r w:rsidR="00A44CFE">
              <w:rPr>
                <w:sz w:val="24"/>
                <w:szCs w:val="24"/>
              </w:rPr>
              <w:t xml:space="preserve"> </w:t>
            </w:r>
            <w:r w:rsidR="002F4CFD">
              <w:rPr>
                <w:sz w:val="24"/>
                <w:szCs w:val="24"/>
              </w:rPr>
              <w:t>1</w:t>
            </w:r>
            <w:r w:rsidR="00C16D88">
              <w:rPr>
                <w:sz w:val="24"/>
                <w:szCs w:val="24"/>
              </w:rPr>
              <w:t>2</w:t>
            </w:r>
            <w:r w:rsidR="00893FBE">
              <w:rPr>
                <w:sz w:val="24"/>
                <w:szCs w:val="24"/>
              </w:rPr>
              <w:t>%</w:t>
            </w:r>
          </w:p>
          <w:p w14:paraId="0385F6B2" w14:textId="54B43339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D852A7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632</w:t>
            </w:r>
          </w:p>
          <w:p w14:paraId="23F31E51" w14:textId="7F176147" w:rsidR="00B15618" w:rsidRDefault="00B15618" w:rsidP="00B15618">
            <w:pPr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5BB8D050" w14:textId="4AC25999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C16D88">
              <w:rPr>
                <w:sz w:val="24"/>
                <w:szCs w:val="24"/>
              </w:rPr>
              <w:t>6</w:t>
            </w:r>
            <w:r w:rsidR="002F4CFD">
              <w:rPr>
                <w:sz w:val="24"/>
                <w:szCs w:val="24"/>
              </w:rPr>
              <w:t>%</w:t>
            </w:r>
          </w:p>
          <w:p w14:paraId="5C1C83F9" w14:textId="2649CAE5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A2056D">
              <w:rPr>
                <w:sz w:val="24"/>
                <w:szCs w:val="24"/>
              </w:rPr>
              <w:t xml:space="preserve"> 3</w:t>
            </w:r>
            <w:r w:rsidR="00C16D88">
              <w:rPr>
                <w:sz w:val="24"/>
                <w:szCs w:val="24"/>
              </w:rPr>
              <w:t>19</w:t>
            </w:r>
          </w:p>
          <w:p w14:paraId="40DEE0A5" w14:textId="2BD88956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6D057B4B" w14:textId="1C89CB50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C16D88">
              <w:rPr>
                <w:sz w:val="24"/>
                <w:szCs w:val="24"/>
              </w:rPr>
              <w:t>3</w:t>
            </w:r>
            <w:r w:rsidR="000117D6">
              <w:rPr>
                <w:sz w:val="24"/>
                <w:szCs w:val="24"/>
              </w:rPr>
              <w:t>%</w:t>
            </w:r>
          </w:p>
          <w:p w14:paraId="0657EDE1" w14:textId="731803E0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74308F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162</w:t>
            </w:r>
          </w:p>
          <w:p w14:paraId="415CDDE7" w14:textId="794D8974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0EB99777" w14:textId="1A25AAA4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237A3C">
              <w:rPr>
                <w:sz w:val="24"/>
                <w:szCs w:val="24"/>
              </w:rPr>
              <w:t>2%</w:t>
            </w:r>
          </w:p>
          <w:p w14:paraId="00F47671" w14:textId="5E617B64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237A3C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84</w:t>
            </w:r>
          </w:p>
          <w:p w14:paraId="22B9B718" w14:textId="41F1873B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358652D1" w14:textId="76272507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8B217F">
              <w:rPr>
                <w:sz w:val="24"/>
                <w:szCs w:val="24"/>
              </w:rPr>
              <w:t>-</w:t>
            </w:r>
          </w:p>
          <w:p w14:paraId="7D23FB15" w14:textId="41DE48E2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8B217F">
              <w:rPr>
                <w:sz w:val="24"/>
                <w:szCs w:val="24"/>
              </w:rPr>
              <w:t xml:space="preserve"> -</w:t>
            </w:r>
          </w:p>
          <w:p w14:paraId="49B1D4D5" w14:textId="2A33D29D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</w:tr>
      <w:tr w:rsidR="00B15618" w14:paraId="749A48D0" w14:textId="77777777" w:rsidTr="00660299">
        <w:trPr>
          <w:trHeight w:val="810"/>
          <w:jc w:val="center"/>
        </w:trPr>
        <w:tc>
          <w:tcPr>
            <w:tcW w:w="835" w:type="pct"/>
          </w:tcPr>
          <w:p w14:paraId="2AC70A61" w14:textId="77777777" w:rsidR="00B15618" w:rsidRDefault="00B15618" w:rsidP="00B15618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70D7253B" w14:textId="2977A475" w:rsidR="00B15618" w:rsidRPr="00ED2958" w:rsidRDefault="00B15618" w:rsidP="00B1561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12 (0.5 KB)</w:t>
            </w:r>
          </w:p>
        </w:tc>
        <w:tc>
          <w:tcPr>
            <w:tcW w:w="833" w:type="pct"/>
          </w:tcPr>
          <w:p w14:paraId="4555AA82" w14:textId="3A042773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16427">
              <w:rPr>
                <w:sz w:val="24"/>
                <w:szCs w:val="24"/>
              </w:rPr>
              <w:t>1</w:t>
            </w:r>
            <w:r w:rsidR="00C16D88">
              <w:rPr>
                <w:sz w:val="24"/>
                <w:szCs w:val="24"/>
              </w:rPr>
              <w:t>2</w:t>
            </w:r>
            <w:r w:rsidR="00F45064">
              <w:rPr>
                <w:sz w:val="24"/>
                <w:szCs w:val="24"/>
              </w:rPr>
              <w:t>%</w:t>
            </w:r>
          </w:p>
          <w:p w14:paraId="027B1EA3" w14:textId="1EA4C083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104A52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632</w:t>
            </w:r>
          </w:p>
          <w:p w14:paraId="08BC347C" w14:textId="6BB07AF9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4CFFCB69" w14:textId="3942D8FF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C16D88">
              <w:rPr>
                <w:sz w:val="24"/>
                <w:szCs w:val="24"/>
              </w:rPr>
              <w:t>6</w:t>
            </w:r>
            <w:r w:rsidR="002F4CFD">
              <w:rPr>
                <w:sz w:val="24"/>
                <w:szCs w:val="24"/>
              </w:rPr>
              <w:t>%</w:t>
            </w:r>
          </w:p>
          <w:p w14:paraId="0C2B60D3" w14:textId="284E9DA7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5E6DF7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319</w:t>
            </w:r>
          </w:p>
          <w:p w14:paraId="373629D3" w14:textId="50AFED6C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764D7E11" w14:textId="12881ED0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C16D88">
              <w:rPr>
                <w:sz w:val="24"/>
                <w:szCs w:val="24"/>
              </w:rPr>
              <w:t>3</w:t>
            </w:r>
            <w:r w:rsidR="0021505D">
              <w:rPr>
                <w:sz w:val="24"/>
                <w:szCs w:val="24"/>
              </w:rPr>
              <w:t>%</w:t>
            </w:r>
          </w:p>
          <w:p w14:paraId="15EA4E43" w14:textId="0974A948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21505D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162</w:t>
            </w:r>
          </w:p>
          <w:p w14:paraId="33EF6702" w14:textId="528D8A44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3D708818" w14:textId="00637845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F974B5">
              <w:rPr>
                <w:sz w:val="24"/>
                <w:szCs w:val="24"/>
              </w:rPr>
              <w:t>2%</w:t>
            </w:r>
          </w:p>
          <w:p w14:paraId="2121DFA8" w14:textId="33584C9D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F974B5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84</w:t>
            </w:r>
          </w:p>
          <w:p w14:paraId="024F8C06" w14:textId="225BF50D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686448B1" w14:textId="17B81F3D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1658E1">
              <w:rPr>
                <w:sz w:val="24"/>
                <w:szCs w:val="24"/>
              </w:rPr>
              <w:t>1%</w:t>
            </w:r>
          </w:p>
          <w:p w14:paraId="6A459613" w14:textId="6617D150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1658E1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44</w:t>
            </w:r>
          </w:p>
          <w:p w14:paraId="40BB82EB" w14:textId="48FBF4B6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</w:tr>
      <w:tr w:rsidR="00623FED" w14:paraId="4C9333E8" w14:textId="77777777" w:rsidTr="00660299">
        <w:trPr>
          <w:trHeight w:val="776"/>
          <w:jc w:val="center"/>
        </w:trPr>
        <w:tc>
          <w:tcPr>
            <w:tcW w:w="835" w:type="pct"/>
          </w:tcPr>
          <w:p w14:paraId="7E8C796A" w14:textId="77777777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  <w:p w14:paraId="5DE8436E" w14:textId="23B106D4" w:rsidR="00B15618" w:rsidRPr="00ED2958" w:rsidRDefault="00B15618" w:rsidP="00B1561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24 (1 KB)</w:t>
            </w:r>
          </w:p>
        </w:tc>
        <w:tc>
          <w:tcPr>
            <w:tcW w:w="833" w:type="pct"/>
          </w:tcPr>
          <w:p w14:paraId="48530BC9" w14:textId="382D094F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F879AF">
              <w:rPr>
                <w:sz w:val="24"/>
                <w:szCs w:val="24"/>
              </w:rPr>
              <w:t>1</w:t>
            </w:r>
            <w:r w:rsidR="00C16D88">
              <w:rPr>
                <w:sz w:val="24"/>
                <w:szCs w:val="24"/>
              </w:rPr>
              <w:t>2</w:t>
            </w:r>
            <w:r w:rsidR="00F45064">
              <w:rPr>
                <w:sz w:val="24"/>
                <w:szCs w:val="24"/>
              </w:rPr>
              <w:t>%</w:t>
            </w:r>
          </w:p>
          <w:p w14:paraId="34F7FD2F" w14:textId="2E821329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0871AD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632</w:t>
            </w:r>
          </w:p>
          <w:p w14:paraId="326FB425" w14:textId="4A891D59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772E44C8" w14:textId="1CBB4BF8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2F4CFD">
              <w:rPr>
                <w:sz w:val="24"/>
                <w:szCs w:val="24"/>
              </w:rPr>
              <w:t>6%</w:t>
            </w:r>
          </w:p>
          <w:p w14:paraId="4511AD75" w14:textId="702CB661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F257AE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319</w:t>
            </w:r>
          </w:p>
          <w:p w14:paraId="025EB97A" w14:textId="3A181B09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58C90C06" w14:textId="0644BA86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AE733F">
              <w:rPr>
                <w:sz w:val="24"/>
                <w:szCs w:val="24"/>
              </w:rPr>
              <w:t>3%</w:t>
            </w:r>
          </w:p>
          <w:p w14:paraId="33DF180C" w14:textId="24C3BF9A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E4508A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162</w:t>
            </w:r>
          </w:p>
          <w:p w14:paraId="06FE1C1F" w14:textId="188AFF24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2B8DF44B" w14:textId="5E86FE3D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5238C9">
              <w:rPr>
                <w:sz w:val="24"/>
                <w:szCs w:val="24"/>
              </w:rPr>
              <w:t>2%</w:t>
            </w:r>
          </w:p>
          <w:p w14:paraId="7FE1A6ED" w14:textId="73706F6F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5238C9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84</w:t>
            </w:r>
          </w:p>
          <w:p w14:paraId="5D89777A" w14:textId="4506041F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0A9B46B3" w14:textId="0FFE56AD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201D84">
              <w:rPr>
                <w:sz w:val="24"/>
                <w:szCs w:val="24"/>
              </w:rPr>
              <w:t>1%</w:t>
            </w:r>
          </w:p>
          <w:p w14:paraId="01F3F4CF" w14:textId="3FC97BE8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201D84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44</w:t>
            </w:r>
          </w:p>
          <w:p w14:paraId="7DB96636" w14:textId="255DDBDD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</w:tr>
      <w:tr w:rsidR="00B15618" w14:paraId="3045D355" w14:textId="77777777" w:rsidTr="00660299">
        <w:trPr>
          <w:trHeight w:val="776"/>
          <w:jc w:val="center"/>
        </w:trPr>
        <w:tc>
          <w:tcPr>
            <w:tcW w:w="835" w:type="pct"/>
          </w:tcPr>
          <w:p w14:paraId="357FCD7B" w14:textId="77777777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  <w:p w14:paraId="463B22B9" w14:textId="1B6AF423" w:rsidR="00B15618" w:rsidRPr="00ED2958" w:rsidRDefault="00B15618" w:rsidP="00B1561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048 (2 KB)</w:t>
            </w:r>
          </w:p>
        </w:tc>
        <w:tc>
          <w:tcPr>
            <w:tcW w:w="833" w:type="pct"/>
          </w:tcPr>
          <w:p w14:paraId="28B8B26B" w14:textId="49A6DB29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C16D88">
              <w:rPr>
                <w:sz w:val="24"/>
                <w:szCs w:val="24"/>
              </w:rPr>
              <w:t>12</w:t>
            </w:r>
            <w:r w:rsidR="00F45064">
              <w:rPr>
                <w:sz w:val="24"/>
                <w:szCs w:val="24"/>
              </w:rPr>
              <w:t>%</w:t>
            </w:r>
          </w:p>
          <w:p w14:paraId="50A16B24" w14:textId="02C85F8A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180C15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632</w:t>
            </w:r>
          </w:p>
          <w:p w14:paraId="65AFEC12" w14:textId="52343C79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523844A2" w14:textId="271BD18B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2F4CFD">
              <w:rPr>
                <w:sz w:val="24"/>
                <w:szCs w:val="24"/>
              </w:rPr>
              <w:t>6%</w:t>
            </w:r>
          </w:p>
          <w:p w14:paraId="53ADE09A" w14:textId="524CAC7C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155F73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319</w:t>
            </w:r>
          </w:p>
          <w:p w14:paraId="290058B7" w14:textId="6C87FF97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10AA6459" w14:textId="0F1568AA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D949F4">
              <w:rPr>
                <w:sz w:val="24"/>
                <w:szCs w:val="24"/>
              </w:rPr>
              <w:t>3%</w:t>
            </w:r>
          </w:p>
          <w:p w14:paraId="73D85197" w14:textId="2296C7FC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D949F4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162</w:t>
            </w:r>
          </w:p>
          <w:p w14:paraId="0D5826B8" w14:textId="78CF2CEA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0ECDCF75" w14:textId="7379639C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C75C4A">
              <w:rPr>
                <w:sz w:val="24"/>
                <w:szCs w:val="24"/>
              </w:rPr>
              <w:t>2%</w:t>
            </w:r>
          </w:p>
          <w:p w14:paraId="089C6AA3" w14:textId="7113CF88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C75C4A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84</w:t>
            </w:r>
          </w:p>
          <w:p w14:paraId="09D22A34" w14:textId="1FABC84D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07034A06" w14:textId="5B0EA894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F97FDD">
              <w:rPr>
                <w:sz w:val="24"/>
                <w:szCs w:val="24"/>
              </w:rPr>
              <w:t>1</w:t>
            </w:r>
            <w:r w:rsidR="00D62AE5">
              <w:rPr>
                <w:sz w:val="24"/>
                <w:szCs w:val="24"/>
              </w:rPr>
              <w:t>%</w:t>
            </w:r>
          </w:p>
          <w:p w14:paraId="243B6ABA" w14:textId="5ED9DA5C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F97FDD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44</w:t>
            </w:r>
          </w:p>
          <w:p w14:paraId="5EA9B9B2" w14:textId="3F538C82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</w:tr>
      <w:tr w:rsidR="00623FED" w14:paraId="700259C8" w14:textId="77777777" w:rsidTr="00660299">
        <w:trPr>
          <w:trHeight w:val="776"/>
          <w:jc w:val="center"/>
        </w:trPr>
        <w:tc>
          <w:tcPr>
            <w:tcW w:w="835" w:type="pct"/>
          </w:tcPr>
          <w:p w14:paraId="481DE371" w14:textId="77777777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  <w:p w14:paraId="01C92C6A" w14:textId="3ED262EA" w:rsidR="00B15618" w:rsidRPr="00ED2958" w:rsidRDefault="00B15618" w:rsidP="00B1561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096 (4 KB)</w:t>
            </w:r>
          </w:p>
        </w:tc>
        <w:tc>
          <w:tcPr>
            <w:tcW w:w="833" w:type="pct"/>
          </w:tcPr>
          <w:p w14:paraId="5B982DBA" w14:textId="224016D7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7A25D6">
              <w:rPr>
                <w:sz w:val="24"/>
                <w:szCs w:val="24"/>
              </w:rPr>
              <w:t>1</w:t>
            </w:r>
            <w:r w:rsidR="00A32C2D">
              <w:rPr>
                <w:sz w:val="24"/>
                <w:szCs w:val="24"/>
              </w:rPr>
              <w:t>2</w:t>
            </w:r>
            <w:r w:rsidR="00F45064">
              <w:rPr>
                <w:sz w:val="24"/>
                <w:szCs w:val="24"/>
              </w:rPr>
              <w:t>%</w:t>
            </w:r>
          </w:p>
          <w:p w14:paraId="781F16C1" w14:textId="43F7A376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7A25D6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632</w:t>
            </w:r>
          </w:p>
          <w:p w14:paraId="1DB98B64" w14:textId="606C04C4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508E6769" w14:textId="0EFA9410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2F4CFD">
              <w:rPr>
                <w:sz w:val="24"/>
                <w:szCs w:val="24"/>
              </w:rPr>
              <w:t>6%</w:t>
            </w:r>
          </w:p>
          <w:p w14:paraId="0221FD77" w14:textId="676F880B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2C5662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319</w:t>
            </w:r>
          </w:p>
          <w:p w14:paraId="72254D99" w14:textId="53368C58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4CBF14F3" w14:textId="477D90DE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F8473E">
              <w:rPr>
                <w:sz w:val="24"/>
                <w:szCs w:val="24"/>
              </w:rPr>
              <w:t>3%</w:t>
            </w:r>
          </w:p>
          <w:p w14:paraId="59939B4C" w14:textId="5A870D56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70005C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162</w:t>
            </w:r>
          </w:p>
          <w:p w14:paraId="1C1EE85C" w14:textId="62A04964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73B3AC5A" w14:textId="420EDFA3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8B217F">
              <w:rPr>
                <w:sz w:val="24"/>
                <w:szCs w:val="24"/>
              </w:rPr>
              <w:t>2%</w:t>
            </w:r>
          </w:p>
          <w:p w14:paraId="4EE8014A" w14:textId="1D08B11D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8B217F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84</w:t>
            </w:r>
          </w:p>
          <w:p w14:paraId="68C4DBF9" w14:textId="1A5BEDA4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167A21ED" w14:textId="1D3B8AC4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6B1BAC">
              <w:rPr>
                <w:sz w:val="24"/>
                <w:szCs w:val="24"/>
              </w:rPr>
              <w:t>1%</w:t>
            </w:r>
          </w:p>
          <w:p w14:paraId="66744CD0" w14:textId="225F023A" w:rsidR="00B15618" w:rsidRDefault="00B15618" w:rsidP="00B156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6B1BAC">
              <w:rPr>
                <w:sz w:val="24"/>
                <w:szCs w:val="24"/>
              </w:rPr>
              <w:t xml:space="preserve"> </w:t>
            </w:r>
            <w:r w:rsidR="00C16D88">
              <w:rPr>
                <w:sz w:val="24"/>
                <w:szCs w:val="24"/>
              </w:rPr>
              <w:t>44</w:t>
            </w:r>
          </w:p>
          <w:p w14:paraId="6337D564" w14:textId="77777777" w:rsidR="00B15618" w:rsidRDefault="00B15618" w:rsidP="00B1561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5B78BAC" w14:textId="77777777" w:rsidR="00105657" w:rsidRDefault="00E01C75">
      <w:pPr>
        <w:rPr>
          <w:sz w:val="24"/>
          <w:szCs w:val="24"/>
        </w:rPr>
      </w:pPr>
      <w:r>
        <w:rPr>
          <w:sz w:val="24"/>
          <w:szCs w:val="24"/>
        </w:rPr>
        <w:tab/>
      </w:r>
    </w:p>
    <w:p w14:paraId="677D79A4" w14:textId="53374E36" w:rsidR="00E01C75" w:rsidRDefault="00E01C75" w:rsidP="00660299">
      <w:pPr>
        <w:ind w:firstLine="720"/>
        <w:rPr>
          <w:b/>
          <w:bCs/>
          <w:sz w:val="24"/>
          <w:szCs w:val="24"/>
        </w:rPr>
      </w:pPr>
      <w:r w:rsidRPr="00105657">
        <w:rPr>
          <w:b/>
          <w:bCs/>
          <w:sz w:val="24"/>
          <w:szCs w:val="24"/>
        </w:rPr>
        <w:t xml:space="preserve">Table 1.1 </w:t>
      </w:r>
      <w:r w:rsidR="00A11644" w:rsidRPr="00105657">
        <w:rPr>
          <w:b/>
          <w:bCs/>
          <w:sz w:val="24"/>
          <w:szCs w:val="24"/>
        </w:rPr>
        <w:t>Miss Rates of Row by Row Average</w:t>
      </w:r>
      <w:r w:rsidR="00105657" w:rsidRPr="00105657">
        <w:rPr>
          <w:b/>
          <w:bCs/>
          <w:sz w:val="24"/>
          <w:szCs w:val="24"/>
        </w:rPr>
        <w:t xml:space="preserve"> for Direct Mapped Cache (N = </w:t>
      </w:r>
      <w:r w:rsidR="00B56A2D">
        <w:rPr>
          <w:b/>
          <w:bCs/>
          <w:sz w:val="24"/>
          <w:szCs w:val="24"/>
        </w:rPr>
        <w:t>50</w:t>
      </w:r>
      <w:r w:rsidR="00105657" w:rsidRPr="00105657">
        <w:rPr>
          <w:b/>
          <w:bCs/>
          <w:sz w:val="24"/>
          <w:szCs w:val="24"/>
        </w:rPr>
        <w:t>)</w:t>
      </w:r>
    </w:p>
    <w:p w14:paraId="1C971087" w14:textId="6A61C6FC" w:rsidR="00AC3460" w:rsidRDefault="00AC3460" w:rsidP="00105657">
      <w:pPr>
        <w:ind w:firstLine="720"/>
        <w:rPr>
          <w:b/>
          <w:bCs/>
          <w:sz w:val="24"/>
          <w:szCs w:val="24"/>
        </w:rPr>
      </w:pPr>
    </w:p>
    <w:p w14:paraId="441B9760" w14:textId="23963CC4" w:rsidR="00AC3460" w:rsidRPr="00105657" w:rsidRDefault="00AC3460" w:rsidP="00AC3460">
      <w:pPr>
        <w:rPr>
          <w:b/>
          <w:bCs/>
          <w:sz w:val="24"/>
          <w:szCs w:val="24"/>
        </w:rPr>
      </w:pPr>
    </w:p>
    <w:tbl>
      <w:tblPr>
        <w:tblStyle w:val="TableGrid"/>
        <w:tblW w:w="5458" w:type="pct"/>
        <w:jc w:val="center"/>
        <w:tblLook w:val="04A0" w:firstRow="1" w:lastRow="0" w:firstColumn="1" w:lastColumn="0" w:noHBand="0" w:noVBand="1"/>
      </w:tblPr>
      <w:tblGrid>
        <w:gridCol w:w="1712"/>
        <w:gridCol w:w="1709"/>
        <w:gridCol w:w="1709"/>
        <w:gridCol w:w="1709"/>
        <w:gridCol w:w="1709"/>
        <w:gridCol w:w="1709"/>
      </w:tblGrid>
      <w:tr w:rsidR="00AC3460" w14:paraId="0BDB4EC8" w14:textId="77777777" w:rsidTr="00660299">
        <w:trPr>
          <w:trHeight w:val="776"/>
          <w:jc w:val="center"/>
        </w:trPr>
        <w:tc>
          <w:tcPr>
            <w:tcW w:w="835" w:type="pct"/>
            <w:tcBorders>
              <w:tl2br w:val="single" w:sz="4" w:space="0" w:color="auto"/>
            </w:tcBorders>
          </w:tcPr>
          <w:p w14:paraId="3262305F" w14:textId="77777777" w:rsidR="00AC3460" w:rsidRPr="00B727C0" w:rsidRDefault="00AC3460" w:rsidP="00BC6AC3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lastRenderedPageBreak/>
              <w:t xml:space="preserve">       Block Size   </w:t>
            </w:r>
          </w:p>
          <w:p w14:paraId="7BE671BE" w14:textId="77777777" w:rsidR="00AC3460" w:rsidRPr="00B727C0" w:rsidRDefault="00AC3460" w:rsidP="00BC6AC3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 xml:space="preserve">                  (words)</w:t>
            </w:r>
          </w:p>
          <w:p w14:paraId="52A67FEE" w14:textId="77777777" w:rsidR="00AC3460" w:rsidRPr="00B727C0" w:rsidRDefault="00AC3460" w:rsidP="00BC6AC3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>Cache Size</w:t>
            </w:r>
          </w:p>
          <w:p w14:paraId="5886BBAE" w14:textId="77777777" w:rsidR="00AC3460" w:rsidRPr="00E10726" w:rsidRDefault="00AC3460" w:rsidP="00BC6AC3">
            <w:pPr>
              <w:rPr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 xml:space="preserve">(bytes)                                                                  </w:t>
            </w:r>
          </w:p>
        </w:tc>
        <w:tc>
          <w:tcPr>
            <w:tcW w:w="833" w:type="pct"/>
          </w:tcPr>
          <w:p w14:paraId="43DAE378" w14:textId="77777777" w:rsidR="00AC3460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</w:p>
          <w:p w14:paraId="3F554397" w14:textId="77777777" w:rsidR="00AC3460" w:rsidRPr="00DA40E6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833" w:type="pct"/>
          </w:tcPr>
          <w:p w14:paraId="450EDF42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  <w:p w14:paraId="6697B3ED" w14:textId="77777777" w:rsidR="00AC3460" w:rsidRPr="00DA40E6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833" w:type="pct"/>
          </w:tcPr>
          <w:p w14:paraId="64DE79D7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  <w:p w14:paraId="45F518C7" w14:textId="77777777" w:rsidR="00AC3460" w:rsidRPr="00DA40E6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833" w:type="pct"/>
          </w:tcPr>
          <w:p w14:paraId="66C464CE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  <w:p w14:paraId="175C1CDD" w14:textId="77777777" w:rsidR="00AC3460" w:rsidRPr="009E1F0D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4</w:t>
            </w:r>
          </w:p>
        </w:tc>
        <w:tc>
          <w:tcPr>
            <w:tcW w:w="833" w:type="pct"/>
          </w:tcPr>
          <w:p w14:paraId="43CBFE96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  <w:p w14:paraId="03F29218" w14:textId="77777777" w:rsidR="00AC3460" w:rsidRPr="009E1F0D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8</w:t>
            </w:r>
          </w:p>
        </w:tc>
      </w:tr>
      <w:tr w:rsidR="00AC3460" w14:paraId="584A5ED4" w14:textId="77777777" w:rsidTr="00660299">
        <w:trPr>
          <w:trHeight w:val="1108"/>
          <w:jc w:val="center"/>
        </w:trPr>
        <w:tc>
          <w:tcPr>
            <w:tcW w:w="835" w:type="pct"/>
          </w:tcPr>
          <w:p w14:paraId="7769FAA3" w14:textId="77777777" w:rsidR="00AC3460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37C130F5" w14:textId="77777777" w:rsidR="00AC3460" w:rsidRPr="00ED2958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56 (0.26 KB)</w:t>
            </w:r>
          </w:p>
        </w:tc>
        <w:tc>
          <w:tcPr>
            <w:tcW w:w="833" w:type="pct"/>
          </w:tcPr>
          <w:p w14:paraId="097FF6A8" w14:textId="36732909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</w:t>
            </w:r>
            <w:r w:rsidR="00A44CFE">
              <w:rPr>
                <w:sz w:val="24"/>
                <w:szCs w:val="24"/>
              </w:rPr>
              <w:t xml:space="preserve"> </w:t>
            </w:r>
            <w:r w:rsidR="001D3BA9">
              <w:rPr>
                <w:sz w:val="24"/>
                <w:szCs w:val="24"/>
              </w:rPr>
              <w:t>5</w:t>
            </w:r>
            <w:r w:rsidR="00D17432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%</w:t>
            </w:r>
          </w:p>
          <w:p w14:paraId="0D2641BB" w14:textId="330E1055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D17432">
              <w:rPr>
                <w:sz w:val="24"/>
                <w:szCs w:val="24"/>
              </w:rPr>
              <w:t>2821</w:t>
            </w:r>
          </w:p>
          <w:p w14:paraId="0FB46D57" w14:textId="77777777" w:rsidR="00AC3460" w:rsidRDefault="00AC3460" w:rsidP="00BC6AC3">
            <w:pPr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17D3643F" w14:textId="1C0809F0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225D46">
              <w:rPr>
                <w:sz w:val="24"/>
                <w:szCs w:val="24"/>
              </w:rPr>
              <w:t>5</w:t>
            </w:r>
            <w:r w:rsidR="00B801AE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%</w:t>
            </w:r>
          </w:p>
          <w:p w14:paraId="23B97CDC" w14:textId="45317B8D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B801AE">
              <w:rPr>
                <w:sz w:val="24"/>
                <w:szCs w:val="24"/>
              </w:rPr>
              <w:t>2663</w:t>
            </w:r>
          </w:p>
          <w:p w14:paraId="1DF7D1B3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47348855" w14:textId="02B913AB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CE4400">
              <w:rPr>
                <w:sz w:val="24"/>
                <w:szCs w:val="24"/>
              </w:rPr>
              <w:t>51</w:t>
            </w:r>
            <w:r>
              <w:rPr>
                <w:sz w:val="24"/>
                <w:szCs w:val="24"/>
              </w:rPr>
              <w:t>%</w:t>
            </w:r>
          </w:p>
          <w:p w14:paraId="455F0995" w14:textId="62F65042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F46542">
              <w:rPr>
                <w:sz w:val="24"/>
                <w:szCs w:val="24"/>
              </w:rPr>
              <w:t>2583</w:t>
            </w:r>
          </w:p>
          <w:p w14:paraId="69FF77C3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08A25D7E" w14:textId="5F0CA816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F46542">
              <w:rPr>
                <w:sz w:val="24"/>
                <w:szCs w:val="24"/>
              </w:rPr>
              <w:t>39</w:t>
            </w:r>
            <w:r>
              <w:rPr>
                <w:sz w:val="24"/>
                <w:szCs w:val="24"/>
              </w:rPr>
              <w:t>%</w:t>
            </w:r>
          </w:p>
          <w:p w14:paraId="57E96298" w14:textId="724B9A71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F46542">
              <w:rPr>
                <w:sz w:val="24"/>
                <w:szCs w:val="24"/>
              </w:rPr>
              <w:t>1998</w:t>
            </w:r>
          </w:p>
          <w:p w14:paraId="2F78476C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3458CAC9" w14:textId="77777777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-</w:t>
            </w:r>
          </w:p>
          <w:p w14:paraId="4D683E9C" w14:textId="77777777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-</w:t>
            </w:r>
          </w:p>
          <w:p w14:paraId="3336CC5A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AC3460" w14:paraId="3D616D3D" w14:textId="77777777" w:rsidTr="00660299">
        <w:trPr>
          <w:trHeight w:val="810"/>
          <w:jc w:val="center"/>
        </w:trPr>
        <w:tc>
          <w:tcPr>
            <w:tcW w:w="835" w:type="pct"/>
          </w:tcPr>
          <w:p w14:paraId="3824C574" w14:textId="77777777" w:rsidR="00AC3460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75B7D631" w14:textId="77777777" w:rsidR="00AC3460" w:rsidRPr="00ED2958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12 (0.5 KB)</w:t>
            </w:r>
          </w:p>
        </w:tc>
        <w:tc>
          <w:tcPr>
            <w:tcW w:w="833" w:type="pct"/>
          </w:tcPr>
          <w:p w14:paraId="28A11AF3" w14:textId="2325E579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E6226D">
              <w:rPr>
                <w:sz w:val="24"/>
                <w:szCs w:val="24"/>
              </w:rPr>
              <w:t>5</w:t>
            </w:r>
            <w:r w:rsidR="00D17432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%</w:t>
            </w:r>
          </w:p>
          <w:p w14:paraId="4793AD93" w14:textId="7F178702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D17432">
              <w:rPr>
                <w:sz w:val="24"/>
                <w:szCs w:val="24"/>
              </w:rPr>
              <w:t>2821</w:t>
            </w:r>
          </w:p>
          <w:p w14:paraId="0776BD51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714988E4" w14:textId="4A584FCE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E64F5F">
              <w:rPr>
                <w:sz w:val="24"/>
                <w:szCs w:val="24"/>
              </w:rPr>
              <w:t>5</w:t>
            </w:r>
            <w:r w:rsidR="009E6033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%</w:t>
            </w:r>
          </w:p>
          <w:p w14:paraId="2D158312" w14:textId="4C0917C1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E6033">
              <w:rPr>
                <w:sz w:val="24"/>
                <w:szCs w:val="24"/>
              </w:rPr>
              <w:t>2663</w:t>
            </w:r>
          </w:p>
          <w:p w14:paraId="2D522747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43B98B2F" w14:textId="3B48F097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D1CB4">
              <w:rPr>
                <w:sz w:val="24"/>
                <w:szCs w:val="24"/>
              </w:rPr>
              <w:t>51</w:t>
            </w:r>
            <w:r>
              <w:rPr>
                <w:sz w:val="24"/>
                <w:szCs w:val="24"/>
              </w:rPr>
              <w:t>%</w:t>
            </w:r>
          </w:p>
          <w:p w14:paraId="401D7359" w14:textId="680FE29E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F46542">
              <w:rPr>
                <w:sz w:val="24"/>
                <w:szCs w:val="24"/>
              </w:rPr>
              <w:t>2583</w:t>
            </w:r>
          </w:p>
          <w:p w14:paraId="44DEFF0A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2B6C87A2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9%</w:t>
            </w:r>
          </w:p>
          <w:p w14:paraId="7D9C1E33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998</w:t>
            </w:r>
          </w:p>
          <w:p w14:paraId="033354C1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6347235D" w14:textId="6442DC61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F46542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%</w:t>
            </w:r>
          </w:p>
          <w:p w14:paraId="3B2489EB" w14:textId="29F403E4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F46542">
              <w:rPr>
                <w:sz w:val="24"/>
                <w:szCs w:val="24"/>
              </w:rPr>
              <w:t>1024</w:t>
            </w:r>
          </w:p>
          <w:p w14:paraId="03CBD2C4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AC3460" w14:paraId="0BAA6B32" w14:textId="77777777" w:rsidTr="00660299">
        <w:trPr>
          <w:trHeight w:val="776"/>
          <w:jc w:val="center"/>
        </w:trPr>
        <w:tc>
          <w:tcPr>
            <w:tcW w:w="835" w:type="pct"/>
          </w:tcPr>
          <w:p w14:paraId="5DA8944D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  <w:p w14:paraId="274E3154" w14:textId="77777777" w:rsidR="00AC3460" w:rsidRPr="00ED2958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24 (1 KB)</w:t>
            </w:r>
          </w:p>
        </w:tc>
        <w:tc>
          <w:tcPr>
            <w:tcW w:w="833" w:type="pct"/>
          </w:tcPr>
          <w:p w14:paraId="7DC737CE" w14:textId="49E10EF1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CF25BD">
              <w:rPr>
                <w:sz w:val="24"/>
                <w:szCs w:val="24"/>
              </w:rPr>
              <w:t>3</w:t>
            </w:r>
            <w:r w:rsidR="001D15E8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%</w:t>
            </w:r>
          </w:p>
          <w:p w14:paraId="5EB4E74D" w14:textId="55C39D9E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CF25BD">
              <w:rPr>
                <w:sz w:val="24"/>
                <w:szCs w:val="24"/>
              </w:rPr>
              <w:t>1845</w:t>
            </w:r>
          </w:p>
          <w:p w14:paraId="5D1A4C6A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54F2575F" w14:textId="7A504C87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6344BB">
              <w:rPr>
                <w:sz w:val="24"/>
                <w:szCs w:val="24"/>
              </w:rPr>
              <w:t>5</w:t>
            </w:r>
            <w:r w:rsidR="009E6033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%</w:t>
            </w:r>
          </w:p>
          <w:p w14:paraId="700EC1AF" w14:textId="0A9DD3CA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E6033">
              <w:rPr>
                <w:sz w:val="24"/>
                <w:szCs w:val="24"/>
              </w:rPr>
              <w:t>2663</w:t>
            </w:r>
          </w:p>
          <w:p w14:paraId="01293F2E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26696AB4" w14:textId="7693038A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6A01AB">
              <w:rPr>
                <w:sz w:val="24"/>
                <w:szCs w:val="24"/>
              </w:rPr>
              <w:t>51</w:t>
            </w:r>
            <w:r>
              <w:rPr>
                <w:sz w:val="24"/>
                <w:szCs w:val="24"/>
              </w:rPr>
              <w:t>%</w:t>
            </w:r>
          </w:p>
          <w:p w14:paraId="352F4E90" w14:textId="1D18305F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F46542">
              <w:rPr>
                <w:sz w:val="24"/>
                <w:szCs w:val="24"/>
              </w:rPr>
              <w:t>2583</w:t>
            </w:r>
          </w:p>
          <w:p w14:paraId="72E5C11D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499CB94D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9%</w:t>
            </w:r>
          </w:p>
          <w:p w14:paraId="1C7D9691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998</w:t>
            </w:r>
          </w:p>
          <w:p w14:paraId="507C4829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733E3993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20%</w:t>
            </w:r>
          </w:p>
          <w:p w14:paraId="3533AE12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24</w:t>
            </w:r>
          </w:p>
          <w:p w14:paraId="1DBA35B0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AC3460" w14:paraId="6F770047" w14:textId="77777777" w:rsidTr="00660299">
        <w:trPr>
          <w:trHeight w:val="776"/>
          <w:jc w:val="center"/>
        </w:trPr>
        <w:tc>
          <w:tcPr>
            <w:tcW w:w="835" w:type="pct"/>
          </w:tcPr>
          <w:p w14:paraId="23DF10DE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  <w:p w14:paraId="3F96D4DD" w14:textId="77777777" w:rsidR="00AC3460" w:rsidRPr="00ED2958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048 (2 KB)</w:t>
            </w:r>
          </w:p>
        </w:tc>
        <w:tc>
          <w:tcPr>
            <w:tcW w:w="833" w:type="pct"/>
          </w:tcPr>
          <w:p w14:paraId="1870EF50" w14:textId="7FAA8473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801AE">
              <w:rPr>
                <w:sz w:val="24"/>
                <w:szCs w:val="24"/>
              </w:rPr>
              <w:t>26</w:t>
            </w:r>
            <w:r>
              <w:rPr>
                <w:sz w:val="24"/>
                <w:szCs w:val="24"/>
              </w:rPr>
              <w:t>%</w:t>
            </w:r>
          </w:p>
          <w:p w14:paraId="3F999F69" w14:textId="232B7D8D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B801AE">
              <w:rPr>
                <w:sz w:val="24"/>
                <w:szCs w:val="24"/>
              </w:rPr>
              <w:t>1326</w:t>
            </w:r>
          </w:p>
          <w:p w14:paraId="038566B3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2FC1958E" w14:textId="3565AC49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E6033">
              <w:rPr>
                <w:sz w:val="24"/>
                <w:szCs w:val="24"/>
              </w:rPr>
              <w:t>35</w:t>
            </w:r>
            <w:r>
              <w:rPr>
                <w:sz w:val="24"/>
                <w:szCs w:val="24"/>
              </w:rPr>
              <w:t>%</w:t>
            </w:r>
          </w:p>
          <w:p w14:paraId="309328BA" w14:textId="1C91AB62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E6033">
              <w:rPr>
                <w:sz w:val="24"/>
                <w:szCs w:val="24"/>
              </w:rPr>
              <w:t>1776</w:t>
            </w:r>
          </w:p>
          <w:p w14:paraId="188E2DA2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21794CF6" w14:textId="3EE7B3F9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497C59">
              <w:rPr>
                <w:sz w:val="24"/>
                <w:szCs w:val="24"/>
              </w:rPr>
              <w:t>51</w:t>
            </w:r>
            <w:r>
              <w:rPr>
                <w:sz w:val="24"/>
                <w:szCs w:val="24"/>
              </w:rPr>
              <w:t>%</w:t>
            </w:r>
          </w:p>
          <w:p w14:paraId="458A3A2E" w14:textId="1A1AEE95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F46542">
              <w:rPr>
                <w:sz w:val="24"/>
                <w:szCs w:val="24"/>
              </w:rPr>
              <w:t>2583</w:t>
            </w:r>
          </w:p>
          <w:p w14:paraId="62E6D51E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54825194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9%</w:t>
            </w:r>
          </w:p>
          <w:p w14:paraId="26808371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998</w:t>
            </w:r>
          </w:p>
          <w:p w14:paraId="610392B9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71BBA52E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20%</w:t>
            </w:r>
          </w:p>
          <w:p w14:paraId="46BCC0EF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24</w:t>
            </w:r>
          </w:p>
          <w:p w14:paraId="6702BF6F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AC3460" w14:paraId="0886BD91" w14:textId="77777777" w:rsidTr="00660299">
        <w:trPr>
          <w:trHeight w:val="776"/>
          <w:jc w:val="center"/>
        </w:trPr>
        <w:tc>
          <w:tcPr>
            <w:tcW w:w="835" w:type="pct"/>
          </w:tcPr>
          <w:p w14:paraId="4352A6C5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  <w:p w14:paraId="54D49A86" w14:textId="77777777" w:rsidR="00AC3460" w:rsidRPr="00ED2958" w:rsidRDefault="00AC346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096 (4 KB)</w:t>
            </w:r>
          </w:p>
        </w:tc>
        <w:tc>
          <w:tcPr>
            <w:tcW w:w="833" w:type="pct"/>
          </w:tcPr>
          <w:p w14:paraId="7B38E10A" w14:textId="2F7CC84C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801AE">
              <w:rPr>
                <w:sz w:val="24"/>
                <w:szCs w:val="24"/>
              </w:rPr>
              <w:t>25</w:t>
            </w:r>
            <w:r>
              <w:rPr>
                <w:sz w:val="24"/>
                <w:szCs w:val="24"/>
              </w:rPr>
              <w:t>%</w:t>
            </w:r>
          </w:p>
          <w:p w14:paraId="501E3F15" w14:textId="03A56062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B801AE">
              <w:rPr>
                <w:sz w:val="24"/>
                <w:szCs w:val="24"/>
              </w:rPr>
              <w:t>1280</w:t>
            </w:r>
          </w:p>
          <w:p w14:paraId="3366EB9C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0E69977E" w14:textId="79AB3BDF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E6033">
              <w:rPr>
                <w:sz w:val="24"/>
                <w:szCs w:val="24"/>
              </w:rPr>
              <w:t>22</w:t>
            </w:r>
            <w:r>
              <w:rPr>
                <w:sz w:val="24"/>
                <w:szCs w:val="24"/>
              </w:rPr>
              <w:t>%</w:t>
            </w:r>
          </w:p>
          <w:p w14:paraId="03E56BC2" w14:textId="058F53CB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E6033">
              <w:rPr>
                <w:sz w:val="24"/>
                <w:szCs w:val="24"/>
              </w:rPr>
              <w:t>1113</w:t>
            </w:r>
          </w:p>
          <w:p w14:paraId="1363A0AF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70181DAE" w14:textId="0D707416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F46542">
              <w:rPr>
                <w:sz w:val="24"/>
                <w:szCs w:val="24"/>
              </w:rPr>
              <w:t>34%</w:t>
            </w:r>
          </w:p>
          <w:p w14:paraId="6837A0AF" w14:textId="5DBCDA73" w:rsidR="00AC3460" w:rsidRDefault="00AC346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F46542">
              <w:rPr>
                <w:sz w:val="24"/>
                <w:szCs w:val="24"/>
              </w:rPr>
              <w:t>1710</w:t>
            </w:r>
          </w:p>
          <w:p w14:paraId="391C38CF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5E8FA2C6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9%</w:t>
            </w:r>
          </w:p>
          <w:p w14:paraId="4764714D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998</w:t>
            </w:r>
          </w:p>
          <w:p w14:paraId="41B99B45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59A8EA49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20%</w:t>
            </w:r>
          </w:p>
          <w:p w14:paraId="4030D99F" w14:textId="77777777" w:rsidR="00F46542" w:rsidRDefault="00F46542" w:rsidP="00F465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24</w:t>
            </w:r>
          </w:p>
          <w:p w14:paraId="754238B7" w14:textId="77777777" w:rsidR="00AC3460" w:rsidRDefault="00AC3460" w:rsidP="00BC6AC3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7C86477" w14:textId="059EEA0C" w:rsidR="00AC3460" w:rsidRDefault="00AC3460">
      <w:pPr>
        <w:rPr>
          <w:sz w:val="24"/>
          <w:szCs w:val="24"/>
        </w:rPr>
      </w:pPr>
    </w:p>
    <w:p w14:paraId="5CF07178" w14:textId="4210C5A9" w:rsidR="00AC3460" w:rsidRDefault="00AC3460" w:rsidP="00660299">
      <w:pPr>
        <w:jc w:val="center"/>
        <w:rPr>
          <w:b/>
          <w:bCs/>
          <w:sz w:val="24"/>
          <w:szCs w:val="24"/>
        </w:rPr>
      </w:pPr>
      <w:r w:rsidRPr="00105657">
        <w:rPr>
          <w:b/>
          <w:bCs/>
          <w:sz w:val="24"/>
          <w:szCs w:val="24"/>
        </w:rPr>
        <w:t>Table 1.</w:t>
      </w:r>
      <w:r>
        <w:rPr>
          <w:b/>
          <w:bCs/>
          <w:sz w:val="24"/>
          <w:szCs w:val="24"/>
        </w:rPr>
        <w:t>2</w:t>
      </w:r>
      <w:r w:rsidRPr="00105657">
        <w:rPr>
          <w:b/>
          <w:bCs/>
          <w:sz w:val="24"/>
          <w:szCs w:val="24"/>
        </w:rPr>
        <w:t xml:space="preserve"> Miss Rates of </w:t>
      </w:r>
      <w:r w:rsidR="00615C05">
        <w:rPr>
          <w:b/>
          <w:bCs/>
          <w:sz w:val="24"/>
          <w:szCs w:val="24"/>
        </w:rPr>
        <w:t>Column</w:t>
      </w:r>
      <w:r w:rsidRPr="00105657">
        <w:rPr>
          <w:b/>
          <w:bCs/>
          <w:sz w:val="24"/>
          <w:szCs w:val="24"/>
        </w:rPr>
        <w:t xml:space="preserve"> by </w:t>
      </w:r>
      <w:r w:rsidR="00A44CFE">
        <w:rPr>
          <w:b/>
          <w:bCs/>
          <w:sz w:val="24"/>
          <w:szCs w:val="24"/>
        </w:rPr>
        <w:t>Colum</w:t>
      </w:r>
      <w:r w:rsidR="00C22F23">
        <w:rPr>
          <w:b/>
          <w:bCs/>
          <w:sz w:val="24"/>
          <w:szCs w:val="24"/>
        </w:rPr>
        <w:t>n</w:t>
      </w:r>
      <w:r w:rsidRPr="00105657">
        <w:rPr>
          <w:b/>
          <w:bCs/>
          <w:sz w:val="24"/>
          <w:szCs w:val="24"/>
        </w:rPr>
        <w:t xml:space="preserve"> Average for Direct Mapped Cache (N = </w:t>
      </w:r>
      <w:r w:rsidR="00C16D88">
        <w:rPr>
          <w:b/>
          <w:bCs/>
          <w:sz w:val="24"/>
          <w:szCs w:val="24"/>
        </w:rPr>
        <w:t>50</w:t>
      </w:r>
      <w:r w:rsidRPr="00105657">
        <w:rPr>
          <w:b/>
          <w:bCs/>
          <w:sz w:val="24"/>
          <w:szCs w:val="24"/>
        </w:rPr>
        <w:t>)</w:t>
      </w:r>
    </w:p>
    <w:p w14:paraId="0F3DE07D" w14:textId="77777777" w:rsidR="00AC3460" w:rsidRPr="00A53CFB" w:rsidRDefault="00AC3460" w:rsidP="00AC3460">
      <w:pPr>
        <w:ind w:firstLine="720"/>
        <w:rPr>
          <w:b/>
          <w:bCs/>
          <w:sz w:val="24"/>
          <w:szCs w:val="24"/>
          <w:lang w:val="en-US"/>
        </w:rPr>
      </w:pPr>
    </w:p>
    <w:p w14:paraId="3C85746C" w14:textId="48F94AFD" w:rsidR="00AC3460" w:rsidRDefault="00AC3460">
      <w:pPr>
        <w:rPr>
          <w:sz w:val="24"/>
          <w:szCs w:val="24"/>
        </w:rPr>
      </w:pPr>
    </w:p>
    <w:p w14:paraId="1EBEBA6F" w14:textId="1602E4BB" w:rsidR="0066711A" w:rsidRDefault="0066711A">
      <w:pPr>
        <w:rPr>
          <w:sz w:val="24"/>
          <w:szCs w:val="24"/>
        </w:rPr>
      </w:pPr>
    </w:p>
    <w:p w14:paraId="080D9A73" w14:textId="0CEAF051" w:rsidR="0066711A" w:rsidRDefault="0066711A">
      <w:pPr>
        <w:rPr>
          <w:sz w:val="24"/>
          <w:szCs w:val="24"/>
        </w:rPr>
      </w:pPr>
    </w:p>
    <w:p w14:paraId="2C12124B" w14:textId="4C5489EF" w:rsidR="0066711A" w:rsidRDefault="0066711A">
      <w:pPr>
        <w:rPr>
          <w:sz w:val="24"/>
          <w:szCs w:val="24"/>
        </w:rPr>
      </w:pPr>
    </w:p>
    <w:p w14:paraId="623C62A0" w14:textId="41A074EF" w:rsidR="0066711A" w:rsidRDefault="0066711A">
      <w:pPr>
        <w:rPr>
          <w:sz w:val="24"/>
          <w:szCs w:val="24"/>
        </w:rPr>
      </w:pPr>
    </w:p>
    <w:p w14:paraId="43B2C260" w14:textId="3BD7B6A4" w:rsidR="0066711A" w:rsidRDefault="0066711A">
      <w:pPr>
        <w:rPr>
          <w:sz w:val="24"/>
          <w:szCs w:val="24"/>
        </w:rPr>
      </w:pPr>
    </w:p>
    <w:p w14:paraId="31AB74F9" w14:textId="14A4559D" w:rsidR="0066711A" w:rsidRDefault="0066711A" w:rsidP="00590A50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9212FB8" wp14:editId="293F6756">
            <wp:extent cx="5689600" cy="3225800"/>
            <wp:effectExtent l="0" t="0" r="6350" b="1270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45083C8" w14:textId="0F321EBC" w:rsidR="001C41B0" w:rsidRDefault="00590A50" w:rsidP="001C41B0">
      <w:pPr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Graph 1.1 The Graph Of Miss Rate vs Block Size </w:t>
      </w:r>
      <w:r w:rsidR="00820EA0">
        <w:rPr>
          <w:sz w:val="24"/>
          <w:szCs w:val="24"/>
        </w:rPr>
        <w:t xml:space="preserve">(Row Wise) </w:t>
      </w:r>
      <w:r>
        <w:rPr>
          <w:sz w:val="24"/>
          <w:szCs w:val="24"/>
        </w:rPr>
        <w:t xml:space="preserve">(N = </w:t>
      </w:r>
      <w:r w:rsidR="00C16D88">
        <w:rPr>
          <w:sz w:val="24"/>
          <w:szCs w:val="24"/>
        </w:rPr>
        <w:t>50</w:t>
      </w:r>
      <w:r>
        <w:rPr>
          <w:sz w:val="24"/>
          <w:szCs w:val="24"/>
        </w:rPr>
        <w:t>)</w:t>
      </w:r>
    </w:p>
    <w:p w14:paraId="143A3D51" w14:textId="77777777" w:rsidR="001C41B0" w:rsidRDefault="001C41B0" w:rsidP="001C41B0">
      <w:pPr>
        <w:jc w:val="center"/>
        <w:rPr>
          <w:sz w:val="24"/>
          <w:szCs w:val="24"/>
        </w:rPr>
      </w:pPr>
    </w:p>
    <w:p w14:paraId="39A80D31" w14:textId="194EF7BD" w:rsidR="00167E87" w:rsidRDefault="00167E87" w:rsidP="001C41B0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9BF48F4" wp14:editId="4B1E8B12">
            <wp:extent cx="5727700" cy="3200400"/>
            <wp:effectExtent l="0" t="0" r="635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426EE2B" w14:textId="50723A09" w:rsidR="001C41B0" w:rsidRDefault="001C41B0" w:rsidP="001C41B0">
      <w:pPr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>Graph 1.2 The Graph Of Miss Rate vs Block Size (</w:t>
      </w:r>
      <w:r w:rsidR="00C16D88">
        <w:rPr>
          <w:sz w:val="24"/>
          <w:szCs w:val="24"/>
        </w:rPr>
        <w:t>Column</w:t>
      </w:r>
      <w:r>
        <w:rPr>
          <w:sz w:val="24"/>
          <w:szCs w:val="24"/>
        </w:rPr>
        <w:t xml:space="preserve"> Wise) (N = </w:t>
      </w:r>
      <w:r w:rsidR="00C16D88">
        <w:rPr>
          <w:sz w:val="24"/>
          <w:szCs w:val="24"/>
        </w:rPr>
        <w:t>50</w:t>
      </w:r>
      <w:r>
        <w:rPr>
          <w:sz w:val="24"/>
          <w:szCs w:val="24"/>
        </w:rPr>
        <w:t>)</w:t>
      </w:r>
    </w:p>
    <w:p w14:paraId="0582C0B1" w14:textId="2E8EC50C" w:rsidR="001C41B0" w:rsidRDefault="001C41B0" w:rsidP="001C41B0">
      <w:pPr>
        <w:jc w:val="center"/>
        <w:rPr>
          <w:sz w:val="24"/>
          <w:szCs w:val="24"/>
        </w:rPr>
      </w:pPr>
    </w:p>
    <w:p w14:paraId="5F3A1871" w14:textId="52C882C3" w:rsidR="004D3671" w:rsidRDefault="004D3671" w:rsidP="001C41B0">
      <w:pPr>
        <w:jc w:val="center"/>
        <w:rPr>
          <w:sz w:val="24"/>
          <w:szCs w:val="24"/>
        </w:rPr>
      </w:pPr>
    </w:p>
    <w:p w14:paraId="714D5944" w14:textId="2D241487" w:rsidR="004D3671" w:rsidRPr="004D3671" w:rsidRDefault="004D3671" w:rsidP="004D367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a.2)</w:t>
      </w:r>
    </w:p>
    <w:tbl>
      <w:tblPr>
        <w:tblStyle w:val="TableGrid"/>
        <w:tblW w:w="5458" w:type="pct"/>
        <w:jc w:val="center"/>
        <w:tblLook w:val="04A0" w:firstRow="1" w:lastRow="0" w:firstColumn="1" w:lastColumn="0" w:noHBand="0" w:noVBand="1"/>
      </w:tblPr>
      <w:tblGrid>
        <w:gridCol w:w="1712"/>
        <w:gridCol w:w="1709"/>
        <w:gridCol w:w="1709"/>
        <w:gridCol w:w="1709"/>
        <w:gridCol w:w="1709"/>
        <w:gridCol w:w="1709"/>
      </w:tblGrid>
      <w:tr w:rsidR="001C41B0" w14:paraId="1820DF0D" w14:textId="77777777" w:rsidTr="00BC6AC3">
        <w:trPr>
          <w:trHeight w:val="776"/>
          <w:jc w:val="center"/>
        </w:trPr>
        <w:tc>
          <w:tcPr>
            <w:tcW w:w="835" w:type="pct"/>
            <w:tcBorders>
              <w:tl2br w:val="single" w:sz="4" w:space="0" w:color="auto"/>
            </w:tcBorders>
          </w:tcPr>
          <w:p w14:paraId="6E4A3616" w14:textId="77777777" w:rsidR="001C41B0" w:rsidRPr="00B727C0" w:rsidRDefault="001C41B0" w:rsidP="00BC6AC3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 xml:space="preserve">       Block Size   </w:t>
            </w:r>
          </w:p>
          <w:p w14:paraId="3009CD0D" w14:textId="77777777" w:rsidR="001C41B0" w:rsidRPr="00B727C0" w:rsidRDefault="001C41B0" w:rsidP="00BC6AC3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 xml:space="preserve">                  (words)</w:t>
            </w:r>
          </w:p>
          <w:p w14:paraId="030C2FB0" w14:textId="77777777" w:rsidR="001C41B0" w:rsidRPr="00B727C0" w:rsidRDefault="001C41B0" w:rsidP="00BC6AC3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>Cache Size</w:t>
            </w:r>
          </w:p>
          <w:p w14:paraId="058E1CC0" w14:textId="77777777" w:rsidR="001C41B0" w:rsidRPr="00E10726" w:rsidRDefault="001C41B0" w:rsidP="00BC6AC3">
            <w:pPr>
              <w:rPr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 xml:space="preserve">(bytes)                                                                  </w:t>
            </w:r>
          </w:p>
        </w:tc>
        <w:tc>
          <w:tcPr>
            <w:tcW w:w="833" w:type="pct"/>
          </w:tcPr>
          <w:p w14:paraId="37F1B2DE" w14:textId="77777777" w:rsidR="001C41B0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</w:p>
          <w:p w14:paraId="4E67B333" w14:textId="77777777" w:rsidR="001C41B0" w:rsidRPr="00DA40E6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833" w:type="pct"/>
          </w:tcPr>
          <w:p w14:paraId="7B527DCC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26B0E5E2" w14:textId="77777777" w:rsidR="001C41B0" w:rsidRPr="00DA40E6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833" w:type="pct"/>
          </w:tcPr>
          <w:p w14:paraId="6B6FE2CB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3E5C81D4" w14:textId="77777777" w:rsidR="001C41B0" w:rsidRPr="00DA40E6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833" w:type="pct"/>
          </w:tcPr>
          <w:p w14:paraId="7DED740F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198A5FAF" w14:textId="77777777" w:rsidR="001C41B0" w:rsidRPr="009E1F0D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4</w:t>
            </w:r>
          </w:p>
        </w:tc>
        <w:tc>
          <w:tcPr>
            <w:tcW w:w="833" w:type="pct"/>
          </w:tcPr>
          <w:p w14:paraId="6C857657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5719E988" w14:textId="77777777" w:rsidR="001C41B0" w:rsidRPr="009E1F0D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8</w:t>
            </w:r>
          </w:p>
        </w:tc>
      </w:tr>
      <w:tr w:rsidR="001C41B0" w14:paraId="12CB88D4" w14:textId="77777777" w:rsidTr="00BC6AC3">
        <w:trPr>
          <w:trHeight w:val="1108"/>
          <w:jc w:val="center"/>
        </w:trPr>
        <w:tc>
          <w:tcPr>
            <w:tcW w:w="835" w:type="pct"/>
          </w:tcPr>
          <w:p w14:paraId="4019A4A1" w14:textId="77777777" w:rsidR="001C41B0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32CD8317" w14:textId="77777777" w:rsidR="001C41B0" w:rsidRPr="00ED2958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56 (0.26 KB)</w:t>
            </w:r>
          </w:p>
        </w:tc>
        <w:tc>
          <w:tcPr>
            <w:tcW w:w="833" w:type="pct"/>
          </w:tcPr>
          <w:p w14:paraId="112AD197" w14:textId="3085075E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1</w:t>
            </w:r>
            <w:r w:rsidR="005229A1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%</w:t>
            </w:r>
          </w:p>
          <w:p w14:paraId="32B7453B" w14:textId="17BAA1EE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A53CFB">
              <w:rPr>
                <w:sz w:val="24"/>
                <w:szCs w:val="24"/>
              </w:rPr>
              <w:t>2</w:t>
            </w:r>
            <w:r w:rsidR="005229A1">
              <w:rPr>
                <w:sz w:val="24"/>
                <w:szCs w:val="24"/>
              </w:rPr>
              <w:t>507</w:t>
            </w:r>
          </w:p>
          <w:p w14:paraId="3BE7A4D4" w14:textId="77777777" w:rsidR="001C41B0" w:rsidRDefault="001C41B0" w:rsidP="00BC6AC3">
            <w:pPr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40AB1BED" w14:textId="5B3D97E5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24A32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%</w:t>
            </w:r>
          </w:p>
          <w:p w14:paraId="7F5B34CD" w14:textId="6C5F47AE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5229A1">
              <w:rPr>
                <w:sz w:val="24"/>
                <w:szCs w:val="24"/>
              </w:rPr>
              <w:t>1256</w:t>
            </w:r>
          </w:p>
          <w:p w14:paraId="69059747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168973E9" w14:textId="7E2EA654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1C196F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%</w:t>
            </w:r>
          </w:p>
          <w:p w14:paraId="32306173" w14:textId="332B0650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5862EE">
              <w:rPr>
                <w:sz w:val="24"/>
                <w:szCs w:val="24"/>
              </w:rPr>
              <w:t>630</w:t>
            </w:r>
          </w:p>
          <w:p w14:paraId="05174E46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6A229092" w14:textId="77777777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2%</w:t>
            </w:r>
          </w:p>
          <w:p w14:paraId="4B111345" w14:textId="5D744087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5862EE">
              <w:rPr>
                <w:sz w:val="24"/>
                <w:szCs w:val="24"/>
              </w:rPr>
              <w:t>318</w:t>
            </w:r>
          </w:p>
          <w:p w14:paraId="691D1CEC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1CEB884A" w14:textId="77777777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-</w:t>
            </w:r>
          </w:p>
          <w:p w14:paraId="12D850B5" w14:textId="77777777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-</w:t>
            </w:r>
          </w:p>
          <w:p w14:paraId="0F9CF0B8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1C41B0" w14:paraId="47D54DEB" w14:textId="77777777" w:rsidTr="00BC6AC3">
        <w:trPr>
          <w:trHeight w:val="810"/>
          <w:jc w:val="center"/>
        </w:trPr>
        <w:tc>
          <w:tcPr>
            <w:tcW w:w="835" w:type="pct"/>
          </w:tcPr>
          <w:p w14:paraId="254CF985" w14:textId="77777777" w:rsidR="001C41B0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150D2841" w14:textId="77777777" w:rsidR="001C41B0" w:rsidRPr="00ED2958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12 (0.5 KB)</w:t>
            </w:r>
          </w:p>
        </w:tc>
        <w:tc>
          <w:tcPr>
            <w:tcW w:w="833" w:type="pct"/>
          </w:tcPr>
          <w:p w14:paraId="39713D15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12%</w:t>
            </w:r>
          </w:p>
          <w:p w14:paraId="4841302F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2507</w:t>
            </w:r>
          </w:p>
          <w:p w14:paraId="470344CF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25515251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6%</w:t>
            </w:r>
          </w:p>
          <w:p w14:paraId="3BCFA1CD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256</w:t>
            </w:r>
          </w:p>
          <w:p w14:paraId="7DF9160E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2D2F484C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%</w:t>
            </w:r>
          </w:p>
          <w:p w14:paraId="09F54F6C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630</w:t>
            </w:r>
          </w:p>
          <w:p w14:paraId="2413F871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6B0407A2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2%</w:t>
            </w:r>
          </w:p>
          <w:p w14:paraId="14A5CB8A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318</w:t>
            </w:r>
          </w:p>
          <w:p w14:paraId="3E41B9D0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7A822AF7" w14:textId="77777777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1%</w:t>
            </w:r>
          </w:p>
          <w:p w14:paraId="6EB72DBA" w14:textId="17C220D2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5862EE">
              <w:rPr>
                <w:sz w:val="24"/>
                <w:szCs w:val="24"/>
              </w:rPr>
              <w:t>162</w:t>
            </w:r>
          </w:p>
          <w:p w14:paraId="04623D46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1C41B0" w14:paraId="734FB77B" w14:textId="77777777" w:rsidTr="00BC6AC3">
        <w:trPr>
          <w:trHeight w:val="776"/>
          <w:jc w:val="center"/>
        </w:trPr>
        <w:tc>
          <w:tcPr>
            <w:tcW w:w="835" w:type="pct"/>
          </w:tcPr>
          <w:p w14:paraId="5D1AFFA5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6FCE3D85" w14:textId="77777777" w:rsidR="001C41B0" w:rsidRPr="00ED2958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24 (1 KB)</w:t>
            </w:r>
          </w:p>
        </w:tc>
        <w:tc>
          <w:tcPr>
            <w:tcW w:w="833" w:type="pct"/>
          </w:tcPr>
          <w:p w14:paraId="75AD0AD3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12%</w:t>
            </w:r>
          </w:p>
          <w:p w14:paraId="0A8547AD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2507</w:t>
            </w:r>
          </w:p>
          <w:p w14:paraId="4FACBFC1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50E89A8B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6%</w:t>
            </w:r>
          </w:p>
          <w:p w14:paraId="067DB4B8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256</w:t>
            </w:r>
          </w:p>
          <w:p w14:paraId="3EAC6FAE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775EF33B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%</w:t>
            </w:r>
          </w:p>
          <w:p w14:paraId="10A6101A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630</w:t>
            </w:r>
          </w:p>
          <w:p w14:paraId="4A33B732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7420043B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2%</w:t>
            </w:r>
          </w:p>
          <w:p w14:paraId="0B4F3D1A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318</w:t>
            </w:r>
          </w:p>
          <w:p w14:paraId="262A43AB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0904E790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1%</w:t>
            </w:r>
          </w:p>
          <w:p w14:paraId="1C3444B3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62</w:t>
            </w:r>
          </w:p>
          <w:p w14:paraId="63B008D5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1C41B0" w14:paraId="5035945E" w14:textId="77777777" w:rsidTr="00BC6AC3">
        <w:trPr>
          <w:trHeight w:val="776"/>
          <w:jc w:val="center"/>
        </w:trPr>
        <w:tc>
          <w:tcPr>
            <w:tcW w:w="835" w:type="pct"/>
          </w:tcPr>
          <w:p w14:paraId="543EDD4C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0ABC90F1" w14:textId="77777777" w:rsidR="001C41B0" w:rsidRPr="00ED2958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048 (2 KB)</w:t>
            </w:r>
          </w:p>
        </w:tc>
        <w:tc>
          <w:tcPr>
            <w:tcW w:w="833" w:type="pct"/>
          </w:tcPr>
          <w:p w14:paraId="66A0EE1C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12%</w:t>
            </w:r>
          </w:p>
          <w:p w14:paraId="46DB8D7A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2507</w:t>
            </w:r>
          </w:p>
          <w:p w14:paraId="576A904F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4BDBC46F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6%</w:t>
            </w:r>
          </w:p>
          <w:p w14:paraId="490BA346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256</w:t>
            </w:r>
          </w:p>
          <w:p w14:paraId="35DDFF4E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4425CF56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%</w:t>
            </w:r>
          </w:p>
          <w:p w14:paraId="79900163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630</w:t>
            </w:r>
          </w:p>
          <w:p w14:paraId="2B79D58B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6B9BB056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2%</w:t>
            </w:r>
          </w:p>
          <w:p w14:paraId="4EC8BE64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318</w:t>
            </w:r>
          </w:p>
          <w:p w14:paraId="39237D21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139CEA02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1%</w:t>
            </w:r>
          </w:p>
          <w:p w14:paraId="05CA1CCE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62</w:t>
            </w:r>
          </w:p>
          <w:p w14:paraId="225C765D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1C41B0" w14:paraId="124C0F79" w14:textId="77777777" w:rsidTr="00BC6AC3">
        <w:trPr>
          <w:trHeight w:val="776"/>
          <w:jc w:val="center"/>
        </w:trPr>
        <w:tc>
          <w:tcPr>
            <w:tcW w:w="835" w:type="pct"/>
          </w:tcPr>
          <w:p w14:paraId="3289B809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6865FB99" w14:textId="77777777" w:rsidR="001C41B0" w:rsidRPr="00ED2958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096 (4 KB)</w:t>
            </w:r>
          </w:p>
        </w:tc>
        <w:tc>
          <w:tcPr>
            <w:tcW w:w="833" w:type="pct"/>
          </w:tcPr>
          <w:p w14:paraId="7B1E0CD4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12%</w:t>
            </w:r>
          </w:p>
          <w:p w14:paraId="4ADF1F6B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2507</w:t>
            </w:r>
          </w:p>
          <w:p w14:paraId="6638792C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5860998B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6%</w:t>
            </w:r>
          </w:p>
          <w:p w14:paraId="0CEF5386" w14:textId="77777777" w:rsidR="005229A1" w:rsidRDefault="005229A1" w:rsidP="005229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256</w:t>
            </w:r>
          </w:p>
          <w:p w14:paraId="56957E02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00BB92B9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%</w:t>
            </w:r>
          </w:p>
          <w:p w14:paraId="36F882F9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630</w:t>
            </w:r>
          </w:p>
          <w:p w14:paraId="4B040AF0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220937A2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2%</w:t>
            </w:r>
          </w:p>
          <w:p w14:paraId="56A8067C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318</w:t>
            </w:r>
          </w:p>
          <w:p w14:paraId="4F05337E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3" w:type="pct"/>
          </w:tcPr>
          <w:p w14:paraId="18871E9A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1%</w:t>
            </w:r>
          </w:p>
          <w:p w14:paraId="12ADAF26" w14:textId="77777777" w:rsidR="005862EE" w:rsidRDefault="005862EE" w:rsidP="00586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62</w:t>
            </w:r>
          </w:p>
          <w:p w14:paraId="306AF52A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631767C" w14:textId="1C61F1F1" w:rsidR="001C41B0" w:rsidRDefault="001C41B0" w:rsidP="001C41B0">
      <w:pPr>
        <w:ind w:firstLine="720"/>
        <w:rPr>
          <w:b/>
          <w:bCs/>
          <w:sz w:val="24"/>
          <w:szCs w:val="24"/>
        </w:rPr>
      </w:pPr>
      <w:r w:rsidRPr="00105657">
        <w:rPr>
          <w:b/>
          <w:bCs/>
          <w:sz w:val="24"/>
          <w:szCs w:val="24"/>
        </w:rPr>
        <w:t xml:space="preserve">Table </w:t>
      </w:r>
      <w:r>
        <w:rPr>
          <w:b/>
          <w:bCs/>
          <w:sz w:val="24"/>
          <w:szCs w:val="24"/>
        </w:rPr>
        <w:t>2</w:t>
      </w:r>
      <w:r w:rsidRPr="00105657">
        <w:rPr>
          <w:b/>
          <w:bCs/>
          <w:sz w:val="24"/>
          <w:szCs w:val="24"/>
        </w:rPr>
        <w:t xml:space="preserve">.1 Miss Rates of Row by Row Average for Direct Mapped Cache (N = </w:t>
      </w:r>
      <w:r w:rsidR="00C16D88">
        <w:rPr>
          <w:b/>
          <w:bCs/>
          <w:sz w:val="24"/>
          <w:szCs w:val="24"/>
        </w:rPr>
        <w:t>100</w:t>
      </w:r>
      <w:r w:rsidRPr="00105657">
        <w:rPr>
          <w:b/>
          <w:bCs/>
          <w:sz w:val="24"/>
          <w:szCs w:val="24"/>
        </w:rPr>
        <w:t>)</w:t>
      </w:r>
    </w:p>
    <w:p w14:paraId="663B0BA1" w14:textId="12ACC4E1" w:rsidR="001C41B0" w:rsidRDefault="001C41B0" w:rsidP="001C41B0">
      <w:pPr>
        <w:jc w:val="center"/>
        <w:rPr>
          <w:sz w:val="24"/>
          <w:szCs w:val="24"/>
        </w:rPr>
      </w:pPr>
    </w:p>
    <w:p w14:paraId="0909ADC1" w14:textId="535B7990" w:rsidR="001C41B0" w:rsidRDefault="001C41B0" w:rsidP="001C41B0">
      <w:pPr>
        <w:jc w:val="center"/>
        <w:rPr>
          <w:sz w:val="24"/>
          <w:szCs w:val="24"/>
        </w:rPr>
      </w:pPr>
    </w:p>
    <w:p w14:paraId="775368D8" w14:textId="55EA1703" w:rsidR="001C41B0" w:rsidRDefault="001C41B0" w:rsidP="001C41B0">
      <w:pPr>
        <w:jc w:val="center"/>
        <w:rPr>
          <w:sz w:val="24"/>
          <w:szCs w:val="24"/>
        </w:rPr>
      </w:pPr>
    </w:p>
    <w:p w14:paraId="1081A157" w14:textId="58173283" w:rsidR="001C41B0" w:rsidRDefault="001C41B0" w:rsidP="001C41B0">
      <w:pPr>
        <w:jc w:val="center"/>
        <w:rPr>
          <w:sz w:val="24"/>
          <w:szCs w:val="24"/>
        </w:rPr>
      </w:pPr>
    </w:p>
    <w:p w14:paraId="0CF9B65E" w14:textId="62D5E167" w:rsidR="001C41B0" w:rsidRDefault="001C41B0" w:rsidP="001C41B0">
      <w:pPr>
        <w:jc w:val="center"/>
        <w:rPr>
          <w:sz w:val="24"/>
          <w:szCs w:val="24"/>
        </w:rPr>
      </w:pPr>
    </w:p>
    <w:p w14:paraId="42352188" w14:textId="0B543494" w:rsidR="001C41B0" w:rsidRDefault="001C41B0" w:rsidP="001C41B0">
      <w:pPr>
        <w:jc w:val="center"/>
        <w:rPr>
          <w:sz w:val="24"/>
          <w:szCs w:val="24"/>
        </w:rPr>
      </w:pPr>
    </w:p>
    <w:p w14:paraId="3871C0E5" w14:textId="7F01F4B1" w:rsidR="001C41B0" w:rsidRDefault="001C41B0" w:rsidP="001C41B0">
      <w:pPr>
        <w:jc w:val="center"/>
        <w:rPr>
          <w:sz w:val="24"/>
          <w:szCs w:val="24"/>
        </w:rPr>
      </w:pPr>
    </w:p>
    <w:p w14:paraId="091532E6" w14:textId="0D4E5A21" w:rsidR="001C41B0" w:rsidRDefault="001C41B0" w:rsidP="001C41B0">
      <w:pPr>
        <w:jc w:val="center"/>
        <w:rPr>
          <w:sz w:val="24"/>
          <w:szCs w:val="24"/>
        </w:rPr>
      </w:pPr>
    </w:p>
    <w:tbl>
      <w:tblPr>
        <w:tblStyle w:val="TableGrid"/>
        <w:tblW w:w="5509" w:type="pct"/>
        <w:jc w:val="center"/>
        <w:tblLook w:val="04A0" w:firstRow="1" w:lastRow="0" w:firstColumn="1" w:lastColumn="0" w:noHBand="0" w:noVBand="1"/>
      </w:tblPr>
      <w:tblGrid>
        <w:gridCol w:w="1810"/>
        <w:gridCol w:w="1787"/>
        <w:gridCol w:w="1632"/>
        <w:gridCol w:w="1708"/>
        <w:gridCol w:w="1708"/>
        <w:gridCol w:w="1708"/>
      </w:tblGrid>
      <w:tr w:rsidR="001C41B0" w14:paraId="61099E11" w14:textId="77777777" w:rsidTr="00D665D4">
        <w:trPr>
          <w:trHeight w:val="776"/>
          <w:jc w:val="center"/>
        </w:trPr>
        <w:tc>
          <w:tcPr>
            <w:tcW w:w="874" w:type="pct"/>
            <w:tcBorders>
              <w:tl2br w:val="single" w:sz="4" w:space="0" w:color="auto"/>
            </w:tcBorders>
          </w:tcPr>
          <w:p w14:paraId="00C858B9" w14:textId="77777777" w:rsidR="001C41B0" w:rsidRPr="00B727C0" w:rsidRDefault="001C41B0" w:rsidP="00BC6AC3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lastRenderedPageBreak/>
              <w:t xml:space="preserve">       Block Size   </w:t>
            </w:r>
          </w:p>
          <w:p w14:paraId="2100728C" w14:textId="77777777" w:rsidR="001C41B0" w:rsidRPr="00B727C0" w:rsidRDefault="001C41B0" w:rsidP="00BC6AC3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 xml:space="preserve">                  (words)</w:t>
            </w:r>
          </w:p>
          <w:p w14:paraId="29372753" w14:textId="77777777" w:rsidR="001C41B0" w:rsidRPr="00B727C0" w:rsidRDefault="001C41B0" w:rsidP="00BC6AC3">
            <w:pPr>
              <w:rPr>
                <w:b/>
                <w:bCs/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>Cache Size</w:t>
            </w:r>
          </w:p>
          <w:p w14:paraId="43EC5E8D" w14:textId="77777777" w:rsidR="001C41B0" w:rsidRPr="00E10726" w:rsidRDefault="001C41B0" w:rsidP="00BC6AC3">
            <w:pPr>
              <w:rPr>
                <w:sz w:val="20"/>
                <w:szCs w:val="20"/>
              </w:rPr>
            </w:pPr>
            <w:r w:rsidRPr="00B727C0">
              <w:rPr>
                <w:b/>
                <w:bCs/>
                <w:sz w:val="20"/>
                <w:szCs w:val="20"/>
              </w:rPr>
              <w:t xml:space="preserve">(bytes)                                                                  </w:t>
            </w:r>
          </w:p>
        </w:tc>
        <w:tc>
          <w:tcPr>
            <w:tcW w:w="863" w:type="pct"/>
          </w:tcPr>
          <w:p w14:paraId="5DF41CAD" w14:textId="77777777" w:rsidR="001C41B0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</w:p>
          <w:p w14:paraId="78FD0C16" w14:textId="77777777" w:rsidR="001C41B0" w:rsidRPr="00DA40E6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88" w:type="pct"/>
          </w:tcPr>
          <w:p w14:paraId="1EC58FC5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1C294213" w14:textId="77777777" w:rsidR="001C41B0" w:rsidRPr="00DA40E6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825" w:type="pct"/>
          </w:tcPr>
          <w:p w14:paraId="75D88DA5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0FBEDC5E" w14:textId="77777777" w:rsidR="001C41B0" w:rsidRPr="00DA40E6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825" w:type="pct"/>
          </w:tcPr>
          <w:p w14:paraId="2818CB81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5A43E708" w14:textId="77777777" w:rsidR="001C41B0" w:rsidRPr="009E1F0D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4</w:t>
            </w:r>
          </w:p>
        </w:tc>
        <w:tc>
          <w:tcPr>
            <w:tcW w:w="825" w:type="pct"/>
          </w:tcPr>
          <w:p w14:paraId="7A030F92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627942EE" w14:textId="77777777" w:rsidR="001C41B0" w:rsidRPr="009E1F0D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8</w:t>
            </w:r>
          </w:p>
        </w:tc>
      </w:tr>
      <w:tr w:rsidR="001C41B0" w14:paraId="6D40A7A8" w14:textId="77777777" w:rsidTr="00D665D4">
        <w:trPr>
          <w:trHeight w:val="1108"/>
          <w:jc w:val="center"/>
        </w:trPr>
        <w:tc>
          <w:tcPr>
            <w:tcW w:w="874" w:type="pct"/>
          </w:tcPr>
          <w:p w14:paraId="4901EACF" w14:textId="77777777" w:rsidR="001C41B0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6999F1F8" w14:textId="77777777" w:rsidR="001C41B0" w:rsidRPr="00ED2958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56 (0.26 KB)</w:t>
            </w:r>
          </w:p>
        </w:tc>
        <w:tc>
          <w:tcPr>
            <w:tcW w:w="863" w:type="pct"/>
          </w:tcPr>
          <w:p w14:paraId="51E4B114" w14:textId="77777777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6%</w:t>
            </w:r>
          </w:p>
          <w:p w14:paraId="4D6A1B04" w14:textId="01658C3F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</w:t>
            </w:r>
            <w:r w:rsidR="00D665D4">
              <w:rPr>
                <w:sz w:val="24"/>
                <w:szCs w:val="24"/>
              </w:rPr>
              <w:t xml:space="preserve"> </w:t>
            </w:r>
            <w:r w:rsidR="00F46542">
              <w:rPr>
                <w:sz w:val="24"/>
                <w:szCs w:val="24"/>
              </w:rPr>
              <w:t>11258</w:t>
            </w:r>
          </w:p>
          <w:p w14:paraId="7A9B3E9E" w14:textId="77777777" w:rsidR="001C41B0" w:rsidRDefault="001C41B0" w:rsidP="00BC6AC3">
            <w:pPr>
              <w:rPr>
                <w:sz w:val="24"/>
                <w:szCs w:val="24"/>
              </w:rPr>
            </w:pPr>
          </w:p>
        </w:tc>
        <w:tc>
          <w:tcPr>
            <w:tcW w:w="788" w:type="pct"/>
          </w:tcPr>
          <w:p w14:paraId="30BE2F42" w14:textId="77777777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3%</w:t>
            </w:r>
          </w:p>
          <w:p w14:paraId="0B27B432" w14:textId="71451686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1118ED">
              <w:rPr>
                <w:sz w:val="24"/>
                <w:szCs w:val="24"/>
              </w:rPr>
              <w:t>10631</w:t>
            </w:r>
          </w:p>
          <w:p w14:paraId="0D38A501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511ECBBD" w14:textId="32D22275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</w:t>
            </w:r>
            <w:r w:rsidR="001118ED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%</w:t>
            </w:r>
          </w:p>
          <w:p w14:paraId="257AEA3A" w14:textId="3441E9B2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1118ED">
              <w:rPr>
                <w:sz w:val="24"/>
                <w:szCs w:val="24"/>
              </w:rPr>
              <w:t>10317</w:t>
            </w:r>
          </w:p>
          <w:p w14:paraId="7778815E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6507EC3B" w14:textId="77777777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1%</w:t>
            </w:r>
          </w:p>
          <w:p w14:paraId="7BFE81A6" w14:textId="79CFF156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1118ED">
              <w:rPr>
                <w:sz w:val="24"/>
                <w:szCs w:val="24"/>
              </w:rPr>
              <w:t>10161</w:t>
            </w:r>
          </w:p>
          <w:p w14:paraId="6DC0C4EC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174F893F" w14:textId="77777777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-</w:t>
            </w:r>
          </w:p>
          <w:p w14:paraId="615104EF" w14:textId="77777777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-</w:t>
            </w:r>
          </w:p>
          <w:p w14:paraId="7C3736DD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1C41B0" w14:paraId="258FCD09" w14:textId="77777777" w:rsidTr="00D665D4">
        <w:trPr>
          <w:trHeight w:val="810"/>
          <w:jc w:val="center"/>
        </w:trPr>
        <w:tc>
          <w:tcPr>
            <w:tcW w:w="874" w:type="pct"/>
          </w:tcPr>
          <w:p w14:paraId="646CBD1C" w14:textId="77777777" w:rsidR="001C41B0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3A9FB65C" w14:textId="77777777" w:rsidR="001C41B0" w:rsidRPr="00ED2958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12 (0.5 KB)</w:t>
            </w:r>
          </w:p>
        </w:tc>
        <w:tc>
          <w:tcPr>
            <w:tcW w:w="863" w:type="pct"/>
          </w:tcPr>
          <w:p w14:paraId="048872FE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6%</w:t>
            </w:r>
          </w:p>
          <w:p w14:paraId="01B0346C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1258</w:t>
            </w:r>
          </w:p>
          <w:p w14:paraId="518CC04F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88" w:type="pct"/>
          </w:tcPr>
          <w:p w14:paraId="43C9B871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3%</w:t>
            </w:r>
          </w:p>
          <w:p w14:paraId="2CB5AE27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631</w:t>
            </w:r>
          </w:p>
          <w:p w14:paraId="3E82A852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516885ED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1%</w:t>
            </w:r>
          </w:p>
          <w:p w14:paraId="31E6B8AE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317</w:t>
            </w:r>
          </w:p>
          <w:p w14:paraId="5B68DFB2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773AEBE7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1%</w:t>
            </w:r>
          </w:p>
          <w:p w14:paraId="2A78F986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161</w:t>
            </w:r>
          </w:p>
          <w:p w14:paraId="1399013D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6FD13B60" w14:textId="30D4C7BE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1118ED">
              <w:rPr>
                <w:sz w:val="24"/>
                <w:szCs w:val="24"/>
              </w:rPr>
              <w:t>39</w:t>
            </w:r>
            <w:r>
              <w:rPr>
                <w:sz w:val="24"/>
                <w:szCs w:val="24"/>
              </w:rPr>
              <w:t>%</w:t>
            </w:r>
          </w:p>
          <w:p w14:paraId="48DFD73F" w14:textId="77C17F26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1118ED">
              <w:rPr>
                <w:sz w:val="24"/>
                <w:szCs w:val="24"/>
              </w:rPr>
              <w:t>7899</w:t>
            </w:r>
          </w:p>
          <w:p w14:paraId="4E517203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1C41B0" w14:paraId="24470E0A" w14:textId="77777777" w:rsidTr="00D665D4">
        <w:trPr>
          <w:trHeight w:val="776"/>
          <w:jc w:val="center"/>
        </w:trPr>
        <w:tc>
          <w:tcPr>
            <w:tcW w:w="874" w:type="pct"/>
          </w:tcPr>
          <w:p w14:paraId="18B993FC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226EE97D" w14:textId="77777777" w:rsidR="001C41B0" w:rsidRPr="00ED2958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24 (1 KB)</w:t>
            </w:r>
          </w:p>
        </w:tc>
        <w:tc>
          <w:tcPr>
            <w:tcW w:w="863" w:type="pct"/>
          </w:tcPr>
          <w:p w14:paraId="5D241966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6%</w:t>
            </w:r>
          </w:p>
          <w:p w14:paraId="4CEF4096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1258</w:t>
            </w:r>
          </w:p>
          <w:p w14:paraId="5F5A30BD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88" w:type="pct"/>
          </w:tcPr>
          <w:p w14:paraId="2F1AF3F2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3%</w:t>
            </w:r>
          </w:p>
          <w:p w14:paraId="380D4D27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631</w:t>
            </w:r>
          </w:p>
          <w:p w14:paraId="4D906E77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24EAE0B9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1%</w:t>
            </w:r>
          </w:p>
          <w:p w14:paraId="61BBEE79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317</w:t>
            </w:r>
          </w:p>
          <w:p w14:paraId="25338258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14CEC584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1%</w:t>
            </w:r>
          </w:p>
          <w:p w14:paraId="5B7C1C3D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161</w:t>
            </w:r>
          </w:p>
          <w:p w14:paraId="09BF6213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0CD54F32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9%</w:t>
            </w:r>
          </w:p>
          <w:p w14:paraId="6E4BE9E2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7899</w:t>
            </w:r>
          </w:p>
          <w:p w14:paraId="12A6CE5A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1C41B0" w14:paraId="6362FECA" w14:textId="77777777" w:rsidTr="00D665D4">
        <w:trPr>
          <w:trHeight w:val="776"/>
          <w:jc w:val="center"/>
        </w:trPr>
        <w:tc>
          <w:tcPr>
            <w:tcW w:w="874" w:type="pct"/>
          </w:tcPr>
          <w:p w14:paraId="54F26A13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72DC4FF0" w14:textId="77777777" w:rsidR="001C41B0" w:rsidRPr="00ED2958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048 (2 KB)</w:t>
            </w:r>
          </w:p>
        </w:tc>
        <w:tc>
          <w:tcPr>
            <w:tcW w:w="863" w:type="pct"/>
          </w:tcPr>
          <w:p w14:paraId="08F39FC1" w14:textId="171FAA76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1118ED">
              <w:rPr>
                <w:sz w:val="24"/>
                <w:szCs w:val="24"/>
              </w:rPr>
              <w:t>4</w:t>
            </w:r>
            <w:r w:rsidR="00B81587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%</w:t>
            </w:r>
          </w:p>
          <w:p w14:paraId="05446271" w14:textId="232C5F33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1118ED">
              <w:rPr>
                <w:sz w:val="24"/>
                <w:szCs w:val="24"/>
              </w:rPr>
              <w:t>9158</w:t>
            </w:r>
          </w:p>
          <w:p w14:paraId="2B814CCA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88" w:type="pct"/>
          </w:tcPr>
          <w:p w14:paraId="6D534BA5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3%</w:t>
            </w:r>
          </w:p>
          <w:p w14:paraId="2F89F5D9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631</w:t>
            </w:r>
          </w:p>
          <w:p w14:paraId="29F1DE3D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2E6F3E78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1%</w:t>
            </w:r>
          </w:p>
          <w:p w14:paraId="7CBC54FC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317</w:t>
            </w:r>
          </w:p>
          <w:p w14:paraId="475982F2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27DF8489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1%</w:t>
            </w:r>
          </w:p>
          <w:p w14:paraId="44EC395C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161</w:t>
            </w:r>
          </w:p>
          <w:p w14:paraId="1B865DC3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5252C112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9%</w:t>
            </w:r>
          </w:p>
          <w:p w14:paraId="4BC5B84A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7899</w:t>
            </w:r>
          </w:p>
          <w:p w14:paraId="76C0F424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</w:tr>
      <w:tr w:rsidR="001C41B0" w14:paraId="60AB2004" w14:textId="77777777" w:rsidTr="00D665D4">
        <w:trPr>
          <w:trHeight w:val="776"/>
          <w:jc w:val="center"/>
        </w:trPr>
        <w:tc>
          <w:tcPr>
            <w:tcW w:w="874" w:type="pct"/>
          </w:tcPr>
          <w:p w14:paraId="67D57302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  <w:p w14:paraId="02A9F596" w14:textId="77777777" w:rsidR="001C41B0" w:rsidRPr="00ED2958" w:rsidRDefault="001C41B0" w:rsidP="00BC6A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096 (4 KB)</w:t>
            </w:r>
          </w:p>
        </w:tc>
        <w:tc>
          <w:tcPr>
            <w:tcW w:w="863" w:type="pct"/>
          </w:tcPr>
          <w:p w14:paraId="4D3F3782" w14:textId="11C42D53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1118ED">
              <w:rPr>
                <w:sz w:val="24"/>
                <w:szCs w:val="24"/>
              </w:rPr>
              <w:t>31</w:t>
            </w:r>
            <w:r>
              <w:rPr>
                <w:sz w:val="24"/>
                <w:szCs w:val="24"/>
              </w:rPr>
              <w:t>%</w:t>
            </w:r>
          </w:p>
          <w:p w14:paraId="0D416307" w14:textId="22B71730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1118ED">
              <w:rPr>
                <w:sz w:val="24"/>
                <w:szCs w:val="24"/>
              </w:rPr>
              <w:t>8172</w:t>
            </w:r>
          </w:p>
          <w:p w14:paraId="2080C422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88" w:type="pct"/>
          </w:tcPr>
          <w:p w14:paraId="06F115DC" w14:textId="04421FC0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1118ED">
              <w:rPr>
                <w:sz w:val="24"/>
                <w:szCs w:val="24"/>
              </w:rPr>
              <w:t>45</w:t>
            </w:r>
            <w:r>
              <w:rPr>
                <w:sz w:val="24"/>
                <w:szCs w:val="24"/>
              </w:rPr>
              <w:t>%</w:t>
            </w:r>
          </w:p>
          <w:p w14:paraId="69E053AA" w14:textId="518D35CA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1118ED">
              <w:rPr>
                <w:sz w:val="24"/>
                <w:szCs w:val="24"/>
              </w:rPr>
              <w:t>9093</w:t>
            </w:r>
          </w:p>
          <w:p w14:paraId="5DF68A2E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561FF65A" w14:textId="4A8208E0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8240BC">
              <w:rPr>
                <w:sz w:val="24"/>
                <w:szCs w:val="24"/>
              </w:rPr>
              <w:t>5</w:t>
            </w:r>
            <w:r w:rsidR="001118ED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%</w:t>
            </w:r>
          </w:p>
          <w:p w14:paraId="233ACD43" w14:textId="5907BA9F" w:rsidR="001C41B0" w:rsidRDefault="001C41B0" w:rsidP="00BC6A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1118ED">
              <w:rPr>
                <w:sz w:val="24"/>
                <w:szCs w:val="24"/>
              </w:rPr>
              <w:t>10317</w:t>
            </w:r>
          </w:p>
          <w:p w14:paraId="21E152C4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55DEAB34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1%</w:t>
            </w:r>
          </w:p>
          <w:p w14:paraId="5A5ACD05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161</w:t>
            </w:r>
          </w:p>
          <w:p w14:paraId="3ADA7151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pct"/>
          </w:tcPr>
          <w:p w14:paraId="34290257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9%</w:t>
            </w:r>
          </w:p>
          <w:p w14:paraId="244B8133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7899</w:t>
            </w:r>
          </w:p>
          <w:p w14:paraId="532C2C44" w14:textId="77777777" w:rsidR="001C41B0" w:rsidRDefault="001C41B0" w:rsidP="00BC6AC3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EEEDD2C" w14:textId="435867C9" w:rsidR="001C41B0" w:rsidRDefault="001C41B0" w:rsidP="001C41B0">
      <w:pPr>
        <w:ind w:firstLine="720"/>
        <w:rPr>
          <w:b/>
          <w:bCs/>
          <w:sz w:val="24"/>
          <w:szCs w:val="24"/>
        </w:rPr>
      </w:pPr>
      <w:r w:rsidRPr="00105657">
        <w:rPr>
          <w:b/>
          <w:bCs/>
          <w:sz w:val="24"/>
          <w:szCs w:val="24"/>
        </w:rPr>
        <w:t xml:space="preserve">Table </w:t>
      </w:r>
      <w:r>
        <w:rPr>
          <w:b/>
          <w:bCs/>
          <w:sz w:val="24"/>
          <w:szCs w:val="24"/>
        </w:rPr>
        <w:t>2</w:t>
      </w:r>
      <w:r w:rsidRPr="00105657">
        <w:rPr>
          <w:b/>
          <w:bCs/>
          <w:sz w:val="24"/>
          <w:szCs w:val="24"/>
        </w:rPr>
        <w:t>.</w:t>
      </w:r>
      <w:r>
        <w:rPr>
          <w:b/>
          <w:bCs/>
          <w:sz w:val="24"/>
          <w:szCs w:val="24"/>
        </w:rPr>
        <w:t>2</w:t>
      </w:r>
      <w:r w:rsidRPr="00105657">
        <w:rPr>
          <w:b/>
          <w:bCs/>
          <w:sz w:val="24"/>
          <w:szCs w:val="24"/>
        </w:rPr>
        <w:t xml:space="preserve"> Miss Rates of </w:t>
      </w:r>
      <w:r>
        <w:rPr>
          <w:b/>
          <w:bCs/>
          <w:sz w:val="24"/>
          <w:szCs w:val="24"/>
        </w:rPr>
        <w:t>Column</w:t>
      </w:r>
      <w:r w:rsidRPr="00105657">
        <w:rPr>
          <w:b/>
          <w:bCs/>
          <w:sz w:val="24"/>
          <w:szCs w:val="24"/>
        </w:rPr>
        <w:t xml:space="preserve"> by</w:t>
      </w:r>
      <w:r>
        <w:rPr>
          <w:b/>
          <w:bCs/>
          <w:sz w:val="24"/>
          <w:szCs w:val="24"/>
        </w:rPr>
        <w:t xml:space="preserve"> Column</w:t>
      </w:r>
      <w:r w:rsidRPr="00105657">
        <w:rPr>
          <w:b/>
          <w:bCs/>
          <w:sz w:val="24"/>
          <w:szCs w:val="24"/>
        </w:rPr>
        <w:t xml:space="preserve"> Average for Direct Mapped Cache (N = </w:t>
      </w:r>
      <w:r w:rsidR="00C16D88">
        <w:rPr>
          <w:b/>
          <w:bCs/>
          <w:sz w:val="24"/>
          <w:szCs w:val="24"/>
        </w:rPr>
        <w:t>100</w:t>
      </w:r>
      <w:r w:rsidRPr="00105657">
        <w:rPr>
          <w:b/>
          <w:bCs/>
          <w:sz w:val="24"/>
          <w:szCs w:val="24"/>
        </w:rPr>
        <w:t>)</w:t>
      </w:r>
    </w:p>
    <w:p w14:paraId="11E45CC9" w14:textId="5C3B504E" w:rsidR="001C41B0" w:rsidRDefault="001C41B0" w:rsidP="001C41B0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F741B68" wp14:editId="21A62E86">
            <wp:extent cx="5689600" cy="3225800"/>
            <wp:effectExtent l="0" t="0" r="6350" b="1270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2D51957" w14:textId="469FBF73" w:rsidR="001C41B0" w:rsidRDefault="001C41B0" w:rsidP="001C41B0">
      <w:pPr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Graph 2.1 The Graph Of Miss Rate vs Block Size (Row Wise) (N = </w:t>
      </w:r>
      <w:r w:rsidR="00C16D88">
        <w:rPr>
          <w:sz w:val="24"/>
          <w:szCs w:val="24"/>
        </w:rPr>
        <w:t>100</w:t>
      </w:r>
      <w:r>
        <w:rPr>
          <w:sz w:val="24"/>
          <w:szCs w:val="24"/>
        </w:rPr>
        <w:t>)</w:t>
      </w:r>
    </w:p>
    <w:p w14:paraId="6A84B2C0" w14:textId="4B425180" w:rsidR="001C41B0" w:rsidRDefault="001C41B0" w:rsidP="001C41B0">
      <w:pPr>
        <w:jc w:val="center"/>
        <w:rPr>
          <w:sz w:val="24"/>
          <w:szCs w:val="24"/>
        </w:rPr>
      </w:pPr>
    </w:p>
    <w:p w14:paraId="4A3D7ABC" w14:textId="2194C78E" w:rsidR="001C41B0" w:rsidRDefault="001C41B0" w:rsidP="001C41B0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26DB14F" wp14:editId="6D91B9E0">
            <wp:extent cx="5727700" cy="3200400"/>
            <wp:effectExtent l="0" t="0" r="635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9456C67" w14:textId="256F3273" w:rsidR="004D3671" w:rsidRDefault="001C41B0" w:rsidP="004D3671">
      <w:pPr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Graph 2.2 The Graph Of Miss Rate vs Block Size (Column Wise) (N = </w:t>
      </w:r>
      <w:r w:rsidR="00C16D88">
        <w:rPr>
          <w:sz w:val="24"/>
          <w:szCs w:val="24"/>
        </w:rPr>
        <w:t>100</w:t>
      </w:r>
      <w:r>
        <w:rPr>
          <w:sz w:val="24"/>
          <w:szCs w:val="24"/>
        </w:rPr>
        <w:t>)</w:t>
      </w:r>
    </w:p>
    <w:p w14:paraId="5A8E3C28" w14:textId="77777777" w:rsidR="004D3671" w:rsidRDefault="004D3671" w:rsidP="004D3671">
      <w:pPr>
        <w:ind w:firstLine="720"/>
        <w:rPr>
          <w:b/>
          <w:bCs/>
          <w:sz w:val="24"/>
          <w:szCs w:val="24"/>
        </w:rPr>
      </w:pPr>
    </w:p>
    <w:p w14:paraId="1CC044E7" w14:textId="77777777" w:rsidR="004D3671" w:rsidRDefault="004D3671" w:rsidP="004D3671">
      <w:pPr>
        <w:ind w:firstLine="720"/>
        <w:rPr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387"/>
        <w:tblW w:w="9749" w:type="dxa"/>
        <w:tblLook w:val="04A0" w:firstRow="1" w:lastRow="0" w:firstColumn="1" w:lastColumn="0" w:noHBand="0" w:noVBand="1"/>
      </w:tblPr>
      <w:tblGrid>
        <w:gridCol w:w="2515"/>
        <w:gridCol w:w="2360"/>
        <w:gridCol w:w="2437"/>
        <w:gridCol w:w="2437"/>
      </w:tblGrid>
      <w:tr w:rsidR="00256F4A" w14:paraId="6E7D9C53" w14:textId="77777777" w:rsidTr="00256F4A">
        <w:trPr>
          <w:trHeight w:val="550"/>
        </w:trPr>
        <w:tc>
          <w:tcPr>
            <w:tcW w:w="2515" w:type="dxa"/>
          </w:tcPr>
          <w:p w14:paraId="520D8B9E" w14:textId="77777777" w:rsidR="00256F4A" w:rsidRDefault="00256F4A" w:rsidP="00256F4A">
            <w:pPr>
              <w:rPr>
                <w:sz w:val="24"/>
                <w:szCs w:val="24"/>
              </w:rPr>
            </w:pPr>
          </w:p>
        </w:tc>
        <w:tc>
          <w:tcPr>
            <w:tcW w:w="2360" w:type="dxa"/>
          </w:tcPr>
          <w:p w14:paraId="6CB20E7A" w14:textId="77777777" w:rsidR="00256F4A" w:rsidRPr="003C682C" w:rsidRDefault="00256F4A" w:rsidP="00256F4A">
            <w:r w:rsidRPr="003C682C">
              <w:t>Good Hit Rate</w:t>
            </w:r>
          </w:p>
          <w:p w14:paraId="3EFB3268" w14:textId="77777777" w:rsidR="0036627F" w:rsidRDefault="00256F4A" w:rsidP="00256F4A">
            <w:r w:rsidRPr="003C682C">
              <w:t>Cache Size (bytes):</w:t>
            </w:r>
          </w:p>
          <w:p w14:paraId="05E2559C" w14:textId="0E438977" w:rsidR="00256F4A" w:rsidRPr="003C682C" w:rsidRDefault="000B7867" w:rsidP="00256F4A">
            <w:r>
              <w:t>2048</w:t>
            </w:r>
            <w:r w:rsidR="00256F4A">
              <w:t xml:space="preserve"> (</w:t>
            </w:r>
            <w:r>
              <w:t>2</w:t>
            </w:r>
            <w:r w:rsidR="00256F4A">
              <w:t xml:space="preserve"> KB)</w:t>
            </w:r>
          </w:p>
          <w:p w14:paraId="56FAFBBD" w14:textId="3CF6ED5A" w:rsidR="00256F4A" w:rsidRDefault="00256F4A" w:rsidP="00256F4A">
            <w:pPr>
              <w:rPr>
                <w:sz w:val="24"/>
                <w:szCs w:val="24"/>
              </w:rPr>
            </w:pPr>
            <w:r w:rsidRPr="003C682C">
              <w:t xml:space="preserve">Block Size(words): </w:t>
            </w:r>
            <w:r w:rsidR="001118ED">
              <w:t>32</w:t>
            </w:r>
          </w:p>
        </w:tc>
        <w:tc>
          <w:tcPr>
            <w:tcW w:w="2437" w:type="dxa"/>
          </w:tcPr>
          <w:p w14:paraId="75987918" w14:textId="77777777" w:rsidR="00256F4A" w:rsidRPr="003C682C" w:rsidRDefault="00256F4A" w:rsidP="00256F4A">
            <w:r w:rsidRPr="003C682C">
              <w:t>Medium Hit Rate</w:t>
            </w:r>
          </w:p>
          <w:p w14:paraId="5042083A" w14:textId="77777777" w:rsidR="000B7867" w:rsidRPr="003C682C" w:rsidRDefault="00256F4A" w:rsidP="000B7867">
            <w:r w:rsidRPr="003C682C">
              <w:t>Cache Size (bytes):</w:t>
            </w:r>
            <w:r>
              <w:t xml:space="preserve"> </w:t>
            </w:r>
            <w:r w:rsidR="000B7867">
              <w:t>2048 (2 KB)</w:t>
            </w:r>
          </w:p>
          <w:p w14:paraId="11274744" w14:textId="10427383" w:rsidR="00256F4A" w:rsidRPr="003C682C" w:rsidRDefault="00256F4A" w:rsidP="00256F4A">
            <w:r w:rsidRPr="003C682C">
              <w:t>Block Size(words):</w:t>
            </w:r>
            <w:r>
              <w:t xml:space="preserve"> </w:t>
            </w:r>
            <w:r w:rsidR="00AA362F">
              <w:t>1</w:t>
            </w:r>
            <w:r w:rsidR="001118ED">
              <w:t>6</w:t>
            </w:r>
          </w:p>
        </w:tc>
        <w:tc>
          <w:tcPr>
            <w:tcW w:w="2437" w:type="dxa"/>
          </w:tcPr>
          <w:p w14:paraId="2AE5A524" w14:textId="77777777" w:rsidR="00256F4A" w:rsidRPr="003C682C" w:rsidRDefault="00256F4A" w:rsidP="00256F4A">
            <w:r w:rsidRPr="003C682C">
              <w:t>Bad Hit Rate</w:t>
            </w:r>
          </w:p>
          <w:p w14:paraId="1746DDEB" w14:textId="77777777" w:rsidR="000B7867" w:rsidRPr="003C682C" w:rsidRDefault="00256F4A" w:rsidP="000B7867">
            <w:r w:rsidRPr="003C682C">
              <w:t>Cache Size (bytes):</w:t>
            </w:r>
            <w:r>
              <w:t xml:space="preserve"> </w:t>
            </w:r>
            <w:r w:rsidR="000B7867">
              <w:t>2048 (2 KB)</w:t>
            </w:r>
          </w:p>
          <w:p w14:paraId="76F6A0A4" w14:textId="14BC47B5" w:rsidR="00256F4A" w:rsidRPr="003C682C" w:rsidRDefault="00256F4A" w:rsidP="00256F4A">
            <w:r w:rsidRPr="003C682C">
              <w:t>Block Size(words):</w:t>
            </w:r>
            <w:r>
              <w:t xml:space="preserve"> </w:t>
            </w:r>
            <w:r w:rsidR="001118ED">
              <w:t>128</w:t>
            </w:r>
          </w:p>
        </w:tc>
      </w:tr>
      <w:tr w:rsidR="001118ED" w14:paraId="131FE0D5" w14:textId="77777777" w:rsidTr="00256F4A">
        <w:trPr>
          <w:trHeight w:val="550"/>
        </w:trPr>
        <w:tc>
          <w:tcPr>
            <w:tcW w:w="2515" w:type="dxa"/>
          </w:tcPr>
          <w:p w14:paraId="63E319F5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rect Mapped</w:t>
            </w:r>
          </w:p>
        </w:tc>
        <w:tc>
          <w:tcPr>
            <w:tcW w:w="2360" w:type="dxa"/>
          </w:tcPr>
          <w:p w14:paraId="5254286A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1%</w:t>
            </w:r>
          </w:p>
          <w:p w14:paraId="019F3EBB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2583</w:t>
            </w:r>
          </w:p>
          <w:p w14:paraId="5F8144C7" w14:textId="17CB7C47" w:rsidR="001118ED" w:rsidRDefault="001118ED" w:rsidP="001118ED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139D46B1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5%</w:t>
            </w:r>
          </w:p>
          <w:p w14:paraId="13ADA861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776</w:t>
            </w:r>
          </w:p>
          <w:p w14:paraId="191FFB2C" w14:textId="77777777" w:rsidR="001118ED" w:rsidRDefault="001118ED" w:rsidP="001118ED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6FCA8EFC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20%</w:t>
            </w:r>
          </w:p>
          <w:p w14:paraId="48DC5807" w14:textId="77777777" w:rsidR="001118ED" w:rsidRDefault="001118ED" w:rsidP="001118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24</w:t>
            </w:r>
          </w:p>
          <w:p w14:paraId="1A7845F1" w14:textId="77777777" w:rsidR="001118ED" w:rsidRDefault="001118ED" w:rsidP="001118ED">
            <w:pPr>
              <w:rPr>
                <w:sz w:val="24"/>
                <w:szCs w:val="24"/>
              </w:rPr>
            </w:pPr>
          </w:p>
        </w:tc>
      </w:tr>
      <w:tr w:rsidR="00AA362F" w14:paraId="47C17E5C" w14:textId="77777777" w:rsidTr="00256F4A">
        <w:trPr>
          <w:trHeight w:val="573"/>
        </w:trPr>
        <w:tc>
          <w:tcPr>
            <w:tcW w:w="2515" w:type="dxa"/>
          </w:tcPr>
          <w:p w14:paraId="4900FA49" w14:textId="77777777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lly Associative (LRU)</w:t>
            </w:r>
          </w:p>
        </w:tc>
        <w:tc>
          <w:tcPr>
            <w:tcW w:w="2360" w:type="dxa"/>
          </w:tcPr>
          <w:p w14:paraId="0ECD2BDF" w14:textId="77777777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1%</w:t>
            </w:r>
          </w:p>
          <w:p w14:paraId="7018D516" w14:textId="77777777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2583</w:t>
            </w:r>
          </w:p>
          <w:p w14:paraId="139F3183" w14:textId="01D91562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0207113D" w14:textId="78060BE7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B2C2D">
              <w:rPr>
                <w:sz w:val="24"/>
                <w:szCs w:val="24"/>
              </w:rPr>
              <w:t>52</w:t>
            </w:r>
            <w:r>
              <w:rPr>
                <w:sz w:val="24"/>
                <w:szCs w:val="24"/>
              </w:rPr>
              <w:t>%</w:t>
            </w:r>
          </w:p>
          <w:p w14:paraId="642D0695" w14:textId="521C4986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B2C2D">
              <w:rPr>
                <w:sz w:val="24"/>
                <w:szCs w:val="24"/>
              </w:rPr>
              <w:t>2663</w:t>
            </w:r>
          </w:p>
          <w:p w14:paraId="33D31236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28160D5F" w14:textId="77777777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20%</w:t>
            </w:r>
          </w:p>
          <w:p w14:paraId="710BB62C" w14:textId="77777777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24</w:t>
            </w:r>
          </w:p>
          <w:p w14:paraId="3A36149C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</w:tr>
      <w:tr w:rsidR="00AA362F" w14:paraId="124882A7" w14:textId="77777777" w:rsidTr="00256F4A">
        <w:trPr>
          <w:trHeight w:val="550"/>
        </w:trPr>
        <w:tc>
          <w:tcPr>
            <w:tcW w:w="2515" w:type="dxa"/>
          </w:tcPr>
          <w:p w14:paraId="65197985" w14:textId="77777777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lly Associative (Random)</w:t>
            </w:r>
          </w:p>
        </w:tc>
        <w:tc>
          <w:tcPr>
            <w:tcW w:w="2360" w:type="dxa"/>
          </w:tcPr>
          <w:p w14:paraId="250D08E0" w14:textId="3F504159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B2C2D">
              <w:rPr>
                <w:sz w:val="24"/>
                <w:szCs w:val="24"/>
              </w:rPr>
              <w:t>48</w:t>
            </w:r>
            <w:r>
              <w:rPr>
                <w:sz w:val="24"/>
                <w:szCs w:val="24"/>
              </w:rPr>
              <w:t>%</w:t>
            </w:r>
          </w:p>
          <w:p w14:paraId="001A46C8" w14:textId="7D04B7B9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B2C2D">
              <w:rPr>
                <w:sz w:val="24"/>
                <w:szCs w:val="24"/>
              </w:rPr>
              <w:t>2468</w:t>
            </w:r>
          </w:p>
          <w:p w14:paraId="5BD19DE8" w14:textId="285A2368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0667B362" w14:textId="208BE355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B2C2D">
              <w:rPr>
                <w:sz w:val="24"/>
                <w:szCs w:val="24"/>
              </w:rPr>
              <w:t>37</w:t>
            </w:r>
            <w:r>
              <w:rPr>
                <w:sz w:val="24"/>
                <w:szCs w:val="24"/>
              </w:rPr>
              <w:t>%</w:t>
            </w:r>
          </w:p>
          <w:p w14:paraId="53596A73" w14:textId="763ADAEE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B2C2D">
              <w:rPr>
                <w:sz w:val="24"/>
                <w:szCs w:val="24"/>
              </w:rPr>
              <w:t>1885</w:t>
            </w:r>
          </w:p>
          <w:p w14:paraId="193AA14F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7B1DD32A" w14:textId="77777777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20%</w:t>
            </w:r>
          </w:p>
          <w:p w14:paraId="423AE2E0" w14:textId="77777777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24</w:t>
            </w:r>
          </w:p>
          <w:p w14:paraId="6A77D58D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</w:tr>
    </w:tbl>
    <w:p w14:paraId="4D0F411A" w14:textId="02C900E3" w:rsidR="003C682C" w:rsidRPr="00256F4A" w:rsidRDefault="004D3671" w:rsidP="00256F4A">
      <w:pPr>
        <w:ind w:firstLine="720"/>
        <w:rPr>
          <w:sz w:val="24"/>
          <w:szCs w:val="24"/>
        </w:rPr>
      </w:pPr>
      <w:r>
        <w:rPr>
          <w:b/>
          <w:bCs/>
          <w:sz w:val="24"/>
          <w:szCs w:val="24"/>
        </w:rPr>
        <w:t>b)</w:t>
      </w:r>
      <w:r>
        <w:rPr>
          <w:sz w:val="24"/>
          <w:szCs w:val="24"/>
        </w:rPr>
        <w:t xml:space="preserve"> </w:t>
      </w:r>
    </w:p>
    <w:p w14:paraId="4C1992E3" w14:textId="1644E800" w:rsidR="003C682C" w:rsidRDefault="003C682C" w:rsidP="003C682C">
      <w:pPr>
        <w:ind w:firstLine="7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ble 3.1 Hit Rate Performances For Different Cache Designs in Column Major (N=</w:t>
      </w:r>
      <w:r w:rsidR="00C16D88">
        <w:rPr>
          <w:b/>
          <w:bCs/>
          <w:sz w:val="24"/>
          <w:szCs w:val="24"/>
        </w:rPr>
        <w:t>50)</w:t>
      </w:r>
    </w:p>
    <w:tbl>
      <w:tblPr>
        <w:tblStyle w:val="TableGrid"/>
        <w:tblpPr w:leftFromText="180" w:rightFromText="180" w:vertAnchor="text" w:horzAnchor="margin" w:tblpY="387"/>
        <w:tblW w:w="9749" w:type="dxa"/>
        <w:tblLook w:val="04A0" w:firstRow="1" w:lastRow="0" w:firstColumn="1" w:lastColumn="0" w:noHBand="0" w:noVBand="1"/>
      </w:tblPr>
      <w:tblGrid>
        <w:gridCol w:w="2515"/>
        <w:gridCol w:w="2360"/>
        <w:gridCol w:w="2437"/>
        <w:gridCol w:w="2437"/>
      </w:tblGrid>
      <w:tr w:rsidR="00256F4A" w14:paraId="452EA405" w14:textId="77777777" w:rsidTr="00D7053D">
        <w:trPr>
          <w:trHeight w:val="550"/>
        </w:trPr>
        <w:tc>
          <w:tcPr>
            <w:tcW w:w="2515" w:type="dxa"/>
          </w:tcPr>
          <w:p w14:paraId="7B239CA7" w14:textId="77777777" w:rsidR="00256F4A" w:rsidRDefault="00256F4A" w:rsidP="00D7053D">
            <w:pPr>
              <w:rPr>
                <w:sz w:val="24"/>
                <w:szCs w:val="24"/>
              </w:rPr>
            </w:pPr>
          </w:p>
        </w:tc>
        <w:tc>
          <w:tcPr>
            <w:tcW w:w="2360" w:type="dxa"/>
          </w:tcPr>
          <w:p w14:paraId="203DB38C" w14:textId="77777777" w:rsidR="00256F4A" w:rsidRPr="003C682C" w:rsidRDefault="00256F4A" w:rsidP="00D7053D">
            <w:r w:rsidRPr="003C682C">
              <w:t>Good Hit Rate</w:t>
            </w:r>
          </w:p>
          <w:p w14:paraId="23145E31" w14:textId="77777777" w:rsidR="00C54255" w:rsidRPr="003C682C" w:rsidRDefault="00256F4A" w:rsidP="00C54255">
            <w:r w:rsidRPr="003C682C">
              <w:t>Cache Size (bytes):</w:t>
            </w:r>
            <w:r>
              <w:t xml:space="preserve"> </w:t>
            </w:r>
            <w:r w:rsidR="00C54255">
              <w:t>4096 (4 KB)</w:t>
            </w:r>
          </w:p>
          <w:p w14:paraId="632F59FA" w14:textId="6F17CE19" w:rsidR="00256F4A" w:rsidRDefault="00256F4A" w:rsidP="00D7053D">
            <w:pPr>
              <w:rPr>
                <w:sz w:val="24"/>
                <w:szCs w:val="24"/>
              </w:rPr>
            </w:pPr>
            <w:r w:rsidRPr="003C682C">
              <w:t xml:space="preserve">Block Size(words): </w:t>
            </w:r>
            <w:r w:rsidR="000B7867">
              <w:t>32</w:t>
            </w:r>
          </w:p>
        </w:tc>
        <w:tc>
          <w:tcPr>
            <w:tcW w:w="2437" w:type="dxa"/>
          </w:tcPr>
          <w:p w14:paraId="2A9BC3EF" w14:textId="77777777" w:rsidR="00256F4A" w:rsidRPr="003C682C" w:rsidRDefault="00256F4A" w:rsidP="00D7053D">
            <w:r w:rsidRPr="003C682C">
              <w:t>Medium Hit Rate</w:t>
            </w:r>
          </w:p>
          <w:p w14:paraId="38A2D466" w14:textId="77777777" w:rsidR="00C54255" w:rsidRPr="003C682C" w:rsidRDefault="00256F4A" w:rsidP="00C54255">
            <w:r w:rsidRPr="003C682C">
              <w:t>Cache Size (bytes):</w:t>
            </w:r>
            <w:r>
              <w:t xml:space="preserve"> </w:t>
            </w:r>
            <w:r w:rsidR="00C54255">
              <w:t>4096 (4 KB)</w:t>
            </w:r>
          </w:p>
          <w:p w14:paraId="208D7F65" w14:textId="2A044D3E" w:rsidR="00256F4A" w:rsidRPr="003C682C" w:rsidRDefault="00256F4A" w:rsidP="00D7053D">
            <w:r w:rsidRPr="003C682C">
              <w:t>Block Size(words):</w:t>
            </w:r>
            <w:r>
              <w:t xml:space="preserve"> 1</w:t>
            </w:r>
            <w:r w:rsidR="000B7867">
              <w:t>28</w:t>
            </w:r>
          </w:p>
        </w:tc>
        <w:tc>
          <w:tcPr>
            <w:tcW w:w="2437" w:type="dxa"/>
          </w:tcPr>
          <w:p w14:paraId="6F5D11D1" w14:textId="77777777" w:rsidR="00256F4A" w:rsidRPr="003C682C" w:rsidRDefault="00256F4A" w:rsidP="00D7053D">
            <w:r w:rsidRPr="003C682C">
              <w:t>Bad Hit Rate</w:t>
            </w:r>
          </w:p>
          <w:p w14:paraId="45EC0BBE" w14:textId="77777777" w:rsidR="00C54255" w:rsidRPr="003C682C" w:rsidRDefault="00256F4A" w:rsidP="00C54255">
            <w:r w:rsidRPr="003C682C">
              <w:t>Cache Size (bytes):</w:t>
            </w:r>
            <w:r>
              <w:t xml:space="preserve"> </w:t>
            </w:r>
            <w:r w:rsidR="00C54255">
              <w:t>4096 (4 KB)</w:t>
            </w:r>
          </w:p>
          <w:p w14:paraId="605C04BD" w14:textId="0B8B407C" w:rsidR="00256F4A" w:rsidRPr="003C682C" w:rsidRDefault="00256F4A" w:rsidP="0036627F">
            <w:r w:rsidRPr="003C682C">
              <w:t>Block Size(words):</w:t>
            </w:r>
            <w:r>
              <w:t xml:space="preserve"> 8</w:t>
            </w:r>
          </w:p>
        </w:tc>
      </w:tr>
      <w:tr w:rsidR="00256F4A" w14:paraId="71AFD9ED" w14:textId="77777777" w:rsidTr="00D7053D">
        <w:trPr>
          <w:trHeight w:val="550"/>
        </w:trPr>
        <w:tc>
          <w:tcPr>
            <w:tcW w:w="2515" w:type="dxa"/>
          </w:tcPr>
          <w:p w14:paraId="29573A18" w14:textId="77777777" w:rsidR="00256F4A" w:rsidRDefault="00256F4A" w:rsidP="00D705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rect Mapped</w:t>
            </w:r>
          </w:p>
        </w:tc>
        <w:tc>
          <w:tcPr>
            <w:tcW w:w="2360" w:type="dxa"/>
          </w:tcPr>
          <w:p w14:paraId="754802C3" w14:textId="77777777" w:rsidR="000B7867" w:rsidRDefault="000B7867" w:rsidP="000B78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1%</w:t>
            </w:r>
          </w:p>
          <w:p w14:paraId="669EF1D7" w14:textId="77777777" w:rsidR="000B7867" w:rsidRDefault="000B7867" w:rsidP="000B78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0317</w:t>
            </w:r>
          </w:p>
          <w:p w14:paraId="6580618A" w14:textId="77777777" w:rsidR="00256F4A" w:rsidRDefault="00256F4A" w:rsidP="00D7053D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48A6F971" w14:textId="77777777" w:rsidR="000B7867" w:rsidRDefault="000B7867" w:rsidP="000B78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9%</w:t>
            </w:r>
          </w:p>
          <w:p w14:paraId="48BC326D" w14:textId="77777777" w:rsidR="000B7867" w:rsidRDefault="000B7867" w:rsidP="000B78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7899</w:t>
            </w:r>
          </w:p>
          <w:p w14:paraId="759E0F96" w14:textId="77777777" w:rsidR="00256F4A" w:rsidRDefault="00256F4A" w:rsidP="00D7053D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41AB5A76" w14:textId="77777777" w:rsidR="000B7867" w:rsidRDefault="000B7867" w:rsidP="000B78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1%</w:t>
            </w:r>
          </w:p>
          <w:p w14:paraId="65BA3C34" w14:textId="77777777" w:rsidR="000B7867" w:rsidRDefault="000B7867" w:rsidP="000B78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8172</w:t>
            </w:r>
          </w:p>
          <w:p w14:paraId="706F1CC6" w14:textId="77777777" w:rsidR="00256F4A" w:rsidRDefault="00256F4A" w:rsidP="00D7053D">
            <w:pPr>
              <w:rPr>
                <w:sz w:val="24"/>
                <w:szCs w:val="24"/>
              </w:rPr>
            </w:pPr>
          </w:p>
        </w:tc>
      </w:tr>
      <w:tr w:rsidR="00256F4A" w14:paraId="54B29AC1" w14:textId="77777777" w:rsidTr="00D7053D">
        <w:trPr>
          <w:trHeight w:val="573"/>
        </w:trPr>
        <w:tc>
          <w:tcPr>
            <w:tcW w:w="2515" w:type="dxa"/>
          </w:tcPr>
          <w:p w14:paraId="02485F00" w14:textId="77777777" w:rsidR="00256F4A" w:rsidRDefault="00256F4A" w:rsidP="00D705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lly Associative (LRU)</w:t>
            </w:r>
          </w:p>
        </w:tc>
        <w:tc>
          <w:tcPr>
            <w:tcW w:w="2360" w:type="dxa"/>
          </w:tcPr>
          <w:p w14:paraId="1B3F9DF6" w14:textId="2DF18131" w:rsidR="00256F4A" w:rsidRDefault="00256F4A" w:rsidP="00256F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</w:t>
            </w:r>
            <w:r w:rsidR="009B2C2D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%</w:t>
            </w:r>
          </w:p>
          <w:p w14:paraId="729BA528" w14:textId="78E428F3" w:rsidR="00256F4A" w:rsidRDefault="00256F4A" w:rsidP="00256F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B2C2D">
              <w:rPr>
                <w:sz w:val="24"/>
                <w:szCs w:val="24"/>
              </w:rPr>
              <w:t>10317</w:t>
            </w:r>
          </w:p>
          <w:p w14:paraId="06C07269" w14:textId="77777777" w:rsidR="00256F4A" w:rsidRDefault="00256F4A" w:rsidP="00D7053D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6864F1D6" w14:textId="77777777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9%</w:t>
            </w:r>
          </w:p>
          <w:p w14:paraId="039E9103" w14:textId="77777777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7899</w:t>
            </w:r>
          </w:p>
          <w:p w14:paraId="3586CDA9" w14:textId="77777777" w:rsidR="00256F4A" w:rsidRDefault="00256F4A" w:rsidP="00D7053D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072A40C1" w14:textId="05669EBA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8F35FE">
              <w:rPr>
                <w:sz w:val="24"/>
                <w:szCs w:val="24"/>
              </w:rPr>
              <w:t>13</w:t>
            </w:r>
            <w:r>
              <w:rPr>
                <w:sz w:val="24"/>
                <w:szCs w:val="24"/>
              </w:rPr>
              <w:t>%</w:t>
            </w:r>
          </w:p>
          <w:p w14:paraId="7B02E009" w14:textId="7735CA01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8F35FE">
              <w:rPr>
                <w:sz w:val="24"/>
                <w:szCs w:val="24"/>
              </w:rPr>
              <w:t>2170</w:t>
            </w:r>
          </w:p>
          <w:p w14:paraId="0D06B0A0" w14:textId="77777777" w:rsidR="00256F4A" w:rsidRDefault="00256F4A" w:rsidP="00256F4A">
            <w:pPr>
              <w:rPr>
                <w:sz w:val="24"/>
                <w:szCs w:val="24"/>
              </w:rPr>
            </w:pPr>
          </w:p>
        </w:tc>
      </w:tr>
      <w:tr w:rsidR="00256F4A" w14:paraId="1A1507C5" w14:textId="77777777" w:rsidTr="00D7053D">
        <w:trPr>
          <w:trHeight w:val="550"/>
        </w:trPr>
        <w:tc>
          <w:tcPr>
            <w:tcW w:w="2515" w:type="dxa"/>
          </w:tcPr>
          <w:p w14:paraId="62E7B388" w14:textId="77777777" w:rsidR="00256F4A" w:rsidRDefault="00256F4A" w:rsidP="00D705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lly Associative (Random)</w:t>
            </w:r>
          </w:p>
        </w:tc>
        <w:tc>
          <w:tcPr>
            <w:tcW w:w="2360" w:type="dxa"/>
          </w:tcPr>
          <w:p w14:paraId="17D073DD" w14:textId="135D13FC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8F35FE">
              <w:rPr>
                <w:sz w:val="24"/>
                <w:szCs w:val="24"/>
              </w:rPr>
              <w:t>49</w:t>
            </w:r>
            <w:r>
              <w:rPr>
                <w:sz w:val="24"/>
                <w:szCs w:val="24"/>
              </w:rPr>
              <w:t>%</w:t>
            </w:r>
          </w:p>
          <w:p w14:paraId="32F9AEF1" w14:textId="7C1C4C2C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8F35FE">
              <w:rPr>
                <w:sz w:val="24"/>
                <w:szCs w:val="24"/>
              </w:rPr>
              <w:t>9841</w:t>
            </w:r>
          </w:p>
          <w:p w14:paraId="17EFF78E" w14:textId="77777777" w:rsidR="00256F4A" w:rsidRDefault="00256F4A" w:rsidP="00D7053D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02678036" w14:textId="3084036E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8F35FE">
              <w:rPr>
                <w:sz w:val="24"/>
                <w:szCs w:val="24"/>
              </w:rPr>
              <w:t>39</w:t>
            </w:r>
            <w:r>
              <w:rPr>
                <w:sz w:val="24"/>
                <w:szCs w:val="24"/>
              </w:rPr>
              <w:t>%</w:t>
            </w:r>
          </w:p>
          <w:p w14:paraId="57AE4B3E" w14:textId="22DDC873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8F35FE">
              <w:rPr>
                <w:sz w:val="24"/>
                <w:szCs w:val="24"/>
              </w:rPr>
              <w:t>7899</w:t>
            </w:r>
          </w:p>
          <w:p w14:paraId="447E9671" w14:textId="77777777" w:rsidR="00256F4A" w:rsidRDefault="00256F4A" w:rsidP="00D7053D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6D2872C3" w14:textId="7B79A016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8F35FE">
              <w:rPr>
                <w:sz w:val="24"/>
                <w:szCs w:val="24"/>
              </w:rPr>
              <w:t>21</w:t>
            </w:r>
            <w:r>
              <w:rPr>
                <w:sz w:val="24"/>
                <w:szCs w:val="24"/>
              </w:rPr>
              <w:t>%</w:t>
            </w:r>
          </w:p>
          <w:p w14:paraId="43C7A630" w14:textId="066F022C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8F35FE">
              <w:rPr>
                <w:sz w:val="24"/>
                <w:szCs w:val="24"/>
              </w:rPr>
              <w:t>4162</w:t>
            </w:r>
          </w:p>
          <w:p w14:paraId="76C5B747" w14:textId="77777777" w:rsidR="00256F4A" w:rsidRDefault="00256F4A" w:rsidP="00D7053D">
            <w:pPr>
              <w:rPr>
                <w:sz w:val="24"/>
                <w:szCs w:val="24"/>
              </w:rPr>
            </w:pPr>
          </w:p>
        </w:tc>
      </w:tr>
    </w:tbl>
    <w:p w14:paraId="57799DCC" w14:textId="77777777" w:rsidR="003C682C" w:rsidRPr="004D3671" w:rsidRDefault="003C682C" w:rsidP="00256F4A">
      <w:pPr>
        <w:rPr>
          <w:b/>
          <w:bCs/>
          <w:sz w:val="24"/>
          <w:szCs w:val="24"/>
        </w:rPr>
      </w:pPr>
    </w:p>
    <w:p w14:paraId="12ED8F6F" w14:textId="026C035F" w:rsidR="00256F4A" w:rsidRDefault="00256F4A" w:rsidP="00256F4A">
      <w:pPr>
        <w:ind w:firstLine="7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ble 3.</w:t>
      </w:r>
      <w:r w:rsidR="00A61CFE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 xml:space="preserve"> Hit Rate Performances For Different Cache Designs in Column Major (N=</w:t>
      </w:r>
      <w:r w:rsidR="00C16D88">
        <w:rPr>
          <w:b/>
          <w:bCs/>
          <w:sz w:val="24"/>
          <w:szCs w:val="24"/>
        </w:rPr>
        <w:t>100</w:t>
      </w:r>
      <w:r>
        <w:rPr>
          <w:b/>
          <w:bCs/>
          <w:sz w:val="24"/>
          <w:szCs w:val="24"/>
        </w:rPr>
        <w:t>)</w:t>
      </w:r>
    </w:p>
    <w:p w14:paraId="25CF2E18" w14:textId="182807E4" w:rsidR="00A61CFE" w:rsidRDefault="00A61CFE" w:rsidP="00256F4A">
      <w:pPr>
        <w:ind w:firstLine="720"/>
        <w:jc w:val="center"/>
        <w:rPr>
          <w:b/>
          <w:bCs/>
          <w:sz w:val="24"/>
          <w:szCs w:val="24"/>
        </w:rPr>
      </w:pPr>
    </w:p>
    <w:p w14:paraId="52C38002" w14:textId="31129FD3" w:rsidR="00A61CFE" w:rsidRDefault="00A61CFE" w:rsidP="00256F4A">
      <w:pPr>
        <w:ind w:firstLine="720"/>
        <w:jc w:val="center"/>
        <w:rPr>
          <w:b/>
          <w:bCs/>
          <w:sz w:val="24"/>
          <w:szCs w:val="24"/>
        </w:rPr>
      </w:pPr>
    </w:p>
    <w:p w14:paraId="1192DF68" w14:textId="4A916249" w:rsidR="00A61CFE" w:rsidRDefault="00A61CFE" w:rsidP="00256F4A">
      <w:pPr>
        <w:ind w:firstLine="720"/>
        <w:jc w:val="center"/>
        <w:rPr>
          <w:b/>
          <w:bCs/>
          <w:sz w:val="24"/>
          <w:szCs w:val="24"/>
        </w:rPr>
      </w:pPr>
    </w:p>
    <w:p w14:paraId="72C644EB" w14:textId="77777777" w:rsidR="004D3671" w:rsidRPr="004D3671" w:rsidRDefault="004D3671" w:rsidP="00460654">
      <w:pPr>
        <w:rPr>
          <w:b/>
          <w:bCs/>
          <w:sz w:val="24"/>
          <w:szCs w:val="24"/>
        </w:rPr>
      </w:pPr>
    </w:p>
    <w:p w14:paraId="63B85F9C" w14:textId="1FAB4E77" w:rsidR="001C41B0" w:rsidRDefault="00A61CFE" w:rsidP="001C41B0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C537976" wp14:editId="409BA135">
            <wp:extent cx="6061841" cy="3326524"/>
            <wp:effectExtent l="0" t="0" r="15240" b="762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3DAB264" w14:textId="0A17A2FC" w:rsidR="00CC1020" w:rsidRDefault="00CC1020" w:rsidP="00CC1020">
      <w:pPr>
        <w:ind w:firstLine="720"/>
        <w:jc w:val="center"/>
        <w:rPr>
          <w:lang w:val="en-US"/>
        </w:rPr>
      </w:pPr>
      <w:r>
        <w:rPr>
          <w:sz w:val="24"/>
          <w:szCs w:val="24"/>
        </w:rPr>
        <w:t xml:space="preserve">Graph 3.1 </w:t>
      </w:r>
      <w:r w:rsidRPr="00CC1020">
        <w:rPr>
          <w:lang w:val="en-US"/>
        </w:rPr>
        <w:t>The Graph Of Miss Rate vs Block Size in Different Cache Designs</w:t>
      </w:r>
      <w:r>
        <w:rPr>
          <w:lang w:val="en-US"/>
        </w:rPr>
        <w:t xml:space="preserve"> (Row Major)</w:t>
      </w:r>
    </w:p>
    <w:p w14:paraId="1EB8DC54" w14:textId="4A1DDDEA" w:rsidR="00CC1020" w:rsidRDefault="00CC1020" w:rsidP="00460654">
      <w:pPr>
        <w:ind w:left="3600" w:firstLine="720"/>
        <w:rPr>
          <w:sz w:val="24"/>
          <w:szCs w:val="24"/>
        </w:rPr>
      </w:pPr>
      <w:r>
        <w:rPr>
          <w:lang w:val="en-US"/>
        </w:rPr>
        <w:t xml:space="preserve"> </w:t>
      </w:r>
      <w:r>
        <w:rPr>
          <w:sz w:val="24"/>
          <w:szCs w:val="24"/>
        </w:rPr>
        <w:t xml:space="preserve">(N = </w:t>
      </w:r>
      <w:r w:rsidR="00C16D88">
        <w:rPr>
          <w:sz w:val="24"/>
          <w:szCs w:val="24"/>
        </w:rPr>
        <w:t>50</w:t>
      </w:r>
      <w:r>
        <w:rPr>
          <w:sz w:val="24"/>
          <w:szCs w:val="24"/>
        </w:rPr>
        <w:t>)</w:t>
      </w:r>
    </w:p>
    <w:p w14:paraId="73363285" w14:textId="4E9B6D41" w:rsidR="00CC1020" w:rsidRDefault="00CC1020" w:rsidP="00CC1020">
      <w:pPr>
        <w:ind w:firstLine="720"/>
        <w:jc w:val="center"/>
        <w:rPr>
          <w:lang w:val="en-US"/>
        </w:rPr>
      </w:pPr>
    </w:p>
    <w:p w14:paraId="5799D28E" w14:textId="432F789D" w:rsidR="00460654" w:rsidRDefault="00460654" w:rsidP="00CC1020">
      <w:pPr>
        <w:ind w:firstLine="720"/>
        <w:jc w:val="center"/>
        <w:rPr>
          <w:lang w:val="en-US"/>
        </w:rPr>
      </w:pPr>
    </w:p>
    <w:p w14:paraId="0F32EF83" w14:textId="77777777" w:rsidR="00460654" w:rsidRPr="00CC1020" w:rsidRDefault="00460654" w:rsidP="00CC1020">
      <w:pPr>
        <w:ind w:firstLine="720"/>
        <w:jc w:val="center"/>
        <w:rPr>
          <w:lang w:val="en-US"/>
        </w:rPr>
      </w:pPr>
    </w:p>
    <w:p w14:paraId="09EDF962" w14:textId="5CF0B762" w:rsidR="00A61CFE" w:rsidRDefault="00CC1020" w:rsidP="001C41B0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798521D" wp14:editId="4821B74D">
            <wp:extent cx="6124903" cy="3389586"/>
            <wp:effectExtent l="0" t="0" r="9525" b="1905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72A9423" w14:textId="77777777" w:rsidR="00CC1020" w:rsidRDefault="00CC1020" w:rsidP="00CC1020">
      <w:pPr>
        <w:ind w:firstLine="720"/>
        <w:jc w:val="center"/>
        <w:rPr>
          <w:lang w:val="en-US"/>
        </w:rPr>
      </w:pPr>
      <w:r>
        <w:rPr>
          <w:sz w:val="24"/>
          <w:szCs w:val="24"/>
        </w:rPr>
        <w:t xml:space="preserve">Graph 3.2 </w:t>
      </w:r>
      <w:r w:rsidRPr="00CC1020">
        <w:rPr>
          <w:lang w:val="en-US"/>
        </w:rPr>
        <w:t>The Graph Of Miss Rate vs Block Size in Different Cache Designs</w:t>
      </w:r>
      <w:r>
        <w:rPr>
          <w:lang w:val="en-US"/>
        </w:rPr>
        <w:t xml:space="preserve"> (Row Major)</w:t>
      </w:r>
    </w:p>
    <w:p w14:paraId="4491E915" w14:textId="09553D12" w:rsidR="00CC1020" w:rsidRPr="00CC1020" w:rsidRDefault="00CC1020" w:rsidP="00CC1020">
      <w:pPr>
        <w:ind w:firstLine="720"/>
        <w:jc w:val="center"/>
        <w:rPr>
          <w:lang w:val="en-US"/>
        </w:rPr>
      </w:pPr>
      <w:r>
        <w:rPr>
          <w:lang w:val="en-US"/>
        </w:rPr>
        <w:t xml:space="preserve"> </w:t>
      </w:r>
      <w:r>
        <w:rPr>
          <w:sz w:val="24"/>
          <w:szCs w:val="24"/>
        </w:rPr>
        <w:t xml:space="preserve">(N = </w:t>
      </w:r>
      <w:r w:rsidR="00C16D88">
        <w:rPr>
          <w:sz w:val="24"/>
          <w:szCs w:val="24"/>
        </w:rPr>
        <w:t>100</w:t>
      </w:r>
      <w:r>
        <w:rPr>
          <w:sz w:val="24"/>
          <w:szCs w:val="24"/>
        </w:rPr>
        <w:t>)</w:t>
      </w:r>
    </w:p>
    <w:p w14:paraId="19B80B30" w14:textId="3C6964E9" w:rsidR="00CC1020" w:rsidRDefault="00CC1020" w:rsidP="001C41B0">
      <w:pPr>
        <w:jc w:val="center"/>
        <w:rPr>
          <w:sz w:val="24"/>
          <w:szCs w:val="24"/>
        </w:rPr>
      </w:pPr>
    </w:p>
    <w:p w14:paraId="34FB27FA" w14:textId="77777777" w:rsidR="000625A0" w:rsidRDefault="000625A0" w:rsidP="0036627F">
      <w:pPr>
        <w:rPr>
          <w:b/>
          <w:bCs/>
          <w:sz w:val="24"/>
          <w:szCs w:val="24"/>
        </w:rPr>
      </w:pPr>
    </w:p>
    <w:p w14:paraId="1349A88F" w14:textId="77777777" w:rsidR="000625A0" w:rsidRDefault="000625A0" w:rsidP="0036627F">
      <w:pPr>
        <w:rPr>
          <w:b/>
          <w:bCs/>
          <w:sz w:val="24"/>
          <w:szCs w:val="24"/>
        </w:rPr>
      </w:pPr>
    </w:p>
    <w:p w14:paraId="67BB8FF2" w14:textId="77777777" w:rsidR="000625A0" w:rsidRDefault="000625A0" w:rsidP="0036627F">
      <w:pPr>
        <w:rPr>
          <w:b/>
          <w:bCs/>
          <w:sz w:val="24"/>
          <w:szCs w:val="24"/>
        </w:rPr>
      </w:pPr>
    </w:p>
    <w:p w14:paraId="3D5B73DE" w14:textId="77777777" w:rsidR="000625A0" w:rsidRDefault="000625A0" w:rsidP="0036627F">
      <w:pPr>
        <w:rPr>
          <w:b/>
          <w:bCs/>
          <w:sz w:val="24"/>
          <w:szCs w:val="24"/>
        </w:rPr>
      </w:pPr>
    </w:p>
    <w:p w14:paraId="518CF822" w14:textId="77777777" w:rsidR="000625A0" w:rsidRDefault="000625A0" w:rsidP="0036627F">
      <w:pPr>
        <w:rPr>
          <w:b/>
          <w:bCs/>
          <w:sz w:val="24"/>
          <w:szCs w:val="24"/>
        </w:rPr>
      </w:pPr>
    </w:p>
    <w:p w14:paraId="3D90C85F" w14:textId="301B2B37" w:rsidR="000625A0" w:rsidRDefault="000625A0" w:rsidP="0036627F">
      <w:pPr>
        <w:rPr>
          <w:b/>
          <w:bCs/>
          <w:sz w:val="24"/>
          <w:szCs w:val="24"/>
        </w:rPr>
      </w:pPr>
    </w:p>
    <w:p w14:paraId="1D55A06B" w14:textId="78F7EEA0" w:rsidR="00460654" w:rsidRDefault="00460654" w:rsidP="0036627F">
      <w:pPr>
        <w:rPr>
          <w:b/>
          <w:bCs/>
          <w:sz w:val="24"/>
          <w:szCs w:val="24"/>
        </w:rPr>
      </w:pPr>
    </w:p>
    <w:p w14:paraId="5A8A7472" w14:textId="0CA2313A" w:rsidR="00460654" w:rsidRDefault="00460654" w:rsidP="0036627F">
      <w:pPr>
        <w:rPr>
          <w:b/>
          <w:bCs/>
          <w:sz w:val="24"/>
          <w:szCs w:val="24"/>
        </w:rPr>
      </w:pPr>
    </w:p>
    <w:p w14:paraId="4547428E" w14:textId="59D11C2C" w:rsidR="00460654" w:rsidRDefault="00460654" w:rsidP="0036627F">
      <w:pPr>
        <w:rPr>
          <w:b/>
          <w:bCs/>
          <w:sz w:val="24"/>
          <w:szCs w:val="24"/>
        </w:rPr>
      </w:pPr>
    </w:p>
    <w:p w14:paraId="4632B4FA" w14:textId="2255B15D" w:rsidR="00460654" w:rsidRDefault="00460654" w:rsidP="0036627F">
      <w:pPr>
        <w:rPr>
          <w:b/>
          <w:bCs/>
          <w:sz w:val="24"/>
          <w:szCs w:val="24"/>
        </w:rPr>
      </w:pPr>
    </w:p>
    <w:p w14:paraId="4C820EC2" w14:textId="347CF761" w:rsidR="00460654" w:rsidRDefault="00460654" w:rsidP="0036627F">
      <w:pPr>
        <w:rPr>
          <w:b/>
          <w:bCs/>
          <w:sz w:val="24"/>
          <w:szCs w:val="24"/>
        </w:rPr>
      </w:pPr>
    </w:p>
    <w:p w14:paraId="392B01FB" w14:textId="41F7C76F" w:rsidR="00460654" w:rsidRDefault="00460654" w:rsidP="0036627F">
      <w:pPr>
        <w:rPr>
          <w:b/>
          <w:bCs/>
          <w:sz w:val="24"/>
          <w:szCs w:val="24"/>
        </w:rPr>
      </w:pPr>
    </w:p>
    <w:p w14:paraId="59AAD194" w14:textId="77777777" w:rsidR="00460654" w:rsidRDefault="00460654" w:rsidP="0036627F">
      <w:pPr>
        <w:rPr>
          <w:b/>
          <w:bCs/>
          <w:sz w:val="24"/>
          <w:szCs w:val="24"/>
        </w:rPr>
      </w:pPr>
    </w:p>
    <w:p w14:paraId="73848D1B" w14:textId="28180BFE" w:rsidR="0036627F" w:rsidRPr="0036627F" w:rsidRDefault="0036627F" w:rsidP="0036627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c)  </w:t>
      </w:r>
    </w:p>
    <w:tbl>
      <w:tblPr>
        <w:tblStyle w:val="TableGrid"/>
        <w:tblpPr w:leftFromText="180" w:rightFromText="180" w:vertAnchor="text" w:horzAnchor="margin" w:tblpY="387"/>
        <w:tblW w:w="9749" w:type="dxa"/>
        <w:tblLook w:val="04A0" w:firstRow="1" w:lastRow="0" w:firstColumn="1" w:lastColumn="0" w:noHBand="0" w:noVBand="1"/>
      </w:tblPr>
      <w:tblGrid>
        <w:gridCol w:w="2515"/>
        <w:gridCol w:w="2360"/>
        <w:gridCol w:w="2437"/>
        <w:gridCol w:w="2437"/>
      </w:tblGrid>
      <w:tr w:rsidR="009B2C2D" w14:paraId="2668DD3F" w14:textId="77777777" w:rsidTr="00D7053D">
        <w:trPr>
          <w:trHeight w:val="550"/>
        </w:trPr>
        <w:tc>
          <w:tcPr>
            <w:tcW w:w="2515" w:type="dxa"/>
          </w:tcPr>
          <w:p w14:paraId="41BBBB6B" w14:textId="77777777" w:rsidR="009B2C2D" w:rsidRDefault="009B2C2D" w:rsidP="009B2C2D">
            <w:pPr>
              <w:jc w:val="center"/>
              <w:rPr>
                <w:sz w:val="24"/>
                <w:szCs w:val="24"/>
              </w:rPr>
            </w:pPr>
          </w:p>
          <w:p w14:paraId="7B6E1B41" w14:textId="086B42E9" w:rsidR="009B2C2D" w:rsidRDefault="009B2C2D" w:rsidP="009B2C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-Way Set Associative</w:t>
            </w:r>
          </w:p>
          <w:p w14:paraId="3F2629D0" w14:textId="3E748535" w:rsidR="009B2C2D" w:rsidRDefault="009B2C2D" w:rsidP="009B2C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Set Size</w:t>
            </w:r>
          </w:p>
        </w:tc>
        <w:tc>
          <w:tcPr>
            <w:tcW w:w="2360" w:type="dxa"/>
          </w:tcPr>
          <w:p w14:paraId="25617FD5" w14:textId="77777777" w:rsidR="009B2C2D" w:rsidRPr="003C682C" w:rsidRDefault="009B2C2D" w:rsidP="009B2C2D">
            <w:r w:rsidRPr="003C682C">
              <w:t>Good Hit Rate</w:t>
            </w:r>
          </w:p>
          <w:p w14:paraId="2871D629" w14:textId="77777777" w:rsidR="009B2C2D" w:rsidRDefault="009B2C2D" w:rsidP="009B2C2D">
            <w:r w:rsidRPr="003C682C">
              <w:t>Cache Size (bytes):</w:t>
            </w:r>
          </w:p>
          <w:p w14:paraId="3231BD2F" w14:textId="77777777" w:rsidR="009B2C2D" w:rsidRPr="003C682C" w:rsidRDefault="009B2C2D" w:rsidP="009B2C2D">
            <w:r>
              <w:t>2048 (2 KB)</w:t>
            </w:r>
          </w:p>
          <w:p w14:paraId="501A330E" w14:textId="39338932" w:rsidR="009B2C2D" w:rsidRDefault="009B2C2D" w:rsidP="009B2C2D">
            <w:pPr>
              <w:rPr>
                <w:sz w:val="24"/>
                <w:szCs w:val="24"/>
              </w:rPr>
            </w:pPr>
            <w:r w:rsidRPr="003C682C">
              <w:t xml:space="preserve">Block Size(words): </w:t>
            </w:r>
            <w:r>
              <w:t>32</w:t>
            </w:r>
          </w:p>
        </w:tc>
        <w:tc>
          <w:tcPr>
            <w:tcW w:w="2437" w:type="dxa"/>
          </w:tcPr>
          <w:p w14:paraId="1F56AC7E" w14:textId="77777777" w:rsidR="009B2C2D" w:rsidRPr="003C682C" w:rsidRDefault="009B2C2D" w:rsidP="009B2C2D">
            <w:r w:rsidRPr="003C682C">
              <w:t>Medium Hit Rate</w:t>
            </w:r>
          </w:p>
          <w:p w14:paraId="5B241465" w14:textId="77777777" w:rsidR="009B2C2D" w:rsidRPr="003C682C" w:rsidRDefault="009B2C2D" w:rsidP="009B2C2D">
            <w:r w:rsidRPr="003C682C">
              <w:t>Cache Size (bytes):</w:t>
            </w:r>
            <w:r>
              <w:t xml:space="preserve"> 2048 (2 KB)</w:t>
            </w:r>
          </w:p>
          <w:p w14:paraId="26C4BD79" w14:textId="122F507E" w:rsidR="009B2C2D" w:rsidRPr="003C682C" w:rsidRDefault="009B2C2D" w:rsidP="009B2C2D">
            <w:r w:rsidRPr="003C682C">
              <w:t>Block Size(words):</w:t>
            </w:r>
            <w:r>
              <w:t xml:space="preserve"> 16</w:t>
            </w:r>
          </w:p>
        </w:tc>
        <w:tc>
          <w:tcPr>
            <w:tcW w:w="2437" w:type="dxa"/>
          </w:tcPr>
          <w:p w14:paraId="0DA0BA5F" w14:textId="77777777" w:rsidR="009B2C2D" w:rsidRPr="003C682C" w:rsidRDefault="009B2C2D" w:rsidP="009B2C2D">
            <w:r w:rsidRPr="003C682C">
              <w:t>Bad Hit Rate</w:t>
            </w:r>
          </w:p>
          <w:p w14:paraId="6A1A7972" w14:textId="77777777" w:rsidR="009B2C2D" w:rsidRPr="003C682C" w:rsidRDefault="009B2C2D" w:rsidP="009B2C2D">
            <w:r w:rsidRPr="003C682C">
              <w:t>Cache Size (bytes):</w:t>
            </w:r>
            <w:r>
              <w:t xml:space="preserve"> 2048 (2 KB)</w:t>
            </w:r>
          </w:p>
          <w:p w14:paraId="250AB25A" w14:textId="14B1E754" w:rsidR="009B2C2D" w:rsidRPr="003C682C" w:rsidRDefault="009B2C2D" w:rsidP="009B2C2D">
            <w:r w:rsidRPr="003C682C">
              <w:t>Block Size(words):</w:t>
            </w:r>
            <w:r>
              <w:t xml:space="preserve"> 128</w:t>
            </w:r>
          </w:p>
        </w:tc>
      </w:tr>
      <w:tr w:rsidR="00AA362F" w14:paraId="6E86D474" w14:textId="77777777" w:rsidTr="00D7053D">
        <w:trPr>
          <w:trHeight w:val="550"/>
        </w:trPr>
        <w:tc>
          <w:tcPr>
            <w:tcW w:w="2515" w:type="dxa"/>
          </w:tcPr>
          <w:p w14:paraId="1FFC765B" w14:textId="404A1C81" w:rsidR="00AA362F" w:rsidRDefault="00AA362F" w:rsidP="00AA362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360" w:type="dxa"/>
          </w:tcPr>
          <w:p w14:paraId="0ABF8433" w14:textId="413960BE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4C4F6E">
              <w:rPr>
                <w:sz w:val="24"/>
                <w:szCs w:val="24"/>
              </w:rPr>
              <w:t>51</w:t>
            </w:r>
            <w:r>
              <w:rPr>
                <w:sz w:val="24"/>
                <w:szCs w:val="24"/>
              </w:rPr>
              <w:t>%</w:t>
            </w:r>
          </w:p>
          <w:p w14:paraId="703F3D77" w14:textId="2520E3C8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4C4F6E">
              <w:rPr>
                <w:sz w:val="24"/>
                <w:szCs w:val="24"/>
              </w:rPr>
              <w:t>2583</w:t>
            </w:r>
          </w:p>
          <w:p w14:paraId="36F89EC0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34ABB9BB" w14:textId="77777777" w:rsidR="004C4F6E" w:rsidRDefault="004C4F6E" w:rsidP="004C4F6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5%</w:t>
            </w:r>
          </w:p>
          <w:p w14:paraId="3B011992" w14:textId="77777777" w:rsidR="004C4F6E" w:rsidRDefault="004C4F6E" w:rsidP="004C4F6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776</w:t>
            </w:r>
          </w:p>
          <w:p w14:paraId="03605904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2BC8B849" w14:textId="4482FD18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57FA6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%</w:t>
            </w:r>
          </w:p>
          <w:p w14:paraId="4E528CEE" w14:textId="72D24B66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</w:p>
          <w:p w14:paraId="08A382B7" w14:textId="6BB7298D" w:rsidR="00957FA6" w:rsidRDefault="00957FA6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24</w:t>
            </w:r>
          </w:p>
          <w:p w14:paraId="70AE6C8A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</w:tr>
      <w:tr w:rsidR="00AA362F" w14:paraId="35FA7277" w14:textId="77777777" w:rsidTr="00D7053D">
        <w:trPr>
          <w:trHeight w:val="573"/>
        </w:trPr>
        <w:tc>
          <w:tcPr>
            <w:tcW w:w="2515" w:type="dxa"/>
          </w:tcPr>
          <w:p w14:paraId="45915CC1" w14:textId="53CA4311" w:rsidR="00AA362F" w:rsidRDefault="00AA362F" w:rsidP="00AA362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360" w:type="dxa"/>
          </w:tcPr>
          <w:p w14:paraId="4FF55A15" w14:textId="5A277C9A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4C4F6E">
              <w:rPr>
                <w:sz w:val="24"/>
                <w:szCs w:val="24"/>
              </w:rPr>
              <w:t>49</w:t>
            </w:r>
            <w:r>
              <w:rPr>
                <w:sz w:val="24"/>
                <w:szCs w:val="24"/>
              </w:rPr>
              <w:t>%</w:t>
            </w:r>
          </w:p>
          <w:p w14:paraId="128DA662" w14:textId="7046447C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4C4F6E">
              <w:rPr>
                <w:sz w:val="24"/>
                <w:szCs w:val="24"/>
              </w:rPr>
              <w:t>2514</w:t>
            </w:r>
          </w:p>
          <w:p w14:paraId="0C9F4B69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0FB36073" w14:textId="77777777" w:rsidR="004C4F6E" w:rsidRDefault="004C4F6E" w:rsidP="004C4F6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5%</w:t>
            </w:r>
          </w:p>
          <w:p w14:paraId="6F87C5F6" w14:textId="77777777" w:rsidR="004C4F6E" w:rsidRDefault="004C4F6E" w:rsidP="004C4F6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776</w:t>
            </w:r>
          </w:p>
          <w:p w14:paraId="2A845662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636114EF" w14:textId="3888B66E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57FA6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%</w:t>
            </w:r>
          </w:p>
          <w:p w14:paraId="1E6CF70F" w14:textId="306D6640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57FA6">
              <w:rPr>
                <w:sz w:val="24"/>
                <w:szCs w:val="24"/>
              </w:rPr>
              <w:t>1021</w:t>
            </w:r>
          </w:p>
          <w:p w14:paraId="5B49B6E6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</w:tr>
      <w:tr w:rsidR="00AA362F" w14:paraId="3F441C0D" w14:textId="77777777" w:rsidTr="00D7053D">
        <w:trPr>
          <w:trHeight w:val="550"/>
        </w:trPr>
        <w:tc>
          <w:tcPr>
            <w:tcW w:w="2515" w:type="dxa"/>
          </w:tcPr>
          <w:p w14:paraId="6406220F" w14:textId="555979BE" w:rsidR="00AA362F" w:rsidRDefault="00AA362F" w:rsidP="00AA362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360" w:type="dxa"/>
          </w:tcPr>
          <w:p w14:paraId="554EC9F2" w14:textId="0D450F1A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57FA6">
              <w:rPr>
                <w:sz w:val="24"/>
                <w:szCs w:val="24"/>
              </w:rPr>
              <w:t>49</w:t>
            </w:r>
            <w:r>
              <w:rPr>
                <w:sz w:val="24"/>
                <w:szCs w:val="24"/>
              </w:rPr>
              <w:t>%</w:t>
            </w:r>
          </w:p>
          <w:p w14:paraId="4AA63E67" w14:textId="4D2D6C13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57FA6">
              <w:rPr>
                <w:sz w:val="24"/>
                <w:szCs w:val="24"/>
              </w:rPr>
              <w:t>2492</w:t>
            </w:r>
          </w:p>
          <w:p w14:paraId="1B7D6149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6360F677" w14:textId="77777777" w:rsidR="004C4F6E" w:rsidRDefault="004C4F6E" w:rsidP="004C4F6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5%</w:t>
            </w:r>
          </w:p>
          <w:p w14:paraId="19DC2BCB" w14:textId="77777777" w:rsidR="004C4F6E" w:rsidRDefault="004C4F6E" w:rsidP="004C4F6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776</w:t>
            </w:r>
          </w:p>
          <w:p w14:paraId="74DE2D89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08A54C32" w14:textId="0F295CA5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57FA6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%</w:t>
            </w:r>
          </w:p>
          <w:p w14:paraId="4868C46C" w14:textId="053F2025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57FA6">
              <w:rPr>
                <w:sz w:val="24"/>
                <w:szCs w:val="24"/>
              </w:rPr>
              <w:t>1020</w:t>
            </w:r>
          </w:p>
          <w:p w14:paraId="44926547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</w:tr>
      <w:tr w:rsidR="00AA362F" w14:paraId="61145414" w14:textId="77777777" w:rsidTr="00D7053D">
        <w:trPr>
          <w:trHeight w:val="550"/>
        </w:trPr>
        <w:tc>
          <w:tcPr>
            <w:tcW w:w="2515" w:type="dxa"/>
          </w:tcPr>
          <w:p w14:paraId="7FDADABC" w14:textId="745EF60A" w:rsidR="00AA362F" w:rsidRDefault="00AA362F" w:rsidP="00AA362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360" w:type="dxa"/>
          </w:tcPr>
          <w:p w14:paraId="2821FC1F" w14:textId="40571C78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57FA6">
              <w:rPr>
                <w:sz w:val="24"/>
                <w:szCs w:val="24"/>
              </w:rPr>
              <w:t>49</w:t>
            </w:r>
            <w:r>
              <w:rPr>
                <w:sz w:val="24"/>
                <w:szCs w:val="24"/>
              </w:rPr>
              <w:t>%</w:t>
            </w:r>
          </w:p>
          <w:p w14:paraId="3AD20927" w14:textId="7CCC1789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57FA6">
              <w:rPr>
                <w:sz w:val="24"/>
                <w:szCs w:val="24"/>
              </w:rPr>
              <w:t>2475</w:t>
            </w:r>
          </w:p>
          <w:p w14:paraId="0A065895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27BE0016" w14:textId="77777777" w:rsidR="004C4F6E" w:rsidRDefault="004C4F6E" w:rsidP="004C4F6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35%</w:t>
            </w:r>
          </w:p>
          <w:p w14:paraId="3F1625AF" w14:textId="77777777" w:rsidR="004C4F6E" w:rsidRDefault="004C4F6E" w:rsidP="004C4F6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1776</w:t>
            </w:r>
          </w:p>
          <w:p w14:paraId="30811064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1DA19DD7" w14:textId="2606687C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957FA6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%</w:t>
            </w:r>
          </w:p>
          <w:p w14:paraId="5C30F554" w14:textId="515B759B" w:rsidR="00AA362F" w:rsidRDefault="00AA362F" w:rsidP="00AA3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957FA6">
              <w:rPr>
                <w:sz w:val="24"/>
                <w:szCs w:val="24"/>
              </w:rPr>
              <w:t>1018</w:t>
            </w:r>
          </w:p>
          <w:p w14:paraId="625E9202" w14:textId="77777777" w:rsidR="00AA362F" w:rsidRDefault="00AA362F" w:rsidP="00AA362F">
            <w:pPr>
              <w:rPr>
                <w:sz w:val="24"/>
                <w:szCs w:val="24"/>
              </w:rPr>
            </w:pPr>
          </w:p>
        </w:tc>
      </w:tr>
    </w:tbl>
    <w:p w14:paraId="346E0581" w14:textId="39F0DD6E" w:rsidR="007A1271" w:rsidRDefault="007A1271" w:rsidP="0036627F">
      <w:pPr>
        <w:rPr>
          <w:b/>
          <w:bCs/>
          <w:sz w:val="24"/>
          <w:szCs w:val="24"/>
        </w:rPr>
      </w:pPr>
    </w:p>
    <w:p w14:paraId="01B5674C" w14:textId="7201C89E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ble 4.1 Hit Rate Performances For N-Way Cache Designs in Column Major (N=</w:t>
      </w:r>
      <w:r w:rsidR="00C16D88">
        <w:rPr>
          <w:b/>
          <w:bCs/>
          <w:sz w:val="24"/>
          <w:szCs w:val="24"/>
        </w:rPr>
        <w:t>50</w:t>
      </w:r>
      <w:r>
        <w:rPr>
          <w:b/>
          <w:bCs/>
          <w:sz w:val="24"/>
          <w:szCs w:val="24"/>
        </w:rPr>
        <w:t>)</w:t>
      </w:r>
    </w:p>
    <w:p w14:paraId="77F17FE9" w14:textId="06C510C6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</w:p>
    <w:p w14:paraId="51212A9C" w14:textId="006C82BC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</w:p>
    <w:p w14:paraId="5DE01487" w14:textId="78805BA7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</w:p>
    <w:p w14:paraId="6F490E73" w14:textId="60BC4A7C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</w:p>
    <w:p w14:paraId="328268DD" w14:textId="4FFDBCC0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</w:p>
    <w:p w14:paraId="543F031E" w14:textId="106768EC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</w:p>
    <w:p w14:paraId="6A30E319" w14:textId="70852D37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</w:p>
    <w:p w14:paraId="40248FD7" w14:textId="55AF047E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</w:p>
    <w:p w14:paraId="364C4A5D" w14:textId="27CD9D8A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</w:p>
    <w:p w14:paraId="1621831D" w14:textId="1EAFAA0E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</w:p>
    <w:p w14:paraId="5C7435B8" w14:textId="77777777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387"/>
        <w:tblW w:w="9749" w:type="dxa"/>
        <w:tblLook w:val="04A0" w:firstRow="1" w:lastRow="0" w:firstColumn="1" w:lastColumn="0" w:noHBand="0" w:noVBand="1"/>
      </w:tblPr>
      <w:tblGrid>
        <w:gridCol w:w="2515"/>
        <w:gridCol w:w="2360"/>
        <w:gridCol w:w="2437"/>
        <w:gridCol w:w="2437"/>
      </w:tblGrid>
      <w:tr w:rsidR="009B2C2D" w14:paraId="0F52F9E5" w14:textId="77777777" w:rsidTr="00D7053D">
        <w:trPr>
          <w:trHeight w:val="550"/>
        </w:trPr>
        <w:tc>
          <w:tcPr>
            <w:tcW w:w="2515" w:type="dxa"/>
          </w:tcPr>
          <w:p w14:paraId="7E44478A" w14:textId="77777777" w:rsidR="009B2C2D" w:rsidRDefault="009B2C2D" w:rsidP="009B2C2D">
            <w:pPr>
              <w:rPr>
                <w:sz w:val="24"/>
                <w:szCs w:val="24"/>
              </w:rPr>
            </w:pPr>
          </w:p>
          <w:p w14:paraId="1C798759" w14:textId="77777777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-Way Set Associative</w:t>
            </w:r>
          </w:p>
          <w:p w14:paraId="7D4A31E0" w14:textId="77777777" w:rsidR="009B2C2D" w:rsidRDefault="009B2C2D" w:rsidP="009B2C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Set Size</w:t>
            </w:r>
          </w:p>
        </w:tc>
        <w:tc>
          <w:tcPr>
            <w:tcW w:w="2360" w:type="dxa"/>
          </w:tcPr>
          <w:p w14:paraId="525D6477" w14:textId="77777777" w:rsidR="009B2C2D" w:rsidRPr="003C682C" w:rsidRDefault="009B2C2D" w:rsidP="009B2C2D">
            <w:r w:rsidRPr="003C682C">
              <w:t>Good Hit Rate</w:t>
            </w:r>
          </w:p>
          <w:p w14:paraId="63E4065D" w14:textId="77777777" w:rsidR="009B2C2D" w:rsidRPr="003C682C" w:rsidRDefault="009B2C2D" w:rsidP="009B2C2D">
            <w:r w:rsidRPr="003C682C">
              <w:t>Cache Size (bytes):</w:t>
            </w:r>
            <w:r>
              <w:t xml:space="preserve"> 4096 (4 KB)</w:t>
            </w:r>
          </w:p>
          <w:p w14:paraId="032DAA10" w14:textId="3DD51585" w:rsidR="009B2C2D" w:rsidRDefault="009B2C2D" w:rsidP="009B2C2D">
            <w:pPr>
              <w:rPr>
                <w:sz w:val="24"/>
                <w:szCs w:val="24"/>
              </w:rPr>
            </w:pPr>
            <w:r w:rsidRPr="003C682C">
              <w:t xml:space="preserve">Block Size(words): </w:t>
            </w:r>
            <w:r>
              <w:t>32</w:t>
            </w:r>
          </w:p>
        </w:tc>
        <w:tc>
          <w:tcPr>
            <w:tcW w:w="2437" w:type="dxa"/>
          </w:tcPr>
          <w:p w14:paraId="5CFB23DF" w14:textId="77777777" w:rsidR="009B2C2D" w:rsidRPr="003C682C" w:rsidRDefault="009B2C2D" w:rsidP="009B2C2D">
            <w:r w:rsidRPr="003C682C">
              <w:t>Medium Hit Rate</w:t>
            </w:r>
          </w:p>
          <w:p w14:paraId="299C12A1" w14:textId="77777777" w:rsidR="009B2C2D" w:rsidRPr="003C682C" w:rsidRDefault="009B2C2D" w:rsidP="009B2C2D">
            <w:r w:rsidRPr="003C682C">
              <w:t>Cache Size (bytes):</w:t>
            </w:r>
            <w:r>
              <w:t xml:space="preserve"> 4096 (4 KB)</w:t>
            </w:r>
          </w:p>
          <w:p w14:paraId="7537421E" w14:textId="6383848D" w:rsidR="009B2C2D" w:rsidRPr="003C682C" w:rsidRDefault="009B2C2D" w:rsidP="009B2C2D">
            <w:r w:rsidRPr="003C682C">
              <w:t>Block Size(words):</w:t>
            </w:r>
            <w:r>
              <w:t xml:space="preserve"> 128</w:t>
            </w:r>
          </w:p>
        </w:tc>
        <w:tc>
          <w:tcPr>
            <w:tcW w:w="2437" w:type="dxa"/>
          </w:tcPr>
          <w:p w14:paraId="3A48B480" w14:textId="77777777" w:rsidR="009B2C2D" w:rsidRPr="003C682C" w:rsidRDefault="009B2C2D" w:rsidP="009B2C2D">
            <w:r w:rsidRPr="003C682C">
              <w:t>Bad Hit Rate</w:t>
            </w:r>
          </w:p>
          <w:p w14:paraId="124161DA" w14:textId="77777777" w:rsidR="009B2C2D" w:rsidRPr="003C682C" w:rsidRDefault="009B2C2D" w:rsidP="009B2C2D">
            <w:r w:rsidRPr="003C682C">
              <w:t>Cache Size (bytes):</w:t>
            </w:r>
            <w:r>
              <w:t xml:space="preserve"> 4096 (4 KB)</w:t>
            </w:r>
          </w:p>
          <w:p w14:paraId="58CEC471" w14:textId="7153A961" w:rsidR="009B2C2D" w:rsidRPr="003C682C" w:rsidRDefault="009B2C2D" w:rsidP="009B2C2D">
            <w:r w:rsidRPr="003C682C">
              <w:t>Block Size(words):</w:t>
            </w:r>
            <w:r>
              <w:t xml:space="preserve"> 8</w:t>
            </w:r>
          </w:p>
        </w:tc>
      </w:tr>
      <w:tr w:rsidR="00460654" w14:paraId="30FB8A9D" w14:textId="77777777" w:rsidTr="00D7053D">
        <w:trPr>
          <w:trHeight w:val="550"/>
        </w:trPr>
        <w:tc>
          <w:tcPr>
            <w:tcW w:w="2515" w:type="dxa"/>
          </w:tcPr>
          <w:p w14:paraId="7D498DAB" w14:textId="323D3649" w:rsidR="00460654" w:rsidRDefault="00C54255" w:rsidP="00AA362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360" w:type="dxa"/>
          </w:tcPr>
          <w:p w14:paraId="6A4FCB9D" w14:textId="16916523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che Miss Rate: 5</w:t>
            </w:r>
            <w:r w:rsidR="00BE049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%</w:t>
            </w:r>
          </w:p>
          <w:p w14:paraId="124344E4" w14:textId="36ABB34A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BE0498">
              <w:rPr>
                <w:sz w:val="24"/>
                <w:szCs w:val="24"/>
              </w:rPr>
              <w:t>10317</w:t>
            </w:r>
          </w:p>
          <w:p w14:paraId="6C35B9F2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39B6A629" w14:textId="043545CA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E0498">
              <w:rPr>
                <w:sz w:val="24"/>
                <w:szCs w:val="24"/>
              </w:rPr>
              <w:t>39</w:t>
            </w:r>
            <w:r>
              <w:rPr>
                <w:sz w:val="24"/>
                <w:szCs w:val="24"/>
              </w:rPr>
              <w:t>%</w:t>
            </w:r>
          </w:p>
          <w:p w14:paraId="2F1149BD" w14:textId="48504A43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BE0498">
              <w:rPr>
                <w:sz w:val="24"/>
                <w:szCs w:val="24"/>
              </w:rPr>
              <w:t>7899</w:t>
            </w:r>
          </w:p>
          <w:p w14:paraId="79F9FA6C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45469F24" w14:textId="6C26BD0E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E0498">
              <w:rPr>
                <w:sz w:val="24"/>
                <w:szCs w:val="24"/>
              </w:rPr>
              <w:t>41</w:t>
            </w:r>
            <w:r>
              <w:rPr>
                <w:sz w:val="24"/>
                <w:szCs w:val="24"/>
              </w:rPr>
              <w:t>%</w:t>
            </w:r>
          </w:p>
          <w:p w14:paraId="41540CDB" w14:textId="27FD1398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BE0498">
              <w:rPr>
                <w:sz w:val="24"/>
                <w:szCs w:val="24"/>
              </w:rPr>
              <w:t>8172</w:t>
            </w:r>
          </w:p>
          <w:p w14:paraId="1D53C00E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</w:tr>
      <w:tr w:rsidR="00460654" w14:paraId="0551B702" w14:textId="77777777" w:rsidTr="00D7053D">
        <w:trPr>
          <w:trHeight w:val="573"/>
        </w:trPr>
        <w:tc>
          <w:tcPr>
            <w:tcW w:w="2515" w:type="dxa"/>
          </w:tcPr>
          <w:p w14:paraId="3D018559" w14:textId="67BF620F" w:rsidR="00460654" w:rsidRDefault="00C54255" w:rsidP="00AA362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360" w:type="dxa"/>
          </w:tcPr>
          <w:p w14:paraId="507E1329" w14:textId="47A339AA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E0498">
              <w:rPr>
                <w:sz w:val="24"/>
                <w:szCs w:val="24"/>
              </w:rPr>
              <w:t>49</w:t>
            </w:r>
            <w:r>
              <w:rPr>
                <w:sz w:val="24"/>
                <w:szCs w:val="24"/>
              </w:rPr>
              <w:t>%</w:t>
            </w:r>
          </w:p>
          <w:p w14:paraId="0FB1F16D" w14:textId="77777777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91008</w:t>
            </w:r>
          </w:p>
          <w:p w14:paraId="00EA20D2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38879ACB" w14:textId="4F0F21AC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E0498">
              <w:rPr>
                <w:sz w:val="24"/>
                <w:szCs w:val="24"/>
              </w:rPr>
              <w:t>38</w:t>
            </w:r>
            <w:r>
              <w:rPr>
                <w:sz w:val="24"/>
                <w:szCs w:val="24"/>
              </w:rPr>
              <w:t>%</w:t>
            </w:r>
          </w:p>
          <w:p w14:paraId="454A406D" w14:textId="128BB2FB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</w:p>
          <w:p w14:paraId="145E0574" w14:textId="4D03F6AD" w:rsidR="00BE0498" w:rsidRDefault="00BE0498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880</w:t>
            </w:r>
          </w:p>
          <w:p w14:paraId="075FEC54" w14:textId="718B67E8" w:rsidR="00BE0498" w:rsidRDefault="00BE0498" w:rsidP="00460654">
            <w:pPr>
              <w:rPr>
                <w:sz w:val="24"/>
                <w:szCs w:val="24"/>
              </w:rPr>
            </w:pPr>
          </w:p>
          <w:p w14:paraId="3DF44120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4C9677E7" w14:textId="59769902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E0498">
              <w:rPr>
                <w:sz w:val="24"/>
                <w:szCs w:val="24"/>
              </w:rPr>
              <w:t>40</w:t>
            </w:r>
            <w:r>
              <w:rPr>
                <w:sz w:val="24"/>
                <w:szCs w:val="24"/>
              </w:rPr>
              <w:t>%</w:t>
            </w:r>
          </w:p>
          <w:p w14:paraId="4382BEBF" w14:textId="55A5B118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BE0498">
              <w:rPr>
                <w:sz w:val="24"/>
                <w:szCs w:val="24"/>
              </w:rPr>
              <w:t>8170</w:t>
            </w:r>
          </w:p>
          <w:p w14:paraId="0C14641F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</w:tr>
      <w:tr w:rsidR="00460654" w14:paraId="554BC622" w14:textId="77777777" w:rsidTr="00D7053D">
        <w:trPr>
          <w:trHeight w:val="550"/>
        </w:trPr>
        <w:tc>
          <w:tcPr>
            <w:tcW w:w="2515" w:type="dxa"/>
          </w:tcPr>
          <w:p w14:paraId="2AE66E9E" w14:textId="4D2AD9D5" w:rsidR="00460654" w:rsidRDefault="00C54255" w:rsidP="00AA362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360" w:type="dxa"/>
          </w:tcPr>
          <w:p w14:paraId="09DC7976" w14:textId="011E46A3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E0498">
              <w:rPr>
                <w:sz w:val="24"/>
                <w:szCs w:val="24"/>
              </w:rPr>
              <w:t>49</w:t>
            </w:r>
            <w:r>
              <w:rPr>
                <w:sz w:val="24"/>
                <w:szCs w:val="24"/>
              </w:rPr>
              <w:t>%</w:t>
            </w:r>
          </w:p>
          <w:p w14:paraId="6A2C4FB3" w14:textId="77777777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91008</w:t>
            </w:r>
          </w:p>
          <w:p w14:paraId="0EB5A18E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40FA69D5" w14:textId="2AF20091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E0498">
              <w:rPr>
                <w:sz w:val="24"/>
                <w:szCs w:val="24"/>
              </w:rPr>
              <w:t>38</w:t>
            </w:r>
            <w:r>
              <w:rPr>
                <w:sz w:val="24"/>
                <w:szCs w:val="24"/>
              </w:rPr>
              <w:t>%</w:t>
            </w:r>
          </w:p>
          <w:p w14:paraId="61BAE81E" w14:textId="22A457A3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</w:p>
          <w:p w14:paraId="15C2CC67" w14:textId="3F7DD1CE" w:rsidR="00BE0498" w:rsidRDefault="00BE0498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756</w:t>
            </w:r>
          </w:p>
          <w:p w14:paraId="4CD53660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5A67BBA3" w14:textId="5208648C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E0498">
              <w:rPr>
                <w:sz w:val="24"/>
                <w:szCs w:val="24"/>
              </w:rPr>
              <w:t>40</w:t>
            </w:r>
            <w:r>
              <w:rPr>
                <w:sz w:val="24"/>
                <w:szCs w:val="24"/>
              </w:rPr>
              <w:t>%</w:t>
            </w:r>
          </w:p>
          <w:p w14:paraId="589635E7" w14:textId="1D0A76CA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BE0498">
              <w:rPr>
                <w:sz w:val="24"/>
                <w:szCs w:val="24"/>
              </w:rPr>
              <w:t>8166</w:t>
            </w:r>
          </w:p>
          <w:p w14:paraId="37CD2D33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</w:tr>
      <w:tr w:rsidR="00460654" w14:paraId="49649457" w14:textId="77777777" w:rsidTr="00D7053D">
        <w:trPr>
          <w:trHeight w:val="550"/>
        </w:trPr>
        <w:tc>
          <w:tcPr>
            <w:tcW w:w="2515" w:type="dxa"/>
          </w:tcPr>
          <w:p w14:paraId="719D48F8" w14:textId="73BEB51F" w:rsidR="00460654" w:rsidRDefault="00C54255" w:rsidP="00AA362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360" w:type="dxa"/>
          </w:tcPr>
          <w:p w14:paraId="0C505668" w14:textId="624BEA4F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E0498">
              <w:rPr>
                <w:sz w:val="24"/>
                <w:szCs w:val="24"/>
              </w:rPr>
              <w:t>49</w:t>
            </w:r>
            <w:r>
              <w:rPr>
                <w:sz w:val="24"/>
                <w:szCs w:val="24"/>
              </w:rPr>
              <w:t>%</w:t>
            </w:r>
          </w:p>
          <w:p w14:paraId="010F889C" w14:textId="77777777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isses: 91008</w:t>
            </w:r>
          </w:p>
          <w:p w14:paraId="3A053F7D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4BF87E52" w14:textId="374EB7D4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E0498">
              <w:rPr>
                <w:sz w:val="24"/>
                <w:szCs w:val="24"/>
              </w:rPr>
              <w:t>38</w:t>
            </w:r>
            <w:r>
              <w:rPr>
                <w:sz w:val="24"/>
                <w:szCs w:val="24"/>
              </w:rPr>
              <w:t>%</w:t>
            </w:r>
          </w:p>
          <w:p w14:paraId="1712EBBB" w14:textId="2E2318D4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BE0498">
              <w:rPr>
                <w:sz w:val="24"/>
                <w:szCs w:val="24"/>
              </w:rPr>
              <w:t>7755</w:t>
            </w:r>
          </w:p>
          <w:p w14:paraId="76617FBD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 w14:paraId="4BEA1F01" w14:textId="4852F084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che Miss Rate: </w:t>
            </w:r>
            <w:r w:rsidR="00BE0498">
              <w:rPr>
                <w:sz w:val="24"/>
                <w:szCs w:val="24"/>
              </w:rPr>
              <w:t>40</w:t>
            </w:r>
            <w:r>
              <w:rPr>
                <w:sz w:val="24"/>
                <w:szCs w:val="24"/>
              </w:rPr>
              <w:t>%</w:t>
            </w:r>
          </w:p>
          <w:p w14:paraId="6FB43A6F" w14:textId="636F61B0" w:rsidR="00460654" w:rsidRDefault="00460654" w:rsidP="004606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Misses: </w:t>
            </w:r>
            <w:r w:rsidR="00BE0498">
              <w:rPr>
                <w:sz w:val="24"/>
                <w:szCs w:val="24"/>
              </w:rPr>
              <w:t>8165</w:t>
            </w:r>
          </w:p>
          <w:p w14:paraId="156E73FE" w14:textId="77777777" w:rsidR="00460654" w:rsidRDefault="00460654" w:rsidP="00460654">
            <w:pPr>
              <w:rPr>
                <w:sz w:val="24"/>
                <w:szCs w:val="24"/>
              </w:rPr>
            </w:pPr>
          </w:p>
        </w:tc>
      </w:tr>
    </w:tbl>
    <w:p w14:paraId="686B9163" w14:textId="4F97F362" w:rsidR="000625A0" w:rsidRDefault="000625A0" w:rsidP="0036627F">
      <w:pPr>
        <w:rPr>
          <w:b/>
          <w:bCs/>
          <w:sz w:val="24"/>
          <w:szCs w:val="24"/>
        </w:rPr>
      </w:pPr>
    </w:p>
    <w:p w14:paraId="0714AF1A" w14:textId="14009DE4" w:rsidR="000625A0" w:rsidRDefault="000625A0" w:rsidP="000625A0">
      <w:pPr>
        <w:ind w:firstLine="7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ble 4.2 Hit Rate Performances For N-Way Cache Designs in Column Major (N=</w:t>
      </w:r>
      <w:r w:rsidR="00C16D88">
        <w:rPr>
          <w:b/>
          <w:bCs/>
          <w:sz w:val="24"/>
          <w:szCs w:val="24"/>
        </w:rPr>
        <w:t>100</w:t>
      </w:r>
      <w:r>
        <w:rPr>
          <w:b/>
          <w:bCs/>
          <w:sz w:val="24"/>
          <w:szCs w:val="24"/>
        </w:rPr>
        <w:t>)</w:t>
      </w:r>
    </w:p>
    <w:bookmarkEnd w:id="0"/>
    <w:p w14:paraId="1360E3ED" w14:textId="77777777" w:rsidR="000625A0" w:rsidRPr="0036627F" w:rsidRDefault="000625A0" w:rsidP="0036627F">
      <w:pPr>
        <w:rPr>
          <w:b/>
          <w:bCs/>
          <w:sz w:val="24"/>
          <w:szCs w:val="24"/>
        </w:rPr>
      </w:pPr>
    </w:p>
    <w:sectPr w:rsidR="000625A0" w:rsidRPr="0036627F">
      <w:headerReference w:type="default" r:id="rId13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86645" w14:textId="77777777" w:rsidR="00281578" w:rsidRDefault="00281578" w:rsidP="005200AF">
      <w:pPr>
        <w:spacing w:after="0" w:line="240" w:lineRule="auto"/>
      </w:pPr>
      <w:r>
        <w:separator/>
      </w:r>
    </w:p>
  </w:endnote>
  <w:endnote w:type="continuationSeparator" w:id="0">
    <w:p w14:paraId="7D23C700" w14:textId="77777777" w:rsidR="00281578" w:rsidRDefault="00281578" w:rsidP="005200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37478" w14:textId="77777777" w:rsidR="00281578" w:rsidRDefault="00281578" w:rsidP="005200AF">
      <w:pPr>
        <w:spacing w:after="0" w:line="240" w:lineRule="auto"/>
      </w:pPr>
      <w:r>
        <w:separator/>
      </w:r>
    </w:p>
  </w:footnote>
  <w:footnote w:type="continuationSeparator" w:id="0">
    <w:p w14:paraId="2E230826" w14:textId="77777777" w:rsidR="00281578" w:rsidRDefault="00281578" w:rsidP="005200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B090C" w14:textId="50153A18" w:rsidR="00D7053D" w:rsidRDefault="00D7053D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59629DE2" wp14:editId="374FC7E9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7455EB4" w14:textId="395FB541" w:rsidR="00D7053D" w:rsidRDefault="00D7053D">
                              <w:pPr>
                                <w:pStyle w:val="Header"/>
                                <w:tabs>
                                  <w:tab w:val="clear" w:pos="4703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cs224 lab 6 report                                                    29/04/2021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629DE2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67455EB4" w14:textId="395FB541" w:rsidR="00D7053D" w:rsidRDefault="00D7053D">
                        <w:pPr>
                          <w:pStyle w:val="Header"/>
                          <w:tabs>
                            <w:tab w:val="clear" w:pos="4703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cs224 lab 6 report                                                    29/04/2021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DAyNDMwtjQzNDVV0lEKTi0uzszPAykwqQUAyr/RZywAAAA="/>
  </w:docVars>
  <w:rsids>
    <w:rsidRoot w:val="007A3691"/>
    <w:rsid w:val="00006105"/>
    <w:rsid w:val="000075AD"/>
    <w:rsid w:val="000117D6"/>
    <w:rsid w:val="00017DAA"/>
    <w:rsid w:val="000328FA"/>
    <w:rsid w:val="00042107"/>
    <w:rsid w:val="00055CDD"/>
    <w:rsid w:val="000625A0"/>
    <w:rsid w:val="0007139F"/>
    <w:rsid w:val="00075E4B"/>
    <w:rsid w:val="000871AD"/>
    <w:rsid w:val="00087DCD"/>
    <w:rsid w:val="000A09AD"/>
    <w:rsid w:val="000B7867"/>
    <w:rsid w:val="000C5896"/>
    <w:rsid w:val="000C74D8"/>
    <w:rsid w:val="000D715B"/>
    <w:rsid w:val="000E257B"/>
    <w:rsid w:val="000E53BA"/>
    <w:rsid w:val="0010407B"/>
    <w:rsid w:val="00104A52"/>
    <w:rsid w:val="00105657"/>
    <w:rsid w:val="001118ED"/>
    <w:rsid w:val="00122700"/>
    <w:rsid w:val="00127EB3"/>
    <w:rsid w:val="001425E3"/>
    <w:rsid w:val="00143A40"/>
    <w:rsid w:val="00155F73"/>
    <w:rsid w:val="0015626F"/>
    <w:rsid w:val="001658E1"/>
    <w:rsid w:val="00167E87"/>
    <w:rsid w:val="00180C15"/>
    <w:rsid w:val="001C196F"/>
    <w:rsid w:val="001C41B0"/>
    <w:rsid w:val="001D15E8"/>
    <w:rsid w:val="001D3BA9"/>
    <w:rsid w:val="001D6537"/>
    <w:rsid w:val="001F2CAB"/>
    <w:rsid w:val="00201D84"/>
    <w:rsid w:val="0021505D"/>
    <w:rsid w:val="00225D46"/>
    <w:rsid w:val="00237A3C"/>
    <w:rsid w:val="00242AE3"/>
    <w:rsid w:val="00253BA3"/>
    <w:rsid w:val="00256F4A"/>
    <w:rsid w:val="00281578"/>
    <w:rsid w:val="0028515D"/>
    <w:rsid w:val="002A08E5"/>
    <w:rsid w:val="002A1A40"/>
    <w:rsid w:val="002B43D9"/>
    <w:rsid w:val="002C5662"/>
    <w:rsid w:val="002F4CFD"/>
    <w:rsid w:val="00307CF7"/>
    <w:rsid w:val="00343684"/>
    <w:rsid w:val="00365030"/>
    <w:rsid w:val="0036627F"/>
    <w:rsid w:val="00371481"/>
    <w:rsid w:val="00385C56"/>
    <w:rsid w:val="0039501B"/>
    <w:rsid w:val="003B3689"/>
    <w:rsid w:val="003B6865"/>
    <w:rsid w:val="003C682C"/>
    <w:rsid w:val="003C730D"/>
    <w:rsid w:val="003D0882"/>
    <w:rsid w:val="003D1BF3"/>
    <w:rsid w:val="003D2B39"/>
    <w:rsid w:val="003D6D0B"/>
    <w:rsid w:val="003D7CD1"/>
    <w:rsid w:val="003E7959"/>
    <w:rsid w:val="00460654"/>
    <w:rsid w:val="004765F6"/>
    <w:rsid w:val="00486BFE"/>
    <w:rsid w:val="00491E88"/>
    <w:rsid w:val="00497C59"/>
    <w:rsid w:val="004A2EF0"/>
    <w:rsid w:val="004A3B2C"/>
    <w:rsid w:val="004B789A"/>
    <w:rsid w:val="004C4F6E"/>
    <w:rsid w:val="004D3671"/>
    <w:rsid w:val="005038E1"/>
    <w:rsid w:val="00506868"/>
    <w:rsid w:val="005165F3"/>
    <w:rsid w:val="005200AF"/>
    <w:rsid w:val="005229A1"/>
    <w:rsid w:val="005238C9"/>
    <w:rsid w:val="00580177"/>
    <w:rsid w:val="005862EE"/>
    <w:rsid w:val="00590A50"/>
    <w:rsid w:val="00591631"/>
    <w:rsid w:val="00594FD0"/>
    <w:rsid w:val="005A0A05"/>
    <w:rsid w:val="005E6DF7"/>
    <w:rsid w:val="00615C05"/>
    <w:rsid w:val="00623FED"/>
    <w:rsid w:val="006268AF"/>
    <w:rsid w:val="006344BB"/>
    <w:rsid w:val="00660299"/>
    <w:rsid w:val="0066711A"/>
    <w:rsid w:val="006A01AB"/>
    <w:rsid w:val="006A5EE2"/>
    <w:rsid w:val="006B1BAC"/>
    <w:rsid w:val="006B38DC"/>
    <w:rsid w:val="006C6A7F"/>
    <w:rsid w:val="006D62B4"/>
    <w:rsid w:val="006E0661"/>
    <w:rsid w:val="006F568F"/>
    <w:rsid w:val="0070005C"/>
    <w:rsid w:val="0074308F"/>
    <w:rsid w:val="00791D79"/>
    <w:rsid w:val="007A1271"/>
    <w:rsid w:val="007A25D6"/>
    <w:rsid w:val="007A3691"/>
    <w:rsid w:val="007C2406"/>
    <w:rsid w:val="007F0241"/>
    <w:rsid w:val="007F060B"/>
    <w:rsid w:val="00801213"/>
    <w:rsid w:val="00805431"/>
    <w:rsid w:val="00820EA0"/>
    <w:rsid w:val="0082334B"/>
    <w:rsid w:val="008240BC"/>
    <w:rsid w:val="00881913"/>
    <w:rsid w:val="00893FBE"/>
    <w:rsid w:val="008B217F"/>
    <w:rsid w:val="008B23BB"/>
    <w:rsid w:val="008D6B3A"/>
    <w:rsid w:val="008E2ED7"/>
    <w:rsid w:val="008E4554"/>
    <w:rsid w:val="008F2E8C"/>
    <w:rsid w:val="008F35FE"/>
    <w:rsid w:val="008F66D2"/>
    <w:rsid w:val="00900F8C"/>
    <w:rsid w:val="009022D5"/>
    <w:rsid w:val="00916427"/>
    <w:rsid w:val="00927425"/>
    <w:rsid w:val="00932BD1"/>
    <w:rsid w:val="009551C9"/>
    <w:rsid w:val="00957FA6"/>
    <w:rsid w:val="009611F4"/>
    <w:rsid w:val="00971B95"/>
    <w:rsid w:val="00973C96"/>
    <w:rsid w:val="009801A4"/>
    <w:rsid w:val="009813BB"/>
    <w:rsid w:val="00986FB1"/>
    <w:rsid w:val="009B2C2D"/>
    <w:rsid w:val="009C0219"/>
    <w:rsid w:val="009C2BFA"/>
    <w:rsid w:val="009D1F0D"/>
    <w:rsid w:val="009D4467"/>
    <w:rsid w:val="009E1F0D"/>
    <w:rsid w:val="009E4BB9"/>
    <w:rsid w:val="009E6033"/>
    <w:rsid w:val="009F06E6"/>
    <w:rsid w:val="009F1669"/>
    <w:rsid w:val="00A056E4"/>
    <w:rsid w:val="00A0594A"/>
    <w:rsid w:val="00A11644"/>
    <w:rsid w:val="00A2056D"/>
    <w:rsid w:val="00A32C2D"/>
    <w:rsid w:val="00A44CFE"/>
    <w:rsid w:val="00A46C44"/>
    <w:rsid w:val="00A5196C"/>
    <w:rsid w:val="00A53CFB"/>
    <w:rsid w:val="00A61CFE"/>
    <w:rsid w:val="00A81567"/>
    <w:rsid w:val="00A93AF9"/>
    <w:rsid w:val="00AA362F"/>
    <w:rsid w:val="00AA7EC8"/>
    <w:rsid w:val="00AC3460"/>
    <w:rsid w:val="00AE733F"/>
    <w:rsid w:val="00B15618"/>
    <w:rsid w:val="00B24A32"/>
    <w:rsid w:val="00B463E5"/>
    <w:rsid w:val="00B51391"/>
    <w:rsid w:val="00B5295B"/>
    <w:rsid w:val="00B56A2D"/>
    <w:rsid w:val="00B57119"/>
    <w:rsid w:val="00B7024A"/>
    <w:rsid w:val="00B724B5"/>
    <w:rsid w:val="00B727C0"/>
    <w:rsid w:val="00B801AE"/>
    <w:rsid w:val="00B81587"/>
    <w:rsid w:val="00B870B6"/>
    <w:rsid w:val="00BA6B7A"/>
    <w:rsid w:val="00BC6AC3"/>
    <w:rsid w:val="00BD1CB4"/>
    <w:rsid w:val="00BD40FA"/>
    <w:rsid w:val="00BE0498"/>
    <w:rsid w:val="00C16D88"/>
    <w:rsid w:val="00C22F23"/>
    <w:rsid w:val="00C54255"/>
    <w:rsid w:val="00C65A0F"/>
    <w:rsid w:val="00C75C4A"/>
    <w:rsid w:val="00CA3901"/>
    <w:rsid w:val="00CC1020"/>
    <w:rsid w:val="00CC48DF"/>
    <w:rsid w:val="00CE4400"/>
    <w:rsid w:val="00CF25BD"/>
    <w:rsid w:val="00D05F89"/>
    <w:rsid w:val="00D10EED"/>
    <w:rsid w:val="00D13248"/>
    <w:rsid w:val="00D1427F"/>
    <w:rsid w:val="00D173C0"/>
    <w:rsid w:val="00D17432"/>
    <w:rsid w:val="00D22554"/>
    <w:rsid w:val="00D3296D"/>
    <w:rsid w:val="00D41C40"/>
    <w:rsid w:val="00D4532C"/>
    <w:rsid w:val="00D62AE5"/>
    <w:rsid w:val="00D665D4"/>
    <w:rsid w:val="00D674F4"/>
    <w:rsid w:val="00D7053D"/>
    <w:rsid w:val="00D73868"/>
    <w:rsid w:val="00D74899"/>
    <w:rsid w:val="00D852A7"/>
    <w:rsid w:val="00D949F4"/>
    <w:rsid w:val="00DA40E6"/>
    <w:rsid w:val="00DB5DBE"/>
    <w:rsid w:val="00E01C75"/>
    <w:rsid w:val="00E10726"/>
    <w:rsid w:val="00E12E85"/>
    <w:rsid w:val="00E35F3F"/>
    <w:rsid w:val="00E4508A"/>
    <w:rsid w:val="00E46E6B"/>
    <w:rsid w:val="00E55B05"/>
    <w:rsid w:val="00E6226D"/>
    <w:rsid w:val="00E64F5F"/>
    <w:rsid w:val="00E664EC"/>
    <w:rsid w:val="00E67895"/>
    <w:rsid w:val="00E82782"/>
    <w:rsid w:val="00EC0C7E"/>
    <w:rsid w:val="00ED2958"/>
    <w:rsid w:val="00ED728E"/>
    <w:rsid w:val="00F10A20"/>
    <w:rsid w:val="00F12F7D"/>
    <w:rsid w:val="00F24B53"/>
    <w:rsid w:val="00F257AE"/>
    <w:rsid w:val="00F32324"/>
    <w:rsid w:val="00F45064"/>
    <w:rsid w:val="00F46542"/>
    <w:rsid w:val="00F60098"/>
    <w:rsid w:val="00F61DE0"/>
    <w:rsid w:val="00F66D82"/>
    <w:rsid w:val="00F8473E"/>
    <w:rsid w:val="00F879AF"/>
    <w:rsid w:val="00F974B5"/>
    <w:rsid w:val="00F97FDD"/>
    <w:rsid w:val="00FC1EFD"/>
    <w:rsid w:val="00FC20D1"/>
    <w:rsid w:val="00FD744F"/>
    <w:rsid w:val="00FE5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19872"/>
  <w15:chartTrackingRefBased/>
  <w15:docId w15:val="{1A1DD5AE-73A7-4D0B-B92D-81D09568C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F6E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00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00AF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5200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00AF"/>
    <w:rPr>
      <w:lang w:val="tr-TR"/>
    </w:rPr>
  </w:style>
  <w:style w:type="table" w:styleId="TableGrid">
    <w:name w:val="Table Grid"/>
    <w:basedOn w:val="TableNormal"/>
    <w:uiPriority w:val="39"/>
    <w:rsid w:val="000421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36503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6503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36503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3">
    <w:name w:val="Grid Table 3"/>
    <w:basedOn w:val="TableNormal"/>
    <w:uiPriority w:val="48"/>
    <w:rsid w:val="0036503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CC10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0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chart" Target="charts/chart6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5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tr-TR"/>
              <a:t>The</a:t>
            </a:r>
            <a:r>
              <a:rPr lang="tr-TR" baseline="0"/>
              <a:t> Graph Of Miss Rate vs Block Size (Row Wise)</a:t>
            </a:r>
            <a:endParaRPr lang="en-US"/>
          </a:p>
        </c:rich>
      </c:tx>
      <c:layout>
        <c:manualLayout>
          <c:xMode val="edge"/>
          <c:yMode val="edge"/>
          <c:x val="0.24749419994375699"/>
          <c:y val="3.568293136586273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.26 KB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B$2:$B$6</c:f>
              <c:numCache>
                <c:formatCode>0%</c:formatCode>
                <c:ptCount val="5"/>
                <c:pt idx="0">
                  <c:v>0.12</c:v>
                </c:pt>
                <c:pt idx="1">
                  <c:v>7.0000000000000007E-2</c:v>
                </c:pt>
                <c:pt idx="2">
                  <c:v>0.04</c:v>
                </c:pt>
                <c:pt idx="3">
                  <c:v>0.02</c:v>
                </c:pt>
                <c:pt idx="4">
                  <c:v>0.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651-4B6E-901C-69C95B5E679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.5 KB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C$2:$C$6</c:f>
              <c:numCache>
                <c:formatCode>0%</c:formatCode>
                <c:ptCount val="5"/>
                <c:pt idx="0">
                  <c:v>0.12</c:v>
                </c:pt>
                <c:pt idx="1">
                  <c:v>0.06</c:v>
                </c:pt>
                <c:pt idx="2">
                  <c:v>0.04</c:v>
                </c:pt>
                <c:pt idx="3">
                  <c:v>0.02</c:v>
                </c:pt>
                <c:pt idx="4">
                  <c:v>0.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651-4B6E-901C-69C95B5E679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1 KB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D$2:$D$6</c:f>
              <c:numCache>
                <c:formatCode>0%</c:formatCode>
                <c:ptCount val="5"/>
                <c:pt idx="0">
                  <c:v>0.12</c:v>
                </c:pt>
                <c:pt idx="1">
                  <c:v>0.06</c:v>
                </c:pt>
                <c:pt idx="2">
                  <c:v>0.03</c:v>
                </c:pt>
                <c:pt idx="3">
                  <c:v>0.02</c:v>
                </c:pt>
                <c:pt idx="4">
                  <c:v>0.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651-4B6E-901C-69C95B5E679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2 KB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E$2:$E$6</c:f>
              <c:numCache>
                <c:formatCode>0%</c:formatCode>
                <c:ptCount val="5"/>
                <c:pt idx="0">
                  <c:v>0.12</c:v>
                </c:pt>
                <c:pt idx="1">
                  <c:v>0.06</c:v>
                </c:pt>
                <c:pt idx="2">
                  <c:v>0.03</c:v>
                </c:pt>
                <c:pt idx="3">
                  <c:v>0.02</c:v>
                </c:pt>
                <c:pt idx="4">
                  <c:v>0.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E651-4B6E-901C-69C95B5E6798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4 KB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F$2:$F$6</c:f>
              <c:numCache>
                <c:formatCode>0%</c:formatCode>
                <c:ptCount val="5"/>
                <c:pt idx="0">
                  <c:v>0.12</c:v>
                </c:pt>
                <c:pt idx="1">
                  <c:v>0.06</c:v>
                </c:pt>
                <c:pt idx="2">
                  <c:v>0.03</c:v>
                </c:pt>
                <c:pt idx="3">
                  <c:v>0.02</c:v>
                </c:pt>
                <c:pt idx="4">
                  <c:v>0.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E651-4B6E-901C-69C95B5E679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57830591"/>
        <c:axId val="1357831839"/>
      </c:lineChart>
      <c:catAx>
        <c:axId val="135783059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Block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1839"/>
        <c:crossesAt val="0"/>
        <c:auto val="1"/>
        <c:lblAlgn val="ctr"/>
        <c:lblOffset val="100"/>
        <c:noMultiLvlLbl val="0"/>
      </c:catAx>
      <c:valAx>
        <c:axId val="1357831839"/>
        <c:scaling>
          <c:orientation val="minMax"/>
          <c:max val="0.1400000000000000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Miss</a:t>
                </a:r>
                <a:r>
                  <a:rPr lang="tr-TR" baseline="0"/>
                  <a:t> 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0591"/>
        <c:crosses val="autoZero"/>
        <c:crossBetween val="between"/>
        <c:majorUnit val="2.0000000000000004E-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tr-TR"/>
              <a:t>The</a:t>
            </a:r>
            <a:r>
              <a:rPr lang="tr-TR" baseline="0"/>
              <a:t> Graph Of Miss Rate vs Block Size (Column Wise)</a:t>
            </a:r>
            <a:endParaRPr lang="en-US"/>
          </a:p>
        </c:rich>
      </c:tx>
      <c:layout>
        <c:manualLayout>
          <c:xMode val="edge"/>
          <c:yMode val="edge"/>
          <c:x val="0.24749419994375699"/>
          <c:y val="3.568293136586273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.26 KB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B$2:$B$6</c:f>
              <c:numCache>
                <c:formatCode>0%</c:formatCode>
                <c:ptCount val="5"/>
                <c:pt idx="0">
                  <c:v>0.55000000000000004</c:v>
                </c:pt>
                <c:pt idx="1">
                  <c:v>0.52</c:v>
                </c:pt>
                <c:pt idx="2">
                  <c:v>0.51</c:v>
                </c:pt>
                <c:pt idx="3">
                  <c:v>0.39</c:v>
                </c:pt>
                <c:pt idx="4">
                  <c:v>0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3E0-41EA-AC7D-CA8D6F5F84B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.5 KB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C$2:$C$6</c:f>
              <c:numCache>
                <c:formatCode>0%</c:formatCode>
                <c:ptCount val="5"/>
                <c:pt idx="0">
                  <c:v>0.55000000000000004</c:v>
                </c:pt>
                <c:pt idx="1">
                  <c:v>0.52</c:v>
                </c:pt>
                <c:pt idx="2">
                  <c:v>0.51</c:v>
                </c:pt>
                <c:pt idx="3">
                  <c:v>0.39</c:v>
                </c:pt>
                <c:pt idx="4">
                  <c:v>0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3E0-41EA-AC7D-CA8D6F5F84B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1 KB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D$2:$D$6</c:f>
              <c:numCache>
                <c:formatCode>0%</c:formatCode>
                <c:ptCount val="5"/>
                <c:pt idx="0">
                  <c:v>0.36</c:v>
                </c:pt>
                <c:pt idx="1">
                  <c:v>0.52</c:v>
                </c:pt>
                <c:pt idx="2">
                  <c:v>0.51</c:v>
                </c:pt>
                <c:pt idx="3">
                  <c:v>0.39</c:v>
                </c:pt>
                <c:pt idx="4">
                  <c:v>0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3E0-41EA-AC7D-CA8D6F5F84B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2 KB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E$2:$E$6</c:f>
              <c:numCache>
                <c:formatCode>0%</c:formatCode>
                <c:ptCount val="5"/>
                <c:pt idx="0">
                  <c:v>0.25</c:v>
                </c:pt>
                <c:pt idx="1">
                  <c:v>0.35</c:v>
                </c:pt>
                <c:pt idx="2">
                  <c:v>0.51</c:v>
                </c:pt>
                <c:pt idx="3">
                  <c:v>0.39</c:v>
                </c:pt>
                <c:pt idx="4">
                  <c:v>0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3E0-41EA-AC7D-CA8D6F5F84B6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4 KB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F$2:$F$6</c:f>
              <c:numCache>
                <c:formatCode>0%</c:formatCode>
                <c:ptCount val="5"/>
                <c:pt idx="0">
                  <c:v>0.25</c:v>
                </c:pt>
                <c:pt idx="1">
                  <c:v>0.22</c:v>
                </c:pt>
                <c:pt idx="2">
                  <c:v>0.34</c:v>
                </c:pt>
                <c:pt idx="3">
                  <c:v>0.39</c:v>
                </c:pt>
                <c:pt idx="4">
                  <c:v>0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3E0-41EA-AC7D-CA8D6F5F84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57830591"/>
        <c:axId val="1357831839"/>
      </c:lineChart>
      <c:catAx>
        <c:axId val="135783059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Block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1839"/>
        <c:crossesAt val="0"/>
        <c:auto val="1"/>
        <c:lblAlgn val="ctr"/>
        <c:lblOffset val="100"/>
        <c:noMultiLvlLbl val="0"/>
      </c:catAx>
      <c:valAx>
        <c:axId val="1357831839"/>
        <c:scaling>
          <c:orientation val="minMax"/>
          <c:max val="0.60000000000000009"/>
          <c:min val="0.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Miss</a:t>
                </a:r>
                <a:r>
                  <a:rPr lang="tr-TR" baseline="0"/>
                  <a:t> 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0591"/>
        <c:crosses val="autoZero"/>
        <c:crossBetween val="between"/>
        <c:majorUnit val="2.0000000000000004E-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 algn="just"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tr-TR"/>
              <a:t>The</a:t>
            </a:r>
            <a:r>
              <a:rPr lang="tr-TR" baseline="0"/>
              <a:t> Graph Of Miss Rate vs Block Size (Row Wise)</a:t>
            </a:r>
            <a:endParaRPr lang="en-US"/>
          </a:p>
        </c:rich>
      </c:tx>
      <c:layout>
        <c:manualLayout>
          <c:xMode val="edge"/>
          <c:yMode val="edge"/>
          <c:x val="0.24749419994375699"/>
          <c:y val="3.568293136586273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.26 KB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B$2:$B$6</c:f>
              <c:numCache>
                <c:formatCode>0%</c:formatCode>
                <c:ptCount val="5"/>
                <c:pt idx="0">
                  <c:v>0.13</c:v>
                </c:pt>
                <c:pt idx="1">
                  <c:v>0.06</c:v>
                </c:pt>
                <c:pt idx="2">
                  <c:v>0.03</c:v>
                </c:pt>
                <c:pt idx="3">
                  <c:v>0.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DC1-4356-B5C2-B8C2E1490C7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.5 KB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C$2:$C$6</c:f>
              <c:numCache>
                <c:formatCode>0%</c:formatCode>
                <c:ptCount val="5"/>
                <c:pt idx="0">
                  <c:v>0.13</c:v>
                </c:pt>
                <c:pt idx="1">
                  <c:v>0.06</c:v>
                </c:pt>
                <c:pt idx="2">
                  <c:v>0.03</c:v>
                </c:pt>
                <c:pt idx="3">
                  <c:v>0.02</c:v>
                </c:pt>
                <c:pt idx="4">
                  <c:v>0.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DC1-4356-B5C2-B8C2E1490C7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1 KB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D$2:$D$6</c:f>
              <c:numCache>
                <c:formatCode>0%</c:formatCode>
                <c:ptCount val="5"/>
                <c:pt idx="0">
                  <c:v>0.13</c:v>
                </c:pt>
                <c:pt idx="1">
                  <c:v>0.06</c:v>
                </c:pt>
                <c:pt idx="2">
                  <c:v>0.03</c:v>
                </c:pt>
                <c:pt idx="3">
                  <c:v>0.02</c:v>
                </c:pt>
                <c:pt idx="4">
                  <c:v>0.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DC1-4356-B5C2-B8C2E1490C7E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2 KB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E$2:$E$6</c:f>
              <c:numCache>
                <c:formatCode>0%</c:formatCode>
                <c:ptCount val="5"/>
                <c:pt idx="0">
                  <c:v>0.13</c:v>
                </c:pt>
                <c:pt idx="1">
                  <c:v>0.06</c:v>
                </c:pt>
                <c:pt idx="2">
                  <c:v>0.03</c:v>
                </c:pt>
                <c:pt idx="3">
                  <c:v>0.02</c:v>
                </c:pt>
                <c:pt idx="4">
                  <c:v>0.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DC1-4356-B5C2-B8C2E1490C7E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4 KB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F$2:$F$6</c:f>
              <c:numCache>
                <c:formatCode>0%</c:formatCode>
                <c:ptCount val="5"/>
                <c:pt idx="0">
                  <c:v>0.12</c:v>
                </c:pt>
                <c:pt idx="1">
                  <c:v>0.06</c:v>
                </c:pt>
                <c:pt idx="2">
                  <c:v>0.03</c:v>
                </c:pt>
                <c:pt idx="3">
                  <c:v>0.02</c:v>
                </c:pt>
                <c:pt idx="4">
                  <c:v>0.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DC1-4356-B5C2-B8C2E1490C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57830591"/>
        <c:axId val="1357831839"/>
      </c:lineChart>
      <c:catAx>
        <c:axId val="135783059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Block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1839"/>
        <c:crossesAt val="0"/>
        <c:auto val="1"/>
        <c:lblAlgn val="ctr"/>
        <c:lblOffset val="100"/>
        <c:noMultiLvlLbl val="0"/>
      </c:catAx>
      <c:valAx>
        <c:axId val="1357831839"/>
        <c:scaling>
          <c:orientation val="minMax"/>
          <c:max val="0.1400000000000000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Miss</a:t>
                </a:r>
                <a:r>
                  <a:rPr lang="tr-TR" baseline="0"/>
                  <a:t> 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0591"/>
        <c:crosses val="autoZero"/>
        <c:crossBetween val="between"/>
        <c:majorUnit val="2.0000000000000004E-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tr-TR"/>
              <a:t>The</a:t>
            </a:r>
            <a:r>
              <a:rPr lang="tr-TR" baseline="0"/>
              <a:t> Graph Of Miss Rate vs Block Size (Column Wise)</a:t>
            </a:r>
            <a:endParaRPr lang="en-US"/>
          </a:p>
        </c:rich>
      </c:tx>
      <c:layout>
        <c:manualLayout>
          <c:xMode val="edge"/>
          <c:yMode val="edge"/>
          <c:x val="0.24749419994375699"/>
          <c:y val="3.568293136586273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.26 KB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B$2:$B$6</c:f>
              <c:numCache>
                <c:formatCode>0%</c:formatCode>
                <c:ptCount val="5"/>
                <c:pt idx="0">
                  <c:v>0.56000000000000005</c:v>
                </c:pt>
                <c:pt idx="1">
                  <c:v>0.53</c:v>
                </c:pt>
                <c:pt idx="2">
                  <c:v>0.52</c:v>
                </c:pt>
                <c:pt idx="3">
                  <c:v>0.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9BD-43FF-91A8-6C005604254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.5 KB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C$2:$C$6</c:f>
              <c:numCache>
                <c:formatCode>0%</c:formatCode>
                <c:ptCount val="5"/>
                <c:pt idx="0">
                  <c:v>0.56000000000000005</c:v>
                </c:pt>
                <c:pt idx="1">
                  <c:v>0.53</c:v>
                </c:pt>
                <c:pt idx="2">
                  <c:v>0.52</c:v>
                </c:pt>
                <c:pt idx="3">
                  <c:v>0.51</c:v>
                </c:pt>
                <c:pt idx="4">
                  <c:v>0.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9BD-43FF-91A8-6C005604254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1 KB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D$2:$D$6</c:f>
              <c:numCache>
                <c:formatCode>0%</c:formatCode>
                <c:ptCount val="5"/>
                <c:pt idx="0">
                  <c:v>0.56000000000000005</c:v>
                </c:pt>
                <c:pt idx="1">
                  <c:v>0.53</c:v>
                </c:pt>
                <c:pt idx="2">
                  <c:v>0.52</c:v>
                </c:pt>
                <c:pt idx="3">
                  <c:v>0.51</c:v>
                </c:pt>
                <c:pt idx="4">
                  <c:v>0.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9BD-43FF-91A8-6C0056042540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2 KB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E$2:$E$6</c:f>
              <c:numCache>
                <c:formatCode>0%</c:formatCode>
                <c:ptCount val="5"/>
                <c:pt idx="0">
                  <c:v>0.46</c:v>
                </c:pt>
                <c:pt idx="1">
                  <c:v>0.53</c:v>
                </c:pt>
                <c:pt idx="2">
                  <c:v>0.52</c:v>
                </c:pt>
                <c:pt idx="3">
                  <c:v>0.51</c:v>
                </c:pt>
                <c:pt idx="4">
                  <c:v>0.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9BD-43FF-91A8-6C0056042540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4 KB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dPt>
            <c:idx val="0"/>
            <c:marker>
              <c:symbol val="none"/>
            </c:marker>
            <c:bubble3D val="0"/>
            <c:spPr>
              <a:ln w="28575" cap="rnd">
                <a:solidFill>
                  <a:schemeClr val="accent5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8-09BD-43FF-91A8-6C0056042540}"/>
              </c:ext>
            </c:extLst>
          </c:dPt>
          <c:dPt>
            <c:idx val="3"/>
            <c:marker>
              <c:symbol val="none"/>
            </c:marker>
            <c:bubble3D val="0"/>
            <c:spPr>
              <a:ln w="28575" cap="rnd">
                <a:solidFill>
                  <a:schemeClr val="accent5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09BD-43FF-91A8-6C0056042540}"/>
              </c:ext>
            </c:extLst>
          </c:dPt>
          <c:cat>
            <c:numRef>
              <c:f>Sheet1!$A$2:$A$6</c:f>
              <c:numCache>
                <c:formatCode>General</c:formatCode>
                <c:ptCount val="5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</c:numCache>
            </c:numRef>
          </c:cat>
          <c:val>
            <c:numRef>
              <c:f>Sheet1!$F$2:$F$6</c:f>
              <c:numCache>
                <c:formatCode>0%</c:formatCode>
                <c:ptCount val="5"/>
                <c:pt idx="0">
                  <c:v>0.31</c:v>
                </c:pt>
                <c:pt idx="1">
                  <c:v>0.45</c:v>
                </c:pt>
                <c:pt idx="2">
                  <c:v>0.52</c:v>
                </c:pt>
                <c:pt idx="3">
                  <c:v>0.51</c:v>
                </c:pt>
                <c:pt idx="4">
                  <c:v>0.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09BD-43FF-91A8-6C00560425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57830591"/>
        <c:axId val="1357831839"/>
      </c:lineChart>
      <c:catAx>
        <c:axId val="135783059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Block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1839"/>
        <c:crossesAt val="0"/>
        <c:auto val="1"/>
        <c:lblAlgn val="ctr"/>
        <c:lblOffset val="100"/>
        <c:noMultiLvlLbl val="0"/>
      </c:catAx>
      <c:valAx>
        <c:axId val="1357831839"/>
        <c:scaling>
          <c:orientation val="minMax"/>
          <c:max val="0.60000000000000009"/>
          <c:min val="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Miss</a:t>
                </a:r>
                <a:r>
                  <a:rPr lang="tr-TR" baseline="0"/>
                  <a:t> 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0591"/>
        <c:crosses val="autoZero"/>
        <c:crossBetween val="between"/>
        <c:majorUnit val="1.0000000000000002E-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 algn="just"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tr-TR"/>
              <a:t>The</a:t>
            </a:r>
            <a:r>
              <a:rPr lang="tr-TR" baseline="0"/>
              <a:t> Graph Of Miss Rate vs Block Size in Different Cache Designs</a:t>
            </a:r>
            <a:endParaRPr lang="en-US"/>
          </a:p>
        </c:rich>
      </c:tx>
      <c:layout>
        <c:manualLayout>
          <c:xMode val="edge"/>
          <c:yMode val="edge"/>
          <c:x val="0.18052991422947132"/>
          <c:y val="2.780891561783123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Direct Mappe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4</c:f>
              <c:numCache>
                <c:formatCode>General</c:formatCode>
                <c:ptCount val="3"/>
                <c:pt idx="0">
                  <c:v>32</c:v>
                </c:pt>
                <c:pt idx="1">
                  <c:v>16</c:v>
                </c:pt>
                <c:pt idx="2">
                  <c:v>128</c:v>
                </c:pt>
              </c:numCache>
            </c:numRef>
          </c:cat>
          <c:val>
            <c:numRef>
              <c:f>Sheet1!$B$2:$B$4</c:f>
              <c:numCache>
                <c:formatCode>0%</c:formatCode>
                <c:ptCount val="3"/>
                <c:pt idx="0">
                  <c:v>0.51</c:v>
                </c:pt>
                <c:pt idx="1">
                  <c:v>0.35</c:v>
                </c:pt>
                <c:pt idx="2">
                  <c:v>0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722-497C-B664-B35F824F3F1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ully Assoiative (LRU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4</c:f>
              <c:numCache>
                <c:formatCode>General</c:formatCode>
                <c:ptCount val="3"/>
                <c:pt idx="0">
                  <c:v>32</c:v>
                </c:pt>
                <c:pt idx="1">
                  <c:v>16</c:v>
                </c:pt>
                <c:pt idx="2">
                  <c:v>128</c:v>
                </c:pt>
              </c:numCache>
            </c:numRef>
          </c:cat>
          <c:val>
            <c:numRef>
              <c:f>Sheet1!$C$2:$C$4</c:f>
              <c:numCache>
                <c:formatCode>0%</c:formatCode>
                <c:ptCount val="3"/>
                <c:pt idx="0">
                  <c:v>0.51</c:v>
                </c:pt>
                <c:pt idx="1">
                  <c:v>0.52</c:v>
                </c:pt>
                <c:pt idx="2">
                  <c:v>0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722-497C-B664-B35F824F3F1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Fully Associative (Random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2:$A$4</c:f>
              <c:numCache>
                <c:formatCode>General</c:formatCode>
                <c:ptCount val="3"/>
                <c:pt idx="0">
                  <c:v>32</c:v>
                </c:pt>
                <c:pt idx="1">
                  <c:v>16</c:v>
                </c:pt>
                <c:pt idx="2">
                  <c:v>128</c:v>
                </c:pt>
              </c:numCache>
            </c:numRef>
          </c:cat>
          <c:val>
            <c:numRef>
              <c:f>Sheet1!$D$2:$D$4</c:f>
              <c:numCache>
                <c:formatCode>0%</c:formatCode>
                <c:ptCount val="3"/>
                <c:pt idx="0">
                  <c:v>0.41</c:v>
                </c:pt>
                <c:pt idx="1">
                  <c:v>0.37</c:v>
                </c:pt>
                <c:pt idx="2">
                  <c:v>0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722-497C-B664-B35F824F3F1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57830591"/>
        <c:axId val="1357831839"/>
      </c:lineChart>
      <c:catAx>
        <c:axId val="135783059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Block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1839"/>
        <c:crossesAt val="0"/>
        <c:auto val="1"/>
        <c:lblAlgn val="ctr"/>
        <c:lblOffset val="100"/>
        <c:noMultiLvlLbl val="0"/>
      </c:catAx>
      <c:valAx>
        <c:axId val="1357831839"/>
        <c:scaling>
          <c:orientation val="minMax"/>
          <c:max val="0.60000000000000009"/>
          <c:min val="0.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Miss</a:t>
                </a:r>
                <a:r>
                  <a:rPr lang="tr-TR" baseline="0"/>
                  <a:t> 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0591"/>
        <c:crosses val="autoZero"/>
        <c:crossBetween val="between"/>
        <c:majorUnit val="2.0000000000000004E-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tr-TR" sz="1400" b="0" i="0" baseline="0">
                <a:effectLst/>
              </a:rPr>
              <a:t>The Graph Of Miss Rate vs Block Size in Different Cache Designs</a:t>
            </a:r>
          </a:p>
        </c:rich>
      </c:tx>
      <c:layout>
        <c:manualLayout>
          <c:xMode val="edge"/>
          <c:yMode val="edge"/>
          <c:x val="0.17383348565804271"/>
          <c:y val="3.961993923987848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Direct Mappe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4</c:f>
              <c:numCache>
                <c:formatCode>General</c:formatCode>
                <c:ptCount val="3"/>
                <c:pt idx="0">
                  <c:v>32</c:v>
                </c:pt>
                <c:pt idx="1">
                  <c:v>128</c:v>
                </c:pt>
                <c:pt idx="2">
                  <c:v>8</c:v>
                </c:pt>
              </c:numCache>
            </c:numRef>
          </c:cat>
          <c:val>
            <c:numRef>
              <c:f>Sheet1!$B$2:$B$4</c:f>
              <c:numCache>
                <c:formatCode>0%</c:formatCode>
                <c:ptCount val="3"/>
                <c:pt idx="0">
                  <c:v>0.51</c:v>
                </c:pt>
                <c:pt idx="1">
                  <c:v>0.39</c:v>
                </c:pt>
                <c:pt idx="2">
                  <c:v>0.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228-4FBD-9CB9-86FB329A7C7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ully Assoiative (LRU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4</c:f>
              <c:numCache>
                <c:formatCode>General</c:formatCode>
                <c:ptCount val="3"/>
                <c:pt idx="0">
                  <c:v>32</c:v>
                </c:pt>
                <c:pt idx="1">
                  <c:v>128</c:v>
                </c:pt>
                <c:pt idx="2">
                  <c:v>8</c:v>
                </c:pt>
              </c:numCache>
            </c:numRef>
          </c:cat>
          <c:val>
            <c:numRef>
              <c:f>Sheet1!$C$2:$C$4</c:f>
              <c:numCache>
                <c:formatCode>0%</c:formatCode>
                <c:ptCount val="3"/>
                <c:pt idx="0">
                  <c:v>0.51</c:v>
                </c:pt>
                <c:pt idx="1">
                  <c:v>0.39</c:v>
                </c:pt>
                <c:pt idx="2">
                  <c:v>0.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228-4FBD-9CB9-86FB329A7C7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Fully Associative (Random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2:$A$4</c:f>
              <c:numCache>
                <c:formatCode>General</c:formatCode>
                <c:ptCount val="3"/>
                <c:pt idx="0">
                  <c:v>32</c:v>
                </c:pt>
                <c:pt idx="1">
                  <c:v>128</c:v>
                </c:pt>
                <c:pt idx="2">
                  <c:v>8</c:v>
                </c:pt>
              </c:numCache>
            </c:numRef>
          </c:cat>
          <c:val>
            <c:numRef>
              <c:f>Sheet1!$D$2:$D$4</c:f>
              <c:numCache>
                <c:formatCode>0%</c:formatCode>
                <c:ptCount val="3"/>
                <c:pt idx="0">
                  <c:v>0.49</c:v>
                </c:pt>
                <c:pt idx="1">
                  <c:v>0.39</c:v>
                </c:pt>
                <c:pt idx="2">
                  <c:v>0.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228-4FBD-9CB9-86FB329A7C7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57830591"/>
        <c:axId val="1357831839"/>
      </c:lineChart>
      <c:catAx>
        <c:axId val="135783059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Block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1839"/>
        <c:crossesAt val="0"/>
        <c:auto val="1"/>
        <c:lblAlgn val="ctr"/>
        <c:lblOffset val="100"/>
        <c:noMultiLvlLbl val="0"/>
      </c:catAx>
      <c:valAx>
        <c:axId val="1357831839"/>
        <c:scaling>
          <c:orientation val="minMax"/>
          <c:max val="0.55000000000000004"/>
          <c:min val="0.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Miss</a:t>
                </a:r>
                <a:r>
                  <a:rPr lang="tr-TR" baseline="0"/>
                  <a:t> 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830591"/>
        <c:crosses val="autoZero"/>
        <c:crossBetween val="between"/>
        <c:majorUnit val="2.0000000000000004E-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8CDAD-C1B7-404C-8F57-B581BAE16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11</Pages>
  <Words>1426</Words>
  <Characters>813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224 lab 6 report                                                    29/04/2021</vt:lpstr>
    </vt:vector>
  </TitlesOfParts>
  <Company/>
  <LinksUpToDate>false</LinksUpToDate>
  <CharactersWithSpaces>9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224 lab 6 report                                                    29/04/2021</dc:title>
  <dc:subject/>
  <dc:creator>deniz semih özal</dc:creator>
  <cp:keywords/>
  <dc:description/>
  <cp:lastModifiedBy>deniz semih özal</cp:lastModifiedBy>
  <cp:revision>20</cp:revision>
  <dcterms:created xsi:type="dcterms:W3CDTF">2021-04-30T00:59:00Z</dcterms:created>
  <dcterms:modified xsi:type="dcterms:W3CDTF">2021-04-30T13:33:00Z</dcterms:modified>
</cp:coreProperties>
</file>